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A44E1" w14:textId="77777777" w:rsidR="00D13BBC" w:rsidRPr="0082759A" w:rsidRDefault="003472CE" w:rsidP="005718C4">
      <w:pPr>
        <w:pStyle w:val="Heading2"/>
        <w:spacing w:after="120"/>
        <w:ind w:left="0"/>
        <w:rPr>
          <w:rFonts w:ascii="Trebuchet MS"/>
        </w:rPr>
      </w:pPr>
      <w:bookmarkStart w:id="0" w:name="WELCOME!"/>
      <w:bookmarkStart w:id="1" w:name="Welcome_to_the_Rotary_Club_of_Calgary._W"/>
      <w:bookmarkEnd w:id="0"/>
      <w:bookmarkEnd w:id="1"/>
      <w:r w:rsidRPr="0082759A">
        <w:rPr>
          <w:rFonts w:ascii="Trebuchet MS"/>
        </w:rPr>
        <w:t>WELCOME!</w:t>
      </w:r>
    </w:p>
    <w:p w14:paraId="77ABEE1F" w14:textId="2D4CB186" w:rsidR="00D13BBC" w:rsidRPr="0082759A" w:rsidRDefault="003472CE" w:rsidP="005718C4">
      <w:pPr>
        <w:pStyle w:val="BodyText"/>
        <w:spacing w:before="240" w:after="360"/>
        <w:ind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Welcome to the Rotary Club of Calgary</w:t>
      </w:r>
      <w:r w:rsidR="00A45627" w:rsidRPr="0082759A">
        <w:rPr>
          <w:rFonts w:ascii="Noto Sans" w:hAnsi="Noto Sans" w:cs="Noto Sans"/>
        </w:rPr>
        <w:t xml:space="preserve"> Downtown (RCCD)</w:t>
      </w:r>
      <w:r w:rsidRPr="0082759A">
        <w:rPr>
          <w:rFonts w:ascii="Noto Sans" w:hAnsi="Noto Sans" w:cs="Noto Sans"/>
        </w:rPr>
        <w:t>. We are thrilled that you have considered joining</w:t>
      </w:r>
      <w:r w:rsidR="00F92990" w:rsidRPr="0082759A">
        <w:rPr>
          <w:rFonts w:ascii="Noto Sans" w:hAnsi="Noto Sans" w:cs="Noto Sans"/>
        </w:rPr>
        <w:t xml:space="preserve"> </w:t>
      </w:r>
      <w:r w:rsidRPr="0082759A">
        <w:rPr>
          <w:rFonts w:ascii="Noto Sans" w:hAnsi="Noto Sans" w:cs="Noto Sans"/>
        </w:rPr>
        <w:t>our great club. To start your application</w:t>
      </w:r>
      <w:r w:rsidR="00021067" w:rsidRPr="0082759A">
        <w:rPr>
          <w:rFonts w:ascii="Noto Sans" w:hAnsi="Noto Sans" w:cs="Noto Sans"/>
        </w:rPr>
        <w:t xml:space="preserve">, please review the following information and then complete the form </w:t>
      </w:r>
      <w:r w:rsidR="004A7B4B" w:rsidRPr="0082759A">
        <w:rPr>
          <w:rFonts w:ascii="Noto Sans" w:hAnsi="Noto Sans" w:cs="Noto Sans"/>
        </w:rPr>
        <w:t xml:space="preserve">beginning </w:t>
      </w:r>
      <w:r w:rsidRPr="0082759A">
        <w:rPr>
          <w:rFonts w:ascii="Noto Sans" w:hAnsi="Noto Sans" w:cs="Noto Sans"/>
        </w:rPr>
        <w:t xml:space="preserve">on page 3. Once </w:t>
      </w:r>
      <w:r w:rsidR="004A7B4B" w:rsidRPr="0082759A">
        <w:rPr>
          <w:rFonts w:ascii="Noto Sans" w:hAnsi="Noto Sans" w:cs="Noto Sans"/>
        </w:rPr>
        <w:t>we receive</w:t>
      </w:r>
      <w:r w:rsidR="00A37011" w:rsidRPr="0082759A">
        <w:rPr>
          <w:rFonts w:ascii="Noto Sans" w:hAnsi="Noto Sans" w:cs="Noto Sans"/>
        </w:rPr>
        <w:t xml:space="preserve"> </w:t>
      </w:r>
      <w:r w:rsidRPr="0082759A">
        <w:rPr>
          <w:rFonts w:ascii="Noto Sans" w:hAnsi="Noto Sans" w:cs="Noto Sans"/>
        </w:rPr>
        <w:t xml:space="preserve">your </w:t>
      </w:r>
      <w:r w:rsidR="00A37011" w:rsidRPr="0082759A">
        <w:rPr>
          <w:rFonts w:ascii="Noto Sans" w:hAnsi="Noto Sans" w:cs="Noto Sans"/>
        </w:rPr>
        <w:t>completed</w:t>
      </w:r>
      <w:r w:rsidRPr="0082759A">
        <w:rPr>
          <w:rFonts w:ascii="Noto Sans" w:hAnsi="Noto Sans" w:cs="Noto Sans"/>
        </w:rPr>
        <w:t xml:space="preserve"> application</w:t>
      </w:r>
      <w:r w:rsidR="004A7B4B" w:rsidRPr="0082759A">
        <w:rPr>
          <w:rFonts w:ascii="Noto Sans" w:hAnsi="Noto Sans" w:cs="Noto Sans"/>
        </w:rPr>
        <w:t>,</w:t>
      </w:r>
      <w:r w:rsidR="003579CA" w:rsidRPr="0082759A">
        <w:rPr>
          <w:rFonts w:ascii="Noto Sans" w:hAnsi="Noto Sans" w:cs="Noto Sans"/>
        </w:rPr>
        <w:t xml:space="preserve"> </w:t>
      </w:r>
      <w:r w:rsidRPr="0082759A">
        <w:rPr>
          <w:rFonts w:ascii="Noto Sans" w:hAnsi="Noto Sans" w:cs="Noto Sans"/>
        </w:rPr>
        <w:t>our Applicant Review</w:t>
      </w:r>
      <w:r w:rsidRPr="0082759A">
        <w:rPr>
          <w:rFonts w:ascii="Noto Sans" w:hAnsi="Noto Sans" w:cs="Noto Sans"/>
          <w:spacing w:val="1"/>
        </w:rPr>
        <w:t xml:space="preserve"> </w:t>
      </w:r>
      <w:r w:rsidR="00753BAD" w:rsidRPr="0082759A">
        <w:rPr>
          <w:rFonts w:ascii="Noto Sans" w:hAnsi="Noto Sans" w:cs="Noto Sans"/>
        </w:rPr>
        <w:t>C</w:t>
      </w:r>
      <w:r w:rsidRPr="0082759A">
        <w:rPr>
          <w:rFonts w:ascii="Noto Sans" w:hAnsi="Noto Sans" w:cs="Noto Sans"/>
        </w:rPr>
        <w:t>ommittee</w:t>
      </w:r>
      <w:r w:rsidR="003579CA" w:rsidRPr="0082759A">
        <w:rPr>
          <w:rFonts w:ascii="Noto Sans" w:hAnsi="Noto Sans" w:cs="Noto Sans"/>
        </w:rPr>
        <w:t xml:space="preserve"> will contact you</w:t>
      </w:r>
      <w:r w:rsidRPr="0082759A">
        <w:rPr>
          <w:rFonts w:ascii="Noto Sans" w:hAnsi="Noto Sans" w:cs="Noto Sans"/>
        </w:rPr>
        <w:t>.</w:t>
      </w:r>
    </w:p>
    <w:p w14:paraId="0709DDDA" w14:textId="77777777" w:rsidR="00D13BBC" w:rsidRPr="0082759A" w:rsidRDefault="003472CE" w:rsidP="005718C4">
      <w:pPr>
        <w:pStyle w:val="Heading2"/>
        <w:spacing w:after="120"/>
        <w:ind w:left="0"/>
        <w:rPr>
          <w:rFonts w:ascii="Trebuchet MS"/>
        </w:rPr>
      </w:pPr>
      <w:bookmarkStart w:id="2" w:name="A_BIT_ABOUT_OUR_CLUB"/>
      <w:bookmarkEnd w:id="2"/>
      <w:r w:rsidRPr="0082759A">
        <w:rPr>
          <w:rFonts w:ascii="Trebuchet MS"/>
        </w:rPr>
        <w:t>A BIT ABOUT OUR CLUB</w:t>
      </w:r>
    </w:p>
    <w:p w14:paraId="6A96CAF8" w14:textId="77777777" w:rsidR="00D13BBC" w:rsidRPr="0082759A" w:rsidRDefault="003472CE" w:rsidP="005718C4">
      <w:pPr>
        <w:ind w:right="888"/>
        <w:rPr>
          <w:rFonts w:ascii="Trebuchet MS"/>
          <w:b/>
        </w:rPr>
      </w:pPr>
      <w:bookmarkStart w:id="3" w:name="Vision"/>
      <w:bookmarkEnd w:id="3"/>
      <w:r w:rsidRPr="0082759A">
        <w:rPr>
          <w:rFonts w:ascii="Trebuchet MS"/>
          <w:b/>
        </w:rPr>
        <w:t>Vision</w:t>
      </w:r>
    </w:p>
    <w:p w14:paraId="4BF5A01C" w14:textId="6CA43FBE" w:rsidR="00197327" w:rsidRPr="00021067" w:rsidRDefault="00197327" w:rsidP="00197327">
      <w:pPr>
        <w:pStyle w:val="BodyText"/>
        <w:spacing w:before="240" w:after="360"/>
        <w:ind w:right="893"/>
        <w:rPr>
          <w:rFonts w:ascii="Noto Sans" w:hAnsi="Noto Sans" w:cs="Noto Sans"/>
        </w:rPr>
      </w:pPr>
      <w:bookmarkStart w:id="4" w:name="Mission"/>
      <w:bookmarkEnd w:id="4"/>
      <w:r w:rsidRPr="00021067">
        <w:rPr>
          <w:rFonts w:ascii="Noto Sans" w:hAnsi="Noto Sans" w:cs="Noto Sans"/>
        </w:rPr>
        <w:t xml:space="preserve">The </w:t>
      </w:r>
      <w:r>
        <w:rPr>
          <w:rFonts w:ascii="Noto Sans" w:hAnsi="Noto Sans" w:cs="Noto Sans"/>
        </w:rPr>
        <w:t>club</w:t>
      </w:r>
      <w:r w:rsidRPr="00021067">
        <w:rPr>
          <w:rFonts w:ascii="Noto Sans" w:hAnsi="Noto Sans" w:cs="Noto Sans"/>
        </w:rPr>
        <w:t xml:space="preserve"> is committed to improving the quality of life in the communities we support</w:t>
      </w:r>
      <w:r>
        <w:rPr>
          <w:rFonts w:ascii="Noto Sans" w:hAnsi="Noto Sans" w:cs="Noto Sans"/>
        </w:rPr>
        <w:t xml:space="preserve"> and for </w:t>
      </w:r>
      <w:r w:rsidRPr="00021067">
        <w:rPr>
          <w:rFonts w:ascii="Noto Sans" w:hAnsi="Noto Sans" w:cs="Noto Sans"/>
        </w:rPr>
        <w:t>our members. It is a sustaining community investor, inspiring others towards service and philanthropy</w:t>
      </w:r>
      <w:r w:rsidRPr="00FD31C3">
        <w:rPr>
          <w:rFonts w:ascii="Noto Sans" w:hAnsi="Noto Sans" w:cs="Noto Sans"/>
        </w:rPr>
        <w:t xml:space="preserve">, </w:t>
      </w:r>
      <w:r>
        <w:rPr>
          <w:rFonts w:ascii="Noto Sans" w:hAnsi="Noto Sans" w:cs="Noto Sans"/>
        </w:rPr>
        <w:t xml:space="preserve">and </w:t>
      </w:r>
      <w:r w:rsidRPr="00FD31C3">
        <w:rPr>
          <w:rFonts w:ascii="Noto Sans" w:hAnsi="Noto Sans" w:cs="Noto Sans"/>
        </w:rPr>
        <w:t>embod</w:t>
      </w:r>
      <w:r>
        <w:rPr>
          <w:rFonts w:ascii="Noto Sans" w:hAnsi="Noto Sans" w:cs="Noto Sans"/>
        </w:rPr>
        <w:t>ies</w:t>
      </w:r>
      <w:r w:rsidRPr="00FD31C3">
        <w:rPr>
          <w:rFonts w:ascii="Noto Sans" w:hAnsi="Noto Sans" w:cs="Noto Sans"/>
        </w:rPr>
        <w:t xml:space="preserve"> Rotary's values in the communities we serve locally and internationally.</w:t>
      </w:r>
    </w:p>
    <w:p w14:paraId="2CE0B820" w14:textId="290C32FB" w:rsidR="00D13BBC" w:rsidRPr="0082759A" w:rsidRDefault="003472CE" w:rsidP="00197327">
      <w:pPr>
        <w:pStyle w:val="BodyText"/>
        <w:spacing w:before="240" w:after="360"/>
        <w:ind w:right="893"/>
        <w:rPr>
          <w:rFonts w:ascii="Trebuchet MS"/>
          <w:b/>
        </w:rPr>
      </w:pPr>
      <w:r w:rsidRPr="0082759A">
        <w:rPr>
          <w:rFonts w:ascii="Trebuchet MS"/>
          <w:b/>
        </w:rPr>
        <w:t>Mission</w:t>
      </w:r>
    </w:p>
    <w:p w14:paraId="337FC010" w14:textId="77777777" w:rsidR="00473A49" w:rsidRPr="00021067" w:rsidRDefault="00473A49" w:rsidP="00473A49">
      <w:pPr>
        <w:pStyle w:val="BodyText"/>
        <w:spacing w:before="240" w:after="360"/>
        <w:ind w:right="893"/>
        <w:rPr>
          <w:rFonts w:ascii="Noto Sans" w:hAnsi="Noto Sans" w:cs="Noto Sans"/>
        </w:rPr>
      </w:pPr>
      <w:bookmarkStart w:id="5" w:name="History"/>
      <w:bookmarkEnd w:id="5"/>
      <w:r w:rsidRPr="00021067">
        <w:rPr>
          <w:rFonts w:ascii="Noto Sans" w:hAnsi="Noto Sans" w:cs="Noto Sans"/>
        </w:rPr>
        <w:t xml:space="preserve">To provide a memorable Rotary experience by giving </w:t>
      </w:r>
      <w:r>
        <w:rPr>
          <w:rFonts w:ascii="Noto Sans" w:hAnsi="Noto Sans" w:cs="Noto Sans"/>
        </w:rPr>
        <w:t xml:space="preserve">club </w:t>
      </w:r>
      <w:r w:rsidRPr="00021067">
        <w:rPr>
          <w:rFonts w:ascii="Noto Sans" w:hAnsi="Noto Sans" w:cs="Noto Sans"/>
        </w:rPr>
        <w:t>members the opportunity to contribute by working together</w:t>
      </w:r>
      <w:r>
        <w:rPr>
          <w:rFonts w:ascii="Noto Sans" w:hAnsi="Noto Sans" w:cs="Noto Sans"/>
        </w:rPr>
        <w:t>,</w:t>
      </w:r>
      <w:r w:rsidRPr="00021067">
        <w:rPr>
          <w:rFonts w:ascii="Noto Sans" w:hAnsi="Noto Sans" w:cs="Noto Sans"/>
        </w:rPr>
        <w:t xml:space="preserve"> </w:t>
      </w:r>
      <w:r>
        <w:rPr>
          <w:rFonts w:ascii="Noto Sans" w:hAnsi="Noto Sans" w:cs="Noto Sans"/>
        </w:rPr>
        <w:t>using</w:t>
      </w:r>
      <w:r w:rsidRPr="00021067">
        <w:rPr>
          <w:rFonts w:ascii="Noto Sans" w:hAnsi="Noto Sans" w:cs="Noto Sans"/>
        </w:rPr>
        <w:t xml:space="preserve"> their skills, experience, and interests </w:t>
      </w:r>
      <w:r>
        <w:rPr>
          <w:rFonts w:ascii="Noto Sans" w:hAnsi="Noto Sans" w:cs="Noto Sans"/>
        </w:rPr>
        <w:t>to</w:t>
      </w:r>
      <w:r w:rsidRPr="00021067">
        <w:rPr>
          <w:rFonts w:ascii="Noto Sans" w:hAnsi="Noto Sans" w:cs="Noto Sans"/>
        </w:rPr>
        <w:t xml:space="preserve"> </w:t>
      </w:r>
      <w:r>
        <w:rPr>
          <w:rFonts w:ascii="Noto Sans" w:hAnsi="Noto Sans" w:cs="Noto Sans"/>
        </w:rPr>
        <w:t>make</w:t>
      </w:r>
      <w:r w:rsidRPr="00021067">
        <w:rPr>
          <w:rFonts w:ascii="Noto Sans" w:hAnsi="Noto Sans" w:cs="Noto Sans"/>
        </w:rPr>
        <w:t xml:space="preserve"> a difference in the lives of others.</w:t>
      </w:r>
    </w:p>
    <w:p w14:paraId="5FFF5322" w14:textId="77777777" w:rsidR="00D13BBC" w:rsidRPr="0082759A" w:rsidRDefault="003472CE" w:rsidP="00A37011">
      <w:pPr>
        <w:ind w:right="893"/>
        <w:rPr>
          <w:rFonts w:ascii="Trebuchet MS"/>
          <w:b/>
        </w:rPr>
      </w:pPr>
      <w:r w:rsidRPr="0082759A">
        <w:rPr>
          <w:rFonts w:ascii="Trebuchet MS"/>
          <w:b/>
        </w:rPr>
        <w:t>History</w:t>
      </w:r>
    </w:p>
    <w:p w14:paraId="612533DD" w14:textId="66E753EC" w:rsidR="00D13BBC" w:rsidRPr="0082759A" w:rsidRDefault="00F725A3" w:rsidP="00A37011">
      <w:pPr>
        <w:pStyle w:val="BodyText"/>
        <w:spacing w:before="240" w:after="360"/>
        <w:ind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 xml:space="preserve">The </w:t>
      </w:r>
      <w:r w:rsidR="00997740">
        <w:rPr>
          <w:rFonts w:ascii="Noto Sans" w:hAnsi="Noto Sans" w:cs="Noto Sans"/>
        </w:rPr>
        <w:t>club</w:t>
      </w:r>
      <w:r w:rsidR="003472CE" w:rsidRPr="0082759A">
        <w:rPr>
          <w:rFonts w:ascii="Noto Sans" w:hAnsi="Noto Sans" w:cs="Noto Sans"/>
        </w:rPr>
        <w:t xml:space="preserve"> has </w:t>
      </w:r>
      <w:r w:rsidR="00021067" w:rsidRPr="0082759A">
        <w:rPr>
          <w:rFonts w:ascii="Noto Sans" w:hAnsi="Noto Sans" w:cs="Noto Sans"/>
        </w:rPr>
        <w:t xml:space="preserve">existed since 1914 and has a proud history of fundraising and supporting worthwhile causes within the City of Calgary, the Province of Alberta, and around </w:t>
      </w:r>
      <w:r w:rsidR="003472CE" w:rsidRPr="0082759A">
        <w:rPr>
          <w:rFonts w:ascii="Noto Sans" w:hAnsi="Noto Sans" w:cs="Noto Sans"/>
        </w:rPr>
        <w:t>the world. We are one of 12 Calgary-based clubs, and one of the larges</w:t>
      </w:r>
      <w:r w:rsidR="00075146" w:rsidRPr="0082759A">
        <w:rPr>
          <w:rFonts w:ascii="Noto Sans" w:hAnsi="Noto Sans" w:cs="Noto Sans"/>
        </w:rPr>
        <w:t xml:space="preserve">t </w:t>
      </w:r>
      <w:r w:rsidR="00395B2E" w:rsidRPr="0082759A">
        <w:rPr>
          <w:rFonts w:ascii="Noto Sans" w:hAnsi="Noto Sans" w:cs="Noto Sans"/>
        </w:rPr>
        <w:t>c</w:t>
      </w:r>
      <w:r w:rsidR="003472CE" w:rsidRPr="0082759A">
        <w:rPr>
          <w:rFonts w:ascii="Noto Sans" w:hAnsi="Noto Sans" w:cs="Noto Sans"/>
        </w:rPr>
        <w:t>lubs in Canada.</w:t>
      </w:r>
    </w:p>
    <w:p w14:paraId="1A08C26D" w14:textId="2F3EC3CF" w:rsidR="00D13BBC" w:rsidRPr="0082759A" w:rsidRDefault="003472CE" w:rsidP="005718C4">
      <w:pPr>
        <w:pStyle w:val="Heading2"/>
        <w:spacing w:after="120"/>
        <w:ind w:left="0"/>
        <w:rPr>
          <w:rFonts w:ascii="Trebuchet MS"/>
        </w:rPr>
      </w:pPr>
      <w:bookmarkStart w:id="6" w:name="THE_RESPONSIBILITIES_OF_MEMBERSHIP"/>
      <w:bookmarkStart w:id="7" w:name="As_with_any_club,_there_are_member_respo"/>
      <w:bookmarkEnd w:id="6"/>
      <w:bookmarkEnd w:id="7"/>
      <w:r w:rsidRPr="0082759A">
        <w:rPr>
          <w:rFonts w:ascii="Trebuchet MS"/>
        </w:rPr>
        <w:t>RESPONSIBILITIES OF MEMBERSHIP</w:t>
      </w:r>
    </w:p>
    <w:p w14:paraId="5D1789D1" w14:textId="57AE228A" w:rsidR="00D13BBC" w:rsidRPr="0082759A" w:rsidRDefault="003472CE" w:rsidP="006639E4">
      <w:pPr>
        <w:pStyle w:val="BodyText"/>
        <w:spacing w:before="240" w:after="240"/>
        <w:ind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As with any club, there are member responsibilities. Engaging in club activities will enhance</w:t>
      </w:r>
      <w:r w:rsidR="00395B2E" w:rsidRPr="0082759A">
        <w:rPr>
          <w:rFonts w:ascii="Noto Sans" w:hAnsi="Noto Sans" w:cs="Noto Sans"/>
        </w:rPr>
        <w:t xml:space="preserve"> </w:t>
      </w:r>
      <w:r w:rsidRPr="0082759A">
        <w:rPr>
          <w:rFonts w:ascii="Noto Sans" w:hAnsi="Noto Sans" w:cs="Noto Sans"/>
        </w:rPr>
        <w:t xml:space="preserve">your membership and your </w:t>
      </w:r>
      <w:r w:rsidR="00EF278F" w:rsidRPr="0082759A">
        <w:rPr>
          <w:rFonts w:ascii="Noto Sans" w:hAnsi="Noto Sans" w:cs="Noto Sans"/>
        </w:rPr>
        <w:t>life and</w:t>
      </w:r>
      <w:r w:rsidR="00021067" w:rsidRPr="0082759A">
        <w:rPr>
          <w:rFonts w:ascii="Noto Sans" w:hAnsi="Noto Sans" w:cs="Noto Sans"/>
        </w:rPr>
        <w:t xml:space="preserve"> contribute to a vibrant club that impacts the communities in and around Calgary, as well as internationally</w:t>
      </w:r>
      <w:r w:rsidRPr="0082759A">
        <w:rPr>
          <w:rFonts w:ascii="Noto Sans" w:hAnsi="Noto Sans" w:cs="Noto Sans"/>
        </w:rPr>
        <w:t>.</w:t>
      </w:r>
    </w:p>
    <w:p w14:paraId="37FDB7F4" w14:textId="77777777" w:rsidR="00D13BBC" w:rsidRPr="0082759A" w:rsidRDefault="003472CE" w:rsidP="00CB54D2">
      <w:pPr>
        <w:pStyle w:val="ListParagraph"/>
        <w:numPr>
          <w:ilvl w:val="0"/>
          <w:numId w:val="1"/>
        </w:numPr>
        <w:spacing w:after="120"/>
        <w:ind w:left="360"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We</w:t>
      </w:r>
      <w:r w:rsidRPr="0082759A">
        <w:rPr>
          <w:rFonts w:ascii="Noto Sans" w:hAnsi="Noto Sans" w:cs="Noto Sans"/>
          <w:spacing w:val="1"/>
        </w:rPr>
        <w:t xml:space="preserve"> </w:t>
      </w:r>
      <w:r w:rsidRPr="0082759A">
        <w:rPr>
          <w:rFonts w:ascii="Noto Sans" w:hAnsi="Noto Sans" w:cs="Noto Sans"/>
        </w:rPr>
        <w:t>expect</w:t>
      </w:r>
      <w:r w:rsidRPr="0082759A">
        <w:rPr>
          <w:rFonts w:ascii="Noto Sans" w:hAnsi="Noto Sans" w:cs="Noto Sans"/>
          <w:spacing w:val="-5"/>
        </w:rPr>
        <w:t xml:space="preserve"> </w:t>
      </w:r>
      <w:r w:rsidRPr="0082759A">
        <w:rPr>
          <w:rFonts w:ascii="Noto Sans" w:hAnsi="Noto Sans" w:cs="Noto Sans"/>
        </w:rPr>
        <w:t>members</w:t>
      </w:r>
      <w:r w:rsidRPr="0082759A">
        <w:rPr>
          <w:rFonts w:ascii="Noto Sans" w:hAnsi="Noto Sans" w:cs="Noto Sans"/>
          <w:spacing w:val="-1"/>
        </w:rPr>
        <w:t xml:space="preserve"> </w:t>
      </w:r>
      <w:r w:rsidRPr="0082759A">
        <w:rPr>
          <w:rFonts w:ascii="Noto Sans" w:hAnsi="Noto Sans" w:cs="Noto Sans"/>
        </w:rPr>
        <w:t>to</w:t>
      </w:r>
      <w:r w:rsidRPr="0082759A">
        <w:rPr>
          <w:rFonts w:ascii="Noto Sans" w:hAnsi="Noto Sans" w:cs="Noto Sans"/>
          <w:spacing w:val="-4"/>
        </w:rPr>
        <w:t xml:space="preserve"> </w:t>
      </w:r>
      <w:r w:rsidRPr="0082759A">
        <w:rPr>
          <w:rFonts w:ascii="Noto Sans" w:hAnsi="Noto Sans" w:cs="Noto Sans"/>
        </w:rPr>
        <w:t>be</w:t>
      </w:r>
      <w:r w:rsidRPr="0082759A">
        <w:rPr>
          <w:rFonts w:ascii="Noto Sans" w:hAnsi="Noto Sans" w:cs="Noto Sans"/>
          <w:spacing w:val="-3"/>
        </w:rPr>
        <w:t xml:space="preserve"> </w:t>
      </w:r>
      <w:r w:rsidRPr="0082759A">
        <w:rPr>
          <w:rFonts w:ascii="Noto Sans" w:hAnsi="Noto Sans" w:cs="Noto Sans"/>
        </w:rPr>
        <w:t>engaged</w:t>
      </w:r>
      <w:r w:rsidRPr="0082759A">
        <w:rPr>
          <w:rFonts w:ascii="Noto Sans" w:hAnsi="Noto Sans" w:cs="Noto Sans"/>
          <w:spacing w:val="1"/>
        </w:rPr>
        <w:t xml:space="preserve"> </w:t>
      </w:r>
      <w:r w:rsidRPr="0082759A">
        <w:rPr>
          <w:rFonts w:ascii="Noto Sans" w:hAnsi="Noto Sans" w:cs="Noto Sans"/>
        </w:rPr>
        <w:t>in</w:t>
      </w:r>
      <w:r w:rsidRPr="0082759A">
        <w:rPr>
          <w:rFonts w:ascii="Noto Sans" w:hAnsi="Noto Sans" w:cs="Noto Sans"/>
          <w:spacing w:val="1"/>
        </w:rPr>
        <w:t xml:space="preserve"> </w:t>
      </w:r>
      <w:r w:rsidRPr="0082759A">
        <w:rPr>
          <w:rFonts w:ascii="Noto Sans" w:hAnsi="Noto Sans" w:cs="Noto Sans"/>
        </w:rPr>
        <w:t>Rotary. This</w:t>
      </w:r>
      <w:r w:rsidRPr="0082759A">
        <w:rPr>
          <w:rFonts w:ascii="Noto Sans" w:hAnsi="Noto Sans" w:cs="Noto Sans"/>
          <w:spacing w:val="-1"/>
        </w:rPr>
        <w:t xml:space="preserve"> </w:t>
      </w:r>
      <w:r w:rsidRPr="0082759A">
        <w:rPr>
          <w:rFonts w:ascii="Noto Sans" w:hAnsi="Noto Sans" w:cs="Noto Sans"/>
        </w:rPr>
        <w:t>can</w:t>
      </w:r>
      <w:r w:rsidRPr="0082759A">
        <w:rPr>
          <w:rFonts w:ascii="Noto Sans" w:hAnsi="Noto Sans" w:cs="Noto Sans"/>
          <w:spacing w:val="-4"/>
        </w:rPr>
        <w:t xml:space="preserve"> </w:t>
      </w:r>
      <w:r w:rsidRPr="0082759A">
        <w:rPr>
          <w:rFonts w:ascii="Noto Sans" w:hAnsi="Noto Sans" w:cs="Noto Sans"/>
        </w:rPr>
        <w:t>take</w:t>
      </w:r>
      <w:r w:rsidRPr="0082759A">
        <w:rPr>
          <w:rFonts w:ascii="Noto Sans" w:hAnsi="Noto Sans" w:cs="Noto Sans"/>
          <w:spacing w:val="-3"/>
        </w:rPr>
        <w:t xml:space="preserve"> </w:t>
      </w:r>
      <w:r w:rsidRPr="0082759A">
        <w:rPr>
          <w:rFonts w:ascii="Noto Sans" w:hAnsi="Noto Sans" w:cs="Noto Sans"/>
        </w:rPr>
        <w:t>a</w:t>
      </w:r>
      <w:r w:rsidRPr="0082759A">
        <w:rPr>
          <w:rFonts w:ascii="Noto Sans" w:hAnsi="Noto Sans" w:cs="Noto Sans"/>
          <w:spacing w:val="1"/>
        </w:rPr>
        <w:t xml:space="preserve"> </w:t>
      </w:r>
      <w:r w:rsidRPr="0082759A">
        <w:rPr>
          <w:rFonts w:ascii="Noto Sans" w:hAnsi="Noto Sans" w:cs="Noto Sans"/>
        </w:rPr>
        <w:t>variety</w:t>
      </w:r>
      <w:r w:rsidRPr="0082759A">
        <w:rPr>
          <w:rFonts w:ascii="Noto Sans" w:hAnsi="Noto Sans" w:cs="Noto Sans"/>
          <w:spacing w:val="-6"/>
        </w:rPr>
        <w:t xml:space="preserve"> </w:t>
      </w:r>
      <w:r w:rsidRPr="0082759A">
        <w:rPr>
          <w:rFonts w:ascii="Noto Sans" w:hAnsi="Noto Sans" w:cs="Noto Sans"/>
        </w:rPr>
        <w:t>of</w:t>
      </w:r>
      <w:r w:rsidRPr="0082759A">
        <w:rPr>
          <w:rFonts w:ascii="Noto Sans" w:hAnsi="Noto Sans" w:cs="Noto Sans"/>
          <w:spacing w:val="-5"/>
        </w:rPr>
        <w:t xml:space="preserve"> </w:t>
      </w:r>
      <w:r w:rsidRPr="0082759A">
        <w:rPr>
          <w:rFonts w:ascii="Noto Sans" w:hAnsi="Noto Sans" w:cs="Noto Sans"/>
        </w:rPr>
        <w:t>forms:</w:t>
      </w:r>
    </w:p>
    <w:p w14:paraId="1EB18D4B" w14:textId="77777777" w:rsidR="00D13BBC" w:rsidRPr="0082759A" w:rsidRDefault="003472CE" w:rsidP="00CB54D2">
      <w:pPr>
        <w:pStyle w:val="ListParagraph"/>
        <w:numPr>
          <w:ilvl w:val="1"/>
          <w:numId w:val="1"/>
        </w:numPr>
        <w:spacing w:after="120"/>
        <w:ind w:left="720" w:right="893" w:hanging="361"/>
        <w:rPr>
          <w:rFonts w:ascii="Noto Sans" w:hAnsi="Noto Sans" w:cs="Noto Sans"/>
        </w:rPr>
      </w:pPr>
      <w:r w:rsidRPr="0082759A">
        <w:rPr>
          <w:rFonts w:ascii="Noto Sans" w:hAnsi="Noto Sans" w:cs="Noto Sans"/>
          <w:color w:val="212121"/>
        </w:rPr>
        <w:t>Attending</w:t>
      </w:r>
      <w:r w:rsidRPr="0082759A">
        <w:rPr>
          <w:rFonts w:ascii="Noto Sans" w:hAnsi="Noto Sans" w:cs="Noto Sans"/>
          <w:color w:val="212121"/>
          <w:spacing w:val="-6"/>
        </w:rPr>
        <w:t xml:space="preserve"> </w:t>
      </w:r>
      <w:r w:rsidRPr="0082759A">
        <w:rPr>
          <w:rFonts w:ascii="Noto Sans" w:hAnsi="Noto Sans" w:cs="Noto Sans"/>
          <w:color w:val="212121"/>
        </w:rPr>
        <w:t>weekly</w:t>
      </w:r>
      <w:r w:rsidRPr="0082759A">
        <w:rPr>
          <w:rFonts w:ascii="Noto Sans" w:hAnsi="Noto Sans" w:cs="Noto Sans"/>
          <w:color w:val="212121"/>
          <w:spacing w:val="-4"/>
        </w:rPr>
        <w:t xml:space="preserve"> </w:t>
      </w:r>
      <w:r w:rsidRPr="0082759A">
        <w:rPr>
          <w:rFonts w:ascii="Noto Sans" w:hAnsi="Noto Sans" w:cs="Noto Sans"/>
          <w:color w:val="212121"/>
        </w:rPr>
        <w:t>luncheon</w:t>
      </w:r>
      <w:r w:rsidRPr="0082759A">
        <w:rPr>
          <w:rFonts w:ascii="Noto Sans" w:hAnsi="Noto Sans" w:cs="Noto Sans"/>
          <w:color w:val="212121"/>
          <w:spacing w:val="-7"/>
        </w:rPr>
        <w:t xml:space="preserve"> </w:t>
      </w:r>
      <w:r w:rsidRPr="0082759A">
        <w:rPr>
          <w:rFonts w:ascii="Noto Sans" w:hAnsi="Noto Sans" w:cs="Noto Sans"/>
          <w:color w:val="212121"/>
        </w:rPr>
        <w:t>meetings</w:t>
      </w:r>
    </w:p>
    <w:p w14:paraId="1C863111" w14:textId="77777777" w:rsidR="00D13BBC" w:rsidRPr="0082759A" w:rsidRDefault="003472CE" w:rsidP="00CB54D2">
      <w:pPr>
        <w:pStyle w:val="ListParagraph"/>
        <w:numPr>
          <w:ilvl w:val="1"/>
          <w:numId w:val="1"/>
        </w:numPr>
        <w:spacing w:after="120"/>
        <w:ind w:left="720" w:right="893" w:hanging="361"/>
        <w:rPr>
          <w:rFonts w:ascii="Noto Sans" w:hAnsi="Noto Sans" w:cs="Noto Sans"/>
        </w:rPr>
      </w:pPr>
      <w:r w:rsidRPr="0082759A">
        <w:rPr>
          <w:rFonts w:ascii="Noto Sans" w:hAnsi="Noto Sans" w:cs="Noto Sans"/>
          <w:color w:val="212121"/>
        </w:rPr>
        <w:t>Volunteering</w:t>
      </w:r>
      <w:r w:rsidRPr="0082759A">
        <w:rPr>
          <w:rFonts w:ascii="Noto Sans" w:hAnsi="Noto Sans" w:cs="Noto Sans"/>
          <w:color w:val="212121"/>
          <w:spacing w:val="-3"/>
        </w:rPr>
        <w:t xml:space="preserve"> </w:t>
      </w:r>
      <w:r w:rsidRPr="0082759A">
        <w:rPr>
          <w:rFonts w:ascii="Noto Sans" w:hAnsi="Noto Sans" w:cs="Noto Sans"/>
          <w:color w:val="212121"/>
        </w:rPr>
        <w:t>on</w:t>
      </w:r>
      <w:r w:rsidRPr="0082759A">
        <w:rPr>
          <w:rFonts w:ascii="Noto Sans" w:hAnsi="Noto Sans" w:cs="Noto Sans"/>
          <w:color w:val="212121"/>
          <w:spacing w:val="-8"/>
        </w:rPr>
        <w:t xml:space="preserve"> </w:t>
      </w:r>
      <w:r w:rsidRPr="0082759A">
        <w:rPr>
          <w:rFonts w:ascii="Noto Sans" w:hAnsi="Noto Sans" w:cs="Noto Sans"/>
          <w:color w:val="212121"/>
        </w:rPr>
        <w:t>community</w:t>
      </w:r>
      <w:r w:rsidRPr="0082759A">
        <w:rPr>
          <w:rFonts w:ascii="Noto Sans" w:hAnsi="Noto Sans" w:cs="Noto Sans"/>
          <w:color w:val="212121"/>
          <w:spacing w:val="-6"/>
        </w:rPr>
        <w:t xml:space="preserve"> </w:t>
      </w:r>
      <w:r w:rsidRPr="0082759A">
        <w:rPr>
          <w:rFonts w:ascii="Noto Sans" w:hAnsi="Noto Sans" w:cs="Noto Sans"/>
          <w:color w:val="212121"/>
        </w:rPr>
        <w:t>projects</w:t>
      </w:r>
    </w:p>
    <w:p w14:paraId="63152334" w14:textId="3F911DB0" w:rsidR="00D13BBC" w:rsidRPr="0082759A" w:rsidRDefault="003472CE" w:rsidP="00CB54D2">
      <w:pPr>
        <w:pStyle w:val="ListParagraph"/>
        <w:numPr>
          <w:ilvl w:val="1"/>
          <w:numId w:val="1"/>
        </w:numPr>
        <w:spacing w:after="120"/>
        <w:ind w:left="720"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  <w:color w:val="212121"/>
        </w:rPr>
        <w:t>Serving on at least one committee (</w:t>
      </w:r>
      <w:r w:rsidR="00877A7F" w:rsidRPr="0082759A">
        <w:rPr>
          <w:rFonts w:ascii="Noto Sans" w:hAnsi="Noto Sans" w:cs="Noto Sans"/>
          <w:color w:val="212121"/>
        </w:rPr>
        <w:t>meeting times vary)</w:t>
      </w:r>
    </w:p>
    <w:p w14:paraId="3CF46D6A" w14:textId="77777777" w:rsidR="00D13BBC" w:rsidRPr="0082759A" w:rsidRDefault="003472CE" w:rsidP="00CB54D2">
      <w:pPr>
        <w:pStyle w:val="ListParagraph"/>
        <w:numPr>
          <w:ilvl w:val="1"/>
          <w:numId w:val="1"/>
        </w:numPr>
        <w:spacing w:after="120"/>
        <w:ind w:left="720"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  <w:color w:val="212121"/>
        </w:rPr>
        <w:t>Attending fellowship events (usually scheduled for evenings; partners are welcome to</w:t>
      </w:r>
      <w:r w:rsidRPr="0082759A">
        <w:rPr>
          <w:rFonts w:ascii="Noto Sans" w:hAnsi="Noto Sans" w:cs="Noto Sans"/>
          <w:color w:val="212121"/>
          <w:spacing w:val="-61"/>
        </w:rPr>
        <w:t xml:space="preserve"> </w:t>
      </w:r>
      <w:r w:rsidRPr="0082759A">
        <w:rPr>
          <w:rFonts w:ascii="Noto Sans" w:hAnsi="Noto Sans" w:cs="Noto Sans"/>
          <w:color w:val="212121"/>
        </w:rPr>
        <w:t>participate)</w:t>
      </w:r>
    </w:p>
    <w:p w14:paraId="08164817" w14:textId="6DE0EF42" w:rsidR="00D13BBC" w:rsidRPr="0082759A" w:rsidRDefault="003472CE" w:rsidP="00CB54D2">
      <w:pPr>
        <w:pStyle w:val="ListParagraph"/>
        <w:numPr>
          <w:ilvl w:val="1"/>
          <w:numId w:val="1"/>
        </w:numPr>
        <w:spacing w:after="120"/>
        <w:ind w:left="720"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  <w:color w:val="212121"/>
        </w:rPr>
        <w:t>Serving</w:t>
      </w:r>
      <w:r w:rsidRPr="0082759A">
        <w:rPr>
          <w:rFonts w:ascii="Noto Sans" w:hAnsi="Noto Sans" w:cs="Noto Sans"/>
          <w:color w:val="212121"/>
          <w:spacing w:val="-7"/>
        </w:rPr>
        <w:t xml:space="preserve"> </w:t>
      </w:r>
      <w:r w:rsidRPr="0082759A">
        <w:rPr>
          <w:rFonts w:ascii="Noto Sans" w:hAnsi="Noto Sans" w:cs="Noto Sans"/>
          <w:color w:val="212121"/>
        </w:rPr>
        <w:t>on</w:t>
      </w:r>
      <w:r w:rsidRPr="0082759A">
        <w:rPr>
          <w:rFonts w:ascii="Noto Sans" w:hAnsi="Noto Sans" w:cs="Noto Sans"/>
          <w:color w:val="212121"/>
          <w:spacing w:val="-4"/>
        </w:rPr>
        <w:t xml:space="preserve"> </w:t>
      </w:r>
      <w:r w:rsidRPr="0082759A">
        <w:rPr>
          <w:rFonts w:ascii="Noto Sans" w:hAnsi="Noto Sans" w:cs="Noto Sans"/>
          <w:color w:val="212121"/>
        </w:rPr>
        <w:t>District,</w:t>
      </w:r>
      <w:r w:rsidRPr="0082759A">
        <w:rPr>
          <w:rFonts w:ascii="Noto Sans" w:hAnsi="Noto Sans" w:cs="Noto Sans"/>
          <w:color w:val="212121"/>
          <w:spacing w:val="-2"/>
        </w:rPr>
        <w:t xml:space="preserve"> </w:t>
      </w:r>
      <w:r w:rsidR="00A37011" w:rsidRPr="0082759A">
        <w:rPr>
          <w:rFonts w:ascii="Noto Sans" w:hAnsi="Noto Sans" w:cs="Noto Sans"/>
          <w:color w:val="212121"/>
        </w:rPr>
        <w:t>Zone,</w:t>
      </w:r>
      <w:r w:rsidRPr="0082759A">
        <w:rPr>
          <w:rFonts w:ascii="Noto Sans" w:hAnsi="Noto Sans" w:cs="Noto Sans"/>
          <w:color w:val="212121"/>
          <w:spacing w:val="-2"/>
        </w:rPr>
        <w:t xml:space="preserve"> </w:t>
      </w:r>
      <w:r w:rsidRPr="0082759A">
        <w:rPr>
          <w:rFonts w:ascii="Noto Sans" w:hAnsi="Noto Sans" w:cs="Noto Sans"/>
          <w:color w:val="212121"/>
        </w:rPr>
        <w:t>or</w:t>
      </w:r>
      <w:r w:rsidRPr="0082759A">
        <w:rPr>
          <w:rFonts w:ascii="Noto Sans" w:hAnsi="Noto Sans" w:cs="Noto Sans"/>
          <w:color w:val="212121"/>
          <w:spacing w:val="-4"/>
        </w:rPr>
        <w:t xml:space="preserve"> </w:t>
      </w:r>
      <w:r w:rsidRPr="0082759A">
        <w:rPr>
          <w:rFonts w:ascii="Noto Sans" w:hAnsi="Noto Sans" w:cs="Noto Sans"/>
          <w:color w:val="212121"/>
        </w:rPr>
        <w:t>Rotary</w:t>
      </w:r>
      <w:r w:rsidRPr="0082759A">
        <w:rPr>
          <w:rFonts w:ascii="Noto Sans" w:hAnsi="Noto Sans" w:cs="Noto Sans"/>
          <w:color w:val="212121"/>
          <w:spacing w:val="-1"/>
        </w:rPr>
        <w:t xml:space="preserve"> </w:t>
      </w:r>
      <w:r w:rsidRPr="0082759A">
        <w:rPr>
          <w:rFonts w:ascii="Noto Sans" w:hAnsi="Noto Sans" w:cs="Noto Sans"/>
          <w:color w:val="212121"/>
        </w:rPr>
        <w:t>International</w:t>
      </w:r>
      <w:r w:rsidRPr="0082759A">
        <w:rPr>
          <w:rFonts w:ascii="Noto Sans" w:hAnsi="Noto Sans" w:cs="Noto Sans"/>
          <w:color w:val="212121"/>
          <w:spacing w:val="-5"/>
        </w:rPr>
        <w:t xml:space="preserve"> </w:t>
      </w:r>
      <w:r w:rsidRPr="0082759A">
        <w:rPr>
          <w:rFonts w:ascii="Noto Sans" w:hAnsi="Noto Sans" w:cs="Noto Sans"/>
          <w:color w:val="212121"/>
        </w:rPr>
        <w:t>committees</w:t>
      </w:r>
    </w:p>
    <w:p w14:paraId="2DE1FA73" w14:textId="0372BBEF" w:rsidR="00D13BBC" w:rsidRPr="0082759A" w:rsidRDefault="00DD7312" w:rsidP="0063002B">
      <w:pPr>
        <w:pStyle w:val="ListParagraph"/>
        <w:numPr>
          <w:ilvl w:val="0"/>
          <w:numId w:val="1"/>
        </w:numPr>
        <w:spacing w:after="240"/>
        <w:ind w:left="360" w:right="784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lastRenderedPageBreak/>
        <w:t>Membership dues are billed annually in June, and they should be paid within 30 days of billing.</w:t>
      </w:r>
      <w:r w:rsidR="00021067" w:rsidRPr="0082759A">
        <w:rPr>
          <w:rFonts w:ascii="Noto Sans" w:hAnsi="Noto Sans" w:cs="Noto Sans"/>
        </w:rPr>
        <w:t xml:space="preserve"> </w:t>
      </w:r>
      <w:r w:rsidR="0063002B" w:rsidRPr="0082759A">
        <w:rPr>
          <w:rFonts w:ascii="Noto Sans" w:hAnsi="Noto Sans" w:cs="Noto Sans"/>
        </w:rPr>
        <w:t>Joint membership is for two individuals living together, with annual dues of $516 per person for those up to age 69, and $470 for those aged 70 and above</w:t>
      </w:r>
      <w:r w:rsidR="0081339B" w:rsidRPr="0082759A">
        <w:rPr>
          <w:rFonts w:ascii="Noto Sans" w:hAnsi="Noto Sans" w:cs="Noto Sans"/>
        </w:rPr>
        <w:t>.</w:t>
      </w:r>
    </w:p>
    <w:p w14:paraId="6ADF5CB0" w14:textId="7C19064E" w:rsidR="005718C4" w:rsidRPr="0082759A" w:rsidRDefault="003472CE" w:rsidP="00A37011">
      <w:pPr>
        <w:pStyle w:val="ListParagraph"/>
        <w:numPr>
          <w:ilvl w:val="0"/>
          <w:numId w:val="1"/>
        </w:numPr>
        <w:spacing w:after="240"/>
        <w:ind w:left="360"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New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</w:rPr>
        <w:t xml:space="preserve">members </w:t>
      </w:r>
      <w:r w:rsidR="004C283C" w:rsidRPr="0082759A">
        <w:rPr>
          <w:rFonts w:ascii="Noto Sans" w:hAnsi="Noto Sans" w:cs="Noto Sans"/>
        </w:rPr>
        <w:t xml:space="preserve">are charged an </w:t>
      </w:r>
      <w:r w:rsidRPr="0082759A">
        <w:rPr>
          <w:rFonts w:ascii="Noto Sans" w:hAnsi="Noto Sans" w:cs="Noto Sans"/>
        </w:rPr>
        <w:t>initiation</w:t>
      </w:r>
      <w:r w:rsidRPr="0082759A">
        <w:rPr>
          <w:rFonts w:ascii="Noto Sans" w:hAnsi="Noto Sans" w:cs="Noto Sans"/>
          <w:spacing w:val="2"/>
        </w:rPr>
        <w:t xml:space="preserve"> </w:t>
      </w:r>
      <w:r w:rsidRPr="0082759A">
        <w:rPr>
          <w:rFonts w:ascii="Noto Sans" w:hAnsi="Noto Sans" w:cs="Noto Sans"/>
        </w:rPr>
        <w:t>fee</w:t>
      </w:r>
      <w:r w:rsidRPr="0082759A">
        <w:rPr>
          <w:rFonts w:ascii="Noto Sans" w:hAnsi="Noto Sans" w:cs="Noto Sans"/>
          <w:spacing w:val="-4"/>
        </w:rPr>
        <w:t xml:space="preserve"> </w:t>
      </w:r>
      <w:r w:rsidRPr="0082759A">
        <w:rPr>
          <w:rFonts w:ascii="Noto Sans" w:hAnsi="Noto Sans" w:cs="Noto Sans"/>
        </w:rPr>
        <w:t>of</w:t>
      </w:r>
      <w:r w:rsidRPr="0082759A">
        <w:rPr>
          <w:rFonts w:ascii="Noto Sans" w:hAnsi="Noto Sans" w:cs="Noto Sans"/>
          <w:spacing w:val="-4"/>
        </w:rPr>
        <w:t xml:space="preserve"> </w:t>
      </w:r>
      <w:r w:rsidRPr="0082759A">
        <w:rPr>
          <w:rFonts w:ascii="Noto Sans" w:hAnsi="Noto Sans" w:cs="Noto Sans"/>
        </w:rPr>
        <w:t>$1</w:t>
      </w:r>
      <w:r w:rsidR="00445D91" w:rsidRPr="0082759A">
        <w:rPr>
          <w:rFonts w:ascii="Noto Sans" w:hAnsi="Noto Sans" w:cs="Noto Sans"/>
        </w:rPr>
        <w:t>5</w:t>
      </w:r>
      <w:r w:rsidRPr="0082759A">
        <w:rPr>
          <w:rFonts w:ascii="Noto Sans" w:hAnsi="Noto Sans" w:cs="Noto Sans"/>
        </w:rPr>
        <w:t>0</w:t>
      </w:r>
      <w:r w:rsidR="004C283C" w:rsidRPr="0082759A">
        <w:rPr>
          <w:rFonts w:ascii="Noto Sans" w:hAnsi="Noto Sans" w:cs="Noto Sans"/>
        </w:rPr>
        <w:t xml:space="preserve"> to cover </w:t>
      </w:r>
      <w:r w:rsidR="009F719C" w:rsidRPr="0082759A">
        <w:rPr>
          <w:rFonts w:ascii="Noto Sans" w:hAnsi="Noto Sans" w:cs="Noto Sans"/>
        </w:rPr>
        <w:t xml:space="preserve">account setup </w:t>
      </w:r>
      <w:r w:rsidR="00A37011" w:rsidRPr="0082759A">
        <w:rPr>
          <w:rFonts w:ascii="Noto Sans" w:hAnsi="Noto Sans" w:cs="Noto Sans"/>
        </w:rPr>
        <w:t>costs.</w:t>
      </w:r>
      <w:r w:rsidR="0063002B" w:rsidRPr="0082759A">
        <w:rPr>
          <w:rFonts w:ascii="Noto Sans" w:hAnsi="Noto Sans" w:cs="Noto Sans"/>
        </w:rPr>
        <w:t xml:space="preserve"> A single initiation fee </w:t>
      </w:r>
      <w:r w:rsidR="00097A7A" w:rsidRPr="0082759A">
        <w:rPr>
          <w:rFonts w:ascii="Noto Sans" w:hAnsi="Noto Sans" w:cs="Noto Sans"/>
        </w:rPr>
        <w:t>covers both individuals in joint membership</w:t>
      </w:r>
      <w:r w:rsidR="0063002B" w:rsidRPr="0082759A">
        <w:rPr>
          <w:rFonts w:ascii="Noto Sans" w:hAnsi="Noto Sans" w:cs="Noto Sans"/>
        </w:rPr>
        <w:t>. The initiation fee is not charged if one of the proposed joint members is a current club member.</w:t>
      </w:r>
    </w:p>
    <w:p w14:paraId="35767F1A" w14:textId="77777777" w:rsidR="007E0DBD" w:rsidRPr="00EF278F" w:rsidRDefault="007E0DBD" w:rsidP="007E0DBD">
      <w:pPr>
        <w:pStyle w:val="ListParagraph"/>
        <w:numPr>
          <w:ilvl w:val="0"/>
          <w:numId w:val="1"/>
        </w:numPr>
        <w:spacing w:after="240"/>
        <w:ind w:left="360" w:right="893"/>
        <w:rPr>
          <w:rFonts w:ascii="Noto Sans" w:hAnsi="Noto Sans" w:cs="Noto Sans"/>
        </w:rPr>
      </w:pPr>
      <w:r>
        <w:rPr>
          <w:rFonts w:ascii="Noto Sans" w:hAnsi="Noto Sans" w:cs="Noto Sans"/>
        </w:rPr>
        <w:t>Members are expected to donate regularly to The Rotary Foundation (TRF) and/or the Calgary Rotary Clubs Foundation (CRCF) at levels you can afford</w:t>
      </w:r>
      <w:r w:rsidRPr="00EF278F">
        <w:rPr>
          <w:rFonts w:ascii="Noto Sans" w:hAnsi="Noto Sans" w:cs="Noto Sans"/>
        </w:rPr>
        <w:t xml:space="preserve">. These </w:t>
      </w:r>
      <w:r>
        <w:rPr>
          <w:rFonts w:ascii="Noto Sans" w:hAnsi="Noto Sans" w:cs="Noto Sans"/>
        </w:rPr>
        <w:t xml:space="preserve">two </w:t>
      </w:r>
      <w:r w:rsidRPr="00EF278F">
        <w:rPr>
          <w:rFonts w:ascii="Noto Sans" w:hAnsi="Noto Sans" w:cs="Noto Sans"/>
        </w:rPr>
        <w:t xml:space="preserve">foundations </w:t>
      </w:r>
      <w:r>
        <w:rPr>
          <w:rFonts w:ascii="Noto Sans" w:hAnsi="Noto Sans" w:cs="Noto Sans"/>
        </w:rPr>
        <w:t>provide financial support for our local and international projects, which in turn offer Rotarians opportunities to devote their time to making lasting impacts in the communities we serve.</w:t>
      </w:r>
    </w:p>
    <w:p w14:paraId="4D8E27AD" w14:textId="77777777" w:rsidR="00862F44" w:rsidRPr="00EF278F" w:rsidRDefault="00862F44" w:rsidP="00862F44">
      <w:pPr>
        <w:pStyle w:val="ListParagraph"/>
        <w:numPr>
          <w:ilvl w:val="0"/>
          <w:numId w:val="1"/>
        </w:numPr>
        <w:spacing w:after="240"/>
        <w:ind w:left="360" w:right="893"/>
        <w:rPr>
          <w:rFonts w:ascii="Noto Sans" w:hAnsi="Noto Sans" w:cs="Noto Sans"/>
        </w:rPr>
      </w:pPr>
      <w:r>
        <w:rPr>
          <w:rFonts w:ascii="Noto Sans" w:hAnsi="Noto Sans" w:cs="Noto Sans"/>
        </w:rPr>
        <w:t>Members are expected to v</w:t>
      </w:r>
      <w:r w:rsidRPr="00EF278F">
        <w:rPr>
          <w:rFonts w:ascii="Noto Sans" w:hAnsi="Noto Sans" w:cs="Noto Sans"/>
        </w:rPr>
        <w:t>olunteer for at least one of our service projects</w:t>
      </w:r>
      <w:r>
        <w:rPr>
          <w:rFonts w:ascii="Noto Sans" w:hAnsi="Noto Sans" w:cs="Noto Sans"/>
        </w:rPr>
        <w:t>, such as our community barbecues or the Calgary Reads</w:t>
      </w:r>
      <w:r w:rsidRPr="00EF278F">
        <w:rPr>
          <w:rFonts w:ascii="Noto Sans" w:hAnsi="Noto Sans" w:cs="Noto Sans"/>
        </w:rPr>
        <w:t xml:space="preserve"> </w:t>
      </w:r>
      <w:r>
        <w:rPr>
          <w:rFonts w:ascii="Noto Sans" w:hAnsi="Noto Sans" w:cs="Noto Sans"/>
        </w:rPr>
        <w:t>Big Book Sale.</w:t>
      </w:r>
    </w:p>
    <w:p w14:paraId="37D619BB" w14:textId="77777777" w:rsidR="00FF5073" w:rsidRPr="00EF278F" w:rsidRDefault="00FF5073" w:rsidP="00FF5073">
      <w:pPr>
        <w:pStyle w:val="ListParagraph"/>
        <w:numPr>
          <w:ilvl w:val="0"/>
          <w:numId w:val="1"/>
        </w:numPr>
        <w:spacing w:after="360"/>
        <w:ind w:left="360" w:right="893"/>
        <w:rPr>
          <w:rFonts w:ascii="Noto Sans" w:hAnsi="Noto Sans" w:cs="Noto Sans"/>
        </w:rPr>
      </w:pPr>
      <w:bookmarkStart w:id="8" w:name="Application_Process"/>
      <w:bookmarkEnd w:id="8"/>
      <w:r w:rsidRPr="00EF278F">
        <w:rPr>
          <w:rFonts w:ascii="Noto Sans" w:hAnsi="Noto Sans" w:cs="Noto Sans"/>
        </w:rPr>
        <w:t>Members are expected to join and be full participants in at least one of the club’s</w:t>
      </w:r>
      <w:r w:rsidRPr="00EF278F">
        <w:rPr>
          <w:rFonts w:ascii="Noto Sans" w:hAnsi="Noto Sans" w:cs="Noto Sans"/>
          <w:spacing w:val="1"/>
        </w:rPr>
        <w:t xml:space="preserve"> </w:t>
      </w:r>
      <w:r w:rsidRPr="00EF278F">
        <w:rPr>
          <w:rFonts w:ascii="Noto Sans" w:hAnsi="Noto Sans" w:cs="Noto Sans"/>
        </w:rPr>
        <w:t>service</w:t>
      </w:r>
      <w:r>
        <w:rPr>
          <w:rFonts w:ascii="Noto Sans" w:hAnsi="Noto Sans" w:cs="Noto Sans"/>
        </w:rPr>
        <w:t xml:space="preserve"> area</w:t>
      </w:r>
      <w:r w:rsidRPr="00EF278F">
        <w:rPr>
          <w:rFonts w:ascii="Noto Sans" w:hAnsi="Noto Sans" w:cs="Noto Sans"/>
        </w:rPr>
        <w:t>s, fundraising, or organizational committees. Committee membership enables</w:t>
      </w:r>
      <w:r w:rsidRPr="00EF278F">
        <w:rPr>
          <w:rFonts w:ascii="Noto Sans" w:hAnsi="Noto Sans" w:cs="Noto Sans"/>
          <w:spacing w:val="1"/>
        </w:rPr>
        <w:t xml:space="preserve"> </w:t>
      </w:r>
      <w:r w:rsidRPr="00EF278F">
        <w:rPr>
          <w:rFonts w:ascii="Noto Sans" w:hAnsi="Noto Sans" w:cs="Noto Sans"/>
        </w:rPr>
        <w:t>members to develop close friendships while collaborating with fellow members, achieve good outcomes for the club and humanity, and to have fun along the way.</w:t>
      </w:r>
      <w:r w:rsidRPr="00EF278F">
        <w:rPr>
          <w:rFonts w:ascii="Noto Sans" w:hAnsi="Noto Sans" w:cs="Noto Sans"/>
          <w:spacing w:val="-59"/>
        </w:rPr>
        <w:t xml:space="preserve"> </w:t>
      </w:r>
      <w:r>
        <w:rPr>
          <w:rFonts w:ascii="Noto Sans" w:hAnsi="Noto Sans" w:cs="Noto Sans"/>
          <w:spacing w:val="-59"/>
        </w:rPr>
        <w:t xml:space="preserve">   </w:t>
      </w:r>
      <w:r w:rsidRPr="00EF278F">
        <w:rPr>
          <w:rFonts w:ascii="Noto Sans" w:hAnsi="Noto Sans" w:cs="Noto Sans"/>
          <w:spacing w:val="-3"/>
        </w:rPr>
        <w:t xml:space="preserve"> </w:t>
      </w:r>
      <w:r>
        <w:rPr>
          <w:rFonts w:ascii="Noto Sans" w:hAnsi="Noto Sans" w:cs="Noto Sans"/>
          <w:spacing w:val="-3"/>
        </w:rPr>
        <w:t xml:space="preserve">Meeting </w:t>
      </w:r>
      <w:r w:rsidRPr="00EF278F">
        <w:rPr>
          <w:rFonts w:ascii="Noto Sans" w:hAnsi="Noto Sans" w:cs="Noto Sans"/>
        </w:rPr>
        <w:t>attendance</w:t>
      </w:r>
      <w:r w:rsidRPr="00EF278F">
        <w:rPr>
          <w:rFonts w:ascii="Noto Sans" w:hAnsi="Noto Sans" w:cs="Noto Sans"/>
          <w:spacing w:val="-3"/>
        </w:rPr>
        <w:t xml:space="preserve"> </w:t>
      </w:r>
      <w:r w:rsidRPr="00EF278F">
        <w:rPr>
          <w:rFonts w:ascii="Noto Sans" w:hAnsi="Noto Sans" w:cs="Noto Sans"/>
        </w:rPr>
        <w:t>will be</w:t>
      </w:r>
      <w:r w:rsidRPr="00EF278F">
        <w:rPr>
          <w:rFonts w:ascii="Noto Sans" w:hAnsi="Noto Sans" w:cs="Noto Sans"/>
          <w:spacing w:val="-3"/>
        </w:rPr>
        <w:t xml:space="preserve"> </w:t>
      </w:r>
      <w:r w:rsidRPr="00EF278F">
        <w:rPr>
          <w:rFonts w:ascii="Noto Sans" w:hAnsi="Noto Sans" w:cs="Noto Sans"/>
        </w:rPr>
        <w:t>documented</w:t>
      </w:r>
      <w:r w:rsidRPr="00EF278F">
        <w:rPr>
          <w:rFonts w:ascii="Noto Sans" w:hAnsi="Noto Sans" w:cs="Noto Sans"/>
          <w:spacing w:val="-2"/>
        </w:rPr>
        <w:t xml:space="preserve"> </w:t>
      </w:r>
      <w:r w:rsidRPr="00EF278F">
        <w:rPr>
          <w:rFonts w:ascii="Noto Sans" w:hAnsi="Noto Sans" w:cs="Noto Sans"/>
        </w:rPr>
        <w:t>by</w:t>
      </w:r>
      <w:r w:rsidRPr="00EF278F">
        <w:rPr>
          <w:rFonts w:ascii="Noto Sans" w:hAnsi="Noto Sans" w:cs="Noto Sans"/>
          <w:spacing w:val="-5"/>
        </w:rPr>
        <w:t xml:space="preserve"> </w:t>
      </w:r>
      <w:r w:rsidRPr="00EF278F">
        <w:rPr>
          <w:rFonts w:ascii="Noto Sans" w:hAnsi="Noto Sans" w:cs="Noto Sans"/>
        </w:rPr>
        <w:t>the</w:t>
      </w:r>
      <w:r w:rsidRPr="00EF278F">
        <w:rPr>
          <w:rFonts w:ascii="Noto Sans" w:hAnsi="Noto Sans" w:cs="Noto Sans"/>
          <w:spacing w:val="3"/>
        </w:rPr>
        <w:t xml:space="preserve"> </w:t>
      </w:r>
      <w:r w:rsidRPr="00EF278F">
        <w:rPr>
          <w:rFonts w:ascii="Noto Sans" w:hAnsi="Noto Sans" w:cs="Noto Sans"/>
        </w:rPr>
        <w:t>committee</w:t>
      </w:r>
      <w:r w:rsidRPr="00EF278F">
        <w:rPr>
          <w:rFonts w:ascii="Noto Sans" w:hAnsi="Noto Sans" w:cs="Noto Sans"/>
          <w:spacing w:val="2"/>
        </w:rPr>
        <w:t xml:space="preserve"> </w:t>
      </w:r>
      <w:r w:rsidRPr="00EF278F">
        <w:rPr>
          <w:rFonts w:ascii="Noto Sans" w:hAnsi="Noto Sans" w:cs="Noto Sans"/>
        </w:rPr>
        <w:t>chairperson.</w:t>
      </w:r>
    </w:p>
    <w:p w14:paraId="425880F9" w14:textId="77777777" w:rsidR="00D13BBC" w:rsidRPr="0082759A" w:rsidRDefault="003472CE" w:rsidP="00EF278F">
      <w:pPr>
        <w:ind w:right="888"/>
        <w:rPr>
          <w:rFonts w:ascii="Trebuchet MS"/>
          <w:b/>
        </w:rPr>
      </w:pPr>
      <w:r w:rsidRPr="0082759A">
        <w:rPr>
          <w:rFonts w:ascii="Trebuchet MS"/>
          <w:b/>
        </w:rPr>
        <w:t>Application Process</w:t>
      </w:r>
    </w:p>
    <w:p w14:paraId="58589F35" w14:textId="2A5661DB" w:rsidR="00D13BBC" w:rsidRPr="0082759A" w:rsidRDefault="003472CE" w:rsidP="00A37011">
      <w:pPr>
        <w:pStyle w:val="BodyText"/>
        <w:spacing w:before="240" w:after="240"/>
        <w:ind w:right="893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 xml:space="preserve">Your membership application will proceed through the review process and on to the Board of Directors for final approval. In total, the </w:t>
      </w:r>
      <w:r w:rsidR="003579CA" w:rsidRPr="0082759A">
        <w:rPr>
          <w:rFonts w:ascii="Noto Sans" w:hAnsi="Noto Sans" w:cs="Noto Sans"/>
        </w:rPr>
        <w:t>entire process</w:t>
      </w:r>
      <w:r w:rsidRPr="0082759A">
        <w:rPr>
          <w:rFonts w:ascii="Noto Sans" w:hAnsi="Noto Sans" w:cs="Noto Sans"/>
        </w:rPr>
        <w:t xml:space="preserve"> will take </w:t>
      </w:r>
      <w:r w:rsidR="002D50E7" w:rsidRPr="0082759A">
        <w:rPr>
          <w:rFonts w:ascii="Noto Sans" w:hAnsi="Noto Sans" w:cs="Noto Sans"/>
        </w:rPr>
        <w:t xml:space="preserve">six to </w:t>
      </w:r>
      <w:r w:rsidRPr="0082759A">
        <w:rPr>
          <w:rFonts w:ascii="Noto Sans" w:hAnsi="Noto Sans" w:cs="Noto Sans"/>
        </w:rPr>
        <w:t xml:space="preserve">eight weeks. </w:t>
      </w:r>
      <w:r w:rsidR="007A744A" w:rsidRPr="0082759A">
        <w:rPr>
          <w:rFonts w:ascii="Noto Sans" w:hAnsi="Noto Sans" w:cs="Noto Sans"/>
        </w:rPr>
        <w:t>Y</w:t>
      </w:r>
      <w:r w:rsidRPr="0082759A">
        <w:rPr>
          <w:rFonts w:ascii="Noto Sans" w:hAnsi="Noto Sans" w:cs="Noto Sans"/>
        </w:rPr>
        <w:t xml:space="preserve">ou </w:t>
      </w:r>
      <w:r w:rsidR="007A744A" w:rsidRPr="0082759A">
        <w:rPr>
          <w:rFonts w:ascii="Noto Sans" w:hAnsi="Noto Sans" w:cs="Noto Sans"/>
        </w:rPr>
        <w:t xml:space="preserve">will be contacted </w:t>
      </w:r>
      <w:r w:rsidRPr="0082759A">
        <w:rPr>
          <w:rFonts w:ascii="Noto Sans" w:hAnsi="Noto Sans" w:cs="Noto Sans"/>
        </w:rPr>
        <w:t xml:space="preserve">to arrange an interview to discuss </w:t>
      </w:r>
      <w:r w:rsidR="007A744A" w:rsidRPr="0082759A">
        <w:rPr>
          <w:rFonts w:ascii="Noto Sans" w:hAnsi="Noto Sans" w:cs="Noto Sans"/>
        </w:rPr>
        <w:t xml:space="preserve">any </w:t>
      </w:r>
      <w:r w:rsidRPr="0082759A">
        <w:rPr>
          <w:rFonts w:ascii="Noto Sans" w:hAnsi="Noto Sans" w:cs="Noto Sans"/>
        </w:rPr>
        <w:t xml:space="preserve">questions and the merits of your </w:t>
      </w:r>
      <w:r w:rsidR="003579CA" w:rsidRPr="0082759A">
        <w:rPr>
          <w:rFonts w:ascii="Noto Sans" w:hAnsi="Noto Sans" w:cs="Noto Sans"/>
        </w:rPr>
        <w:t>Rotary membership</w:t>
      </w:r>
      <w:r w:rsidRPr="0082759A">
        <w:rPr>
          <w:rFonts w:ascii="Noto Sans" w:hAnsi="Noto Sans" w:cs="Noto Sans"/>
        </w:rPr>
        <w:t>.</w:t>
      </w:r>
    </w:p>
    <w:p w14:paraId="5B936E68" w14:textId="77777777" w:rsidR="00A870DB" w:rsidRPr="00EF278F" w:rsidRDefault="00A870DB" w:rsidP="00A870DB">
      <w:pPr>
        <w:pStyle w:val="BodyText"/>
        <w:spacing w:before="240" w:after="120"/>
        <w:ind w:right="893"/>
        <w:rPr>
          <w:rFonts w:ascii="Noto Sans" w:hAnsi="Noto Sans" w:cs="Noto Sans"/>
        </w:rPr>
      </w:pPr>
      <w:r w:rsidRPr="00EF278F">
        <w:rPr>
          <w:rFonts w:ascii="Noto Sans" w:hAnsi="Noto Sans" w:cs="Noto Sans"/>
        </w:rPr>
        <w:t xml:space="preserve">We encourage you to attend at least two </w:t>
      </w:r>
      <w:r>
        <w:rPr>
          <w:rFonts w:ascii="Noto Sans" w:hAnsi="Noto Sans" w:cs="Noto Sans"/>
        </w:rPr>
        <w:t>of our Tuesday luncheon</w:t>
      </w:r>
      <w:r w:rsidRPr="00EF278F">
        <w:rPr>
          <w:rFonts w:ascii="Noto Sans" w:hAnsi="Noto Sans" w:cs="Noto Sans"/>
        </w:rPr>
        <w:t xml:space="preserve"> meetings prior to submitting your membership application.</w:t>
      </w:r>
    </w:p>
    <w:p w14:paraId="5FE0E844" w14:textId="77777777" w:rsidR="00A553F7" w:rsidRPr="0082759A" w:rsidRDefault="003472CE" w:rsidP="00EF278F">
      <w:pPr>
        <w:pStyle w:val="BodyText"/>
        <w:tabs>
          <w:tab w:val="left" w:pos="1567"/>
        </w:tabs>
        <w:spacing w:after="120"/>
        <w:ind w:left="360" w:right="893" w:hanging="346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Please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</w:rPr>
        <w:t>forward</w:t>
      </w:r>
      <w:r w:rsidRPr="0082759A">
        <w:rPr>
          <w:rFonts w:ascii="Noto Sans" w:hAnsi="Noto Sans" w:cs="Noto Sans"/>
          <w:spacing w:val="-6"/>
        </w:rPr>
        <w:t xml:space="preserve"> </w:t>
      </w:r>
      <w:r w:rsidRPr="0082759A">
        <w:rPr>
          <w:rFonts w:ascii="Noto Sans" w:hAnsi="Noto Sans" w:cs="Noto Sans"/>
        </w:rPr>
        <w:t>the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</w:rPr>
        <w:t>completed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</w:rPr>
        <w:t>Membership</w:t>
      </w:r>
      <w:r w:rsidRPr="0082759A">
        <w:rPr>
          <w:rFonts w:ascii="Noto Sans" w:hAnsi="Noto Sans" w:cs="Noto Sans"/>
          <w:spacing w:val="-6"/>
        </w:rPr>
        <w:t xml:space="preserve"> </w:t>
      </w:r>
      <w:r w:rsidRPr="0082759A">
        <w:rPr>
          <w:rFonts w:ascii="Noto Sans" w:hAnsi="Noto Sans" w:cs="Noto Sans"/>
        </w:rPr>
        <w:t>Application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</w:rPr>
        <w:t>form</w:t>
      </w:r>
      <w:r w:rsidRPr="0082759A">
        <w:rPr>
          <w:rFonts w:ascii="Noto Sans" w:hAnsi="Noto Sans" w:cs="Noto Sans"/>
          <w:spacing w:val="-13"/>
        </w:rPr>
        <w:t xml:space="preserve"> </w:t>
      </w:r>
      <w:r w:rsidRPr="0082759A">
        <w:rPr>
          <w:rFonts w:ascii="Noto Sans" w:hAnsi="Noto Sans" w:cs="Noto Sans"/>
        </w:rPr>
        <w:t>to:</w:t>
      </w:r>
    </w:p>
    <w:p w14:paraId="59799113" w14:textId="00C1D952" w:rsidR="00D13BBC" w:rsidRPr="0082759A" w:rsidRDefault="003472CE" w:rsidP="00EF278F">
      <w:pPr>
        <w:pStyle w:val="BodyText"/>
        <w:ind w:left="360" w:right="893" w:hanging="346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Mail:</w:t>
      </w:r>
      <w:r w:rsidRPr="0082759A">
        <w:rPr>
          <w:rFonts w:ascii="Noto Sans" w:hAnsi="Noto Sans" w:cs="Noto Sans"/>
        </w:rPr>
        <w:tab/>
        <w:t>Rotary</w:t>
      </w:r>
      <w:r w:rsidRPr="0082759A">
        <w:rPr>
          <w:rFonts w:ascii="Noto Sans" w:hAnsi="Noto Sans" w:cs="Noto Sans"/>
          <w:spacing w:val="-5"/>
        </w:rPr>
        <w:t xml:space="preserve"> </w:t>
      </w:r>
      <w:r w:rsidRPr="0082759A">
        <w:rPr>
          <w:rFonts w:ascii="Noto Sans" w:hAnsi="Noto Sans" w:cs="Noto Sans"/>
        </w:rPr>
        <w:t>Club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</w:rPr>
        <w:t>of</w:t>
      </w:r>
      <w:r w:rsidRPr="0082759A">
        <w:rPr>
          <w:rFonts w:ascii="Noto Sans" w:hAnsi="Noto Sans" w:cs="Noto Sans"/>
          <w:spacing w:val="11"/>
        </w:rPr>
        <w:t xml:space="preserve"> </w:t>
      </w:r>
      <w:r w:rsidRPr="0082759A">
        <w:rPr>
          <w:rFonts w:ascii="Noto Sans" w:hAnsi="Noto Sans" w:cs="Noto Sans"/>
        </w:rPr>
        <w:t>Calgary</w:t>
      </w:r>
      <w:r w:rsidR="00A553F7" w:rsidRPr="0082759A">
        <w:rPr>
          <w:rFonts w:ascii="Noto Sans" w:hAnsi="Noto Sans" w:cs="Noto Sans"/>
        </w:rPr>
        <w:t xml:space="preserve"> Downtown</w:t>
      </w:r>
    </w:p>
    <w:p w14:paraId="27BF6823" w14:textId="77777777" w:rsidR="00D13BBC" w:rsidRPr="0082759A" w:rsidRDefault="003472CE" w:rsidP="00EF278F">
      <w:pPr>
        <w:pStyle w:val="BodyText"/>
        <w:spacing w:before="43"/>
        <w:ind w:left="720" w:right="888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PO</w:t>
      </w:r>
      <w:r w:rsidRPr="0082759A">
        <w:rPr>
          <w:rFonts w:ascii="Noto Sans" w:hAnsi="Noto Sans" w:cs="Noto Sans"/>
          <w:spacing w:val="1"/>
        </w:rPr>
        <w:t xml:space="preserve"> </w:t>
      </w:r>
      <w:r w:rsidRPr="0082759A">
        <w:rPr>
          <w:rFonts w:ascii="Noto Sans" w:hAnsi="Noto Sans" w:cs="Noto Sans"/>
        </w:rPr>
        <w:t>Box</w:t>
      </w:r>
      <w:r w:rsidRPr="0082759A">
        <w:rPr>
          <w:rFonts w:ascii="Noto Sans" w:hAnsi="Noto Sans" w:cs="Noto Sans"/>
          <w:spacing w:val="-4"/>
        </w:rPr>
        <w:t xml:space="preserve"> </w:t>
      </w:r>
      <w:r w:rsidRPr="0082759A">
        <w:rPr>
          <w:rFonts w:ascii="Noto Sans" w:hAnsi="Noto Sans" w:cs="Noto Sans"/>
        </w:rPr>
        <w:t>34040</w:t>
      </w:r>
    </w:p>
    <w:p w14:paraId="248E9F51" w14:textId="77777777" w:rsidR="0029583B" w:rsidRPr="0082759A" w:rsidRDefault="003472CE" w:rsidP="00EF278F">
      <w:pPr>
        <w:pStyle w:val="BodyText"/>
        <w:spacing w:before="1"/>
        <w:ind w:left="720" w:right="888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Westbrook PO</w:t>
      </w:r>
      <w:r w:rsidR="00A553F7" w:rsidRPr="0082759A">
        <w:rPr>
          <w:rFonts w:ascii="Noto Sans" w:hAnsi="Noto Sans" w:cs="Noto Sans"/>
        </w:rPr>
        <w:t xml:space="preserve"> </w:t>
      </w:r>
    </w:p>
    <w:p w14:paraId="750ABF35" w14:textId="44AFBA65" w:rsidR="00D13BBC" w:rsidRPr="0082759A" w:rsidRDefault="003472CE" w:rsidP="00EF278F">
      <w:pPr>
        <w:pStyle w:val="BodyText"/>
        <w:spacing w:before="1"/>
        <w:ind w:left="720" w:right="888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Calgary AB</w:t>
      </w:r>
      <w:r w:rsidRPr="0082759A">
        <w:rPr>
          <w:rFonts w:ascii="Noto Sans" w:hAnsi="Noto Sans" w:cs="Noto Sans"/>
          <w:spacing w:val="1"/>
        </w:rPr>
        <w:t xml:space="preserve"> </w:t>
      </w:r>
      <w:r w:rsidRPr="0082759A">
        <w:rPr>
          <w:rFonts w:ascii="Noto Sans" w:hAnsi="Noto Sans" w:cs="Noto Sans"/>
        </w:rPr>
        <w:t>T3C 3W2</w:t>
      </w:r>
    </w:p>
    <w:p w14:paraId="385652CF" w14:textId="77777777" w:rsidR="00D13BBC" w:rsidRPr="0082759A" w:rsidRDefault="003472CE" w:rsidP="00EF278F">
      <w:pPr>
        <w:pStyle w:val="BodyText"/>
        <w:tabs>
          <w:tab w:val="left" w:pos="1567"/>
        </w:tabs>
        <w:spacing w:before="5"/>
        <w:ind w:left="720" w:right="888"/>
        <w:rPr>
          <w:rFonts w:ascii="Noto Sans" w:hAnsi="Noto Sans" w:cs="Noto Sans"/>
        </w:rPr>
      </w:pPr>
      <w:r w:rsidRPr="0082759A">
        <w:rPr>
          <w:rFonts w:ascii="Noto Sans" w:hAnsi="Noto Sans" w:cs="Noto Sans"/>
        </w:rPr>
        <w:t>Email:</w:t>
      </w:r>
      <w:r w:rsidRPr="0082759A">
        <w:rPr>
          <w:rFonts w:ascii="Noto Sans" w:hAnsi="Noto Sans" w:cs="Noto Sans"/>
        </w:rPr>
        <w:tab/>
      </w:r>
      <w:hyperlink r:id="rId8">
        <w:r w:rsidRPr="0082759A">
          <w:rPr>
            <w:rFonts w:ascii="Noto Sans" w:hAnsi="Noto Sans" w:cs="Noto Sans"/>
            <w:color w:val="0000FF"/>
            <w:u w:val="single" w:color="0000FF"/>
          </w:rPr>
          <w:t>admin@rotaryclubofcalgary.ca</w:t>
        </w:r>
      </w:hyperlink>
    </w:p>
    <w:p w14:paraId="62B3A118" w14:textId="77777777" w:rsidR="00D13BBC" w:rsidRPr="0082759A" w:rsidRDefault="00D13BBC" w:rsidP="00552CE3">
      <w:pPr>
        <w:pStyle w:val="BodyText"/>
        <w:spacing w:before="3"/>
        <w:ind w:right="888"/>
        <w:rPr>
          <w:rFonts w:ascii="Noto Sans" w:hAnsi="Noto Sans" w:cs="Noto Sans"/>
          <w:sz w:val="13"/>
        </w:rPr>
      </w:pPr>
    </w:p>
    <w:p w14:paraId="1FFECF51" w14:textId="76DC4245" w:rsidR="00D13BBC" w:rsidRPr="0082759A" w:rsidRDefault="003472CE" w:rsidP="008A7551">
      <w:pPr>
        <w:pStyle w:val="BodyText"/>
        <w:spacing w:before="94"/>
        <w:ind w:left="567" w:right="888" w:hanging="283"/>
        <w:rPr>
          <w:rFonts w:ascii="Noto Sans" w:hAnsi="Noto Sans" w:cs="Noto Sans"/>
          <w:b/>
        </w:rPr>
      </w:pPr>
      <w:r w:rsidRPr="0082759A">
        <w:rPr>
          <w:rFonts w:ascii="Noto Sans" w:hAnsi="Noto Sans" w:cs="Noto Sans"/>
          <w:spacing w:val="-1"/>
        </w:rPr>
        <w:t>If</w:t>
      </w:r>
      <w:r w:rsidRPr="0082759A">
        <w:rPr>
          <w:rFonts w:ascii="Noto Sans" w:hAnsi="Noto Sans" w:cs="Noto Sans"/>
          <w:spacing w:val="2"/>
        </w:rPr>
        <w:t xml:space="preserve"> </w:t>
      </w:r>
      <w:r w:rsidRPr="0082759A">
        <w:rPr>
          <w:rFonts w:ascii="Noto Sans" w:hAnsi="Noto Sans" w:cs="Noto Sans"/>
          <w:spacing w:val="-1"/>
        </w:rPr>
        <w:t>you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  <w:spacing w:val="-1"/>
        </w:rPr>
        <w:t>have</w:t>
      </w:r>
      <w:r w:rsidRPr="0082759A">
        <w:rPr>
          <w:rFonts w:ascii="Noto Sans" w:hAnsi="Noto Sans" w:cs="Noto Sans"/>
          <w:spacing w:val="-2"/>
        </w:rPr>
        <w:t xml:space="preserve"> </w:t>
      </w:r>
      <w:r w:rsidRPr="0082759A">
        <w:rPr>
          <w:rFonts w:ascii="Noto Sans" w:hAnsi="Noto Sans" w:cs="Noto Sans"/>
          <w:spacing w:val="-1"/>
        </w:rPr>
        <w:t>questions</w:t>
      </w:r>
      <w:r w:rsidR="008A7551" w:rsidRPr="0082759A">
        <w:rPr>
          <w:rFonts w:ascii="Noto Sans" w:hAnsi="Noto Sans" w:cs="Noto Sans"/>
          <w:spacing w:val="2"/>
        </w:rPr>
        <w:t xml:space="preserve">, </w:t>
      </w:r>
      <w:r w:rsidRPr="0082759A">
        <w:rPr>
          <w:rFonts w:ascii="Noto Sans" w:hAnsi="Noto Sans" w:cs="Noto Sans"/>
        </w:rPr>
        <w:t>please</w:t>
      </w:r>
      <w:r w:rsidRPr="0082759A">
        <w:rPr>
          <w:rFonts w:ascii="Noto Sans" w:hAnsi="Noto Sans" w:cs="Noto Sans"/>
          <w:spacing w:val="3"/>
        </w:rPr>
        <w:t xml:space="preserve"> </w:t>
      </w:r>
      <w:r w:rsidRPr="0082759A">
        <w:rPr>
          <w:rFonts w:ascii="Noto Sans" w:hAnsi="Noto Sans" w:cs="Noto Sans"/>
        </w:rPr>
        <w:t>call</w:t>
      </w:r>
      <w:r w:rsidRPr="0082759A">
        <w:rPr>
          <w:rFonts w:ascii="Noto Sans" w:hAnsi="Noto Sans" w:cs="Noto Sans"/>
          <w:spacing w:val="-4"/>
        </w:rPr>
        <w:t xml:space="preserve"> </w:t>
      </w:r>
      <w:r w:rsidRPr="0082759A">
        <w:rPr>
          <w:rFonts w:ascii="Noto Sans" w:hAnsi="Noto Sans" w:cs="Noto Sans"/>
        </w:rPr>
        <w:t>the</w:t>
      </w:r>
      <w:r w:rsidRPr="0082759A">
        <w:rPr>
          <w:rFonts w:ascii="Noto Sans" w:hAnsi="Noto Sans" w:cs="Noto Sans"/>
          <w:spacing w:val="3"/>
        </w:rPr>
        <w:t xml:space="preserve"> </w:t>
      </w:r>
      <w:r w:rsidRPr="0082759A">
        <w:rPr>
          <w:rFonts w:ascii="Noto Sans" w:hAnsi="Noto Sans" w:cs="Noto Sans"/>
        </w:rPr>
        <w:t>office</w:t>
      </w:r>
      <w:r w:rsidRPr="0082759A">
        <w:rPr>
          <w:rFonts w:ascii="Noto Sans" w:hAnsi="Noto Sans" w:cs="Noto Sans"/>
          <w:spacing w:val="-19"/>
        </w:rPr>
        <w:t xml:space="preserve"> </w:t>
      </w:r>
      <w:bookmarkStart w:id="9" w:name="(403)_398-9969"/>
      <w:bookmarkEnd w:id="9"/>
      <w:proofErr w:type="gramStart"/>
      <w:r w:rsidR="001832D0" w:rsidRPr="0082759A">
        <w:rPr>
          <w:rFonts w:ascii="Noto Sans" w:hAnsi="Noto Sans" w:cs="Noto Sans"/>
        </w:rPr>
        <w:t>at</w:t>
      </w:r>
      <w:proofErr w:type="gramEnd"/>
      <w:r w:rsidR="008A7551" w:rsidRPr="0082759A">
        <w:rPr>
          <w:rFonts w:ascii="Noto Sans" w:hAnsi="Noto Sans" w:cs="Noto Sans"/>
        </w:rPr>
        <w:t xml:space="preserve"> </w:t>
      </w:r>
      <w:r w:rsidRPr="0082759A">
        <w:rPr>
          <w:rFonts w:ascii="Noto Sans" w:hAnsi="Noto Sans" w:cs="Noto Sans"/>
          <w:b/>
        </w:rPr>
        <w:t>(403)</w:t>
      </w:r>
      <w:r w:rsidRPr="0082759A">
        <w:rPr>
          <w:rFonts w:ascii="Noto Sans" w:hAnsi="Noto Sans" w:cs="Noto Sans"/>
          <w:b/>
          <w:spacing w:val="-5"/>
        </w:rPr>
        <w:t xml:space="preserve"> </w:t>
      </w:r>
      <w:r w:rsidRPr="0082759A">
        <w:rPr>
          <w:rFonts w:ascii="Noto Sans" w:hAnsi="Noto Sans" w:cs="Noto Sans"/>
          <w:b/>
        </w:rPr>
        <w:t>398-9969</w:t>
      </w:r>
      <w:r w:rsidR="008A7551" w:rsidRPr="0082759A">
        <w:rPr>
          <w:rFonts w:ascii="Noto Sans" w:hAnsi="Noto Sans" w:cs="Noto Sans"/>
          <w:b/>
        </w:rPr>
        <w:t>.</w:t>
      </w:r>
    </w:p>
    <w:p w14:paraId="0D64234E" w14:textId="77777777" w:rsidR="00D13BBC" w:rsidRPr="0082759A" w:rsidRDefault="00D13BBC">
      <w:pPr>
        <w:rPr>
          <w:rFonts w:ascii="Arial"/>
        </w:rPr>
        <w:sectPr w:rsidR="00D13BBC" w:rsidRPr="0082759A" w:rsidSect="00EF278F">
          <w:headerReference w:type="default" r:id="rId9"/>
          <w:footerReference w:type="default" r:id="rId10"/>
          <w:pgSz w:w="12240" w:h="15840" w:code="1"/>
          <w:pgMar w:top="1742" w:right="778" w:bottom="907" w:left="1498" w:header="2160" w:footer="1008" w:gutter="0"/>
          <w:cols w:space="720"/>
          <w:docGrid w:linePitch="299"/>
        </w:sectPr>
      </w:pPr>
    </w:p>
    <w:p w14:paraId="362D7C00" w14:textId="77777777" w:rsidR="004A7B4B" w:rsidRPr="0082759A" w:rsidRDefault="004A7B4B" w:rsidP="004A7B4B">
      <w:pPr>
        <w:pStyle w:val="Heading1"/>
        <w:ind w:left="0"/>
        <w:rPr>
          <w:rFonts w:ascii="Arial" w:hAnsi="Arial" w:cs="Arial"/>
          <w:b w:val="0"/>
          <w:bCs w:val="0"/>
          <w:spacing w:val="-1"/>
          <w:w w:val="85"/>
        </w:rPr>
      </w:pPr>
    </w:p>
    <w:p w14:paraId="6CA6DA63" w14:textId="4DCD308A" w:rsidR="0098534A" w:rsidRPr="0082759A" w:rsidRDefault="003472CE" w:rsidP="0098534A">
      <w:pPr>
        <w:pStyle w:val="Heading1"/>
        <w:spacing w:after="360"/>
        <w:ind w:left="0"/>
      </w:pPr>
      <w:r w:rsidRPr="0082759A">
        <w:rPr>
          <w:spacing w:val="-1"/>
          <w:w w:val="85"/>
        </w:rPr>
        <w:t>Personal</w:t>
      </w:r>
      <w:r w:rsidRPr="0082759A">
        <w:rPr>
          <w:spacing w:val="-37"/>
          <w:w w:val="85"/>
        </w:rPr>
        <w:t xml:space="preserve"> </w:t>
      </w:r>
      <w:r w:rsidRPr="0082759A">
        <w:rPr>
          <w:spacing w:val="-1"/>
          <w:w w:val="85"/>
        </w:rPr>
        <w:t>Information</w:t>
      </w:r>
      <w:r w:rsidR="00097A7A" w:rsidRPr="0082759A">
        <w:rPr>
          <w:spacing w:val="-1"/>
          <w:w w:val="85"/>
        </w:rPr>
        <w:t>: First Joint Member</w:t>
      </w:r>
    </w:p>
    <w:tbl>
      <w:tblPr>
        <w:tblW w:w="0" w:type="auto"/>
        <w:tblInd w:w="253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2177"/>
        <w:gridCol w:w="1944"/>
        <w:gridCol w:w="2539"/>
      </w:tblGrid>
      <w:tr w:rsidR="0098534A" w:rsidRPr="0082759A" w14:paraId="25F5ACD1" w14:textId="77777777" w:rsidTr="0026797B">
        <w:trPr>
          <w:trHeight w:hRule="exact" w:val="432"/>
        </w:trPr>
        <w:tc>
          <w:tcPr>
            <w:tcW w:w="2357" w:type="dxa"/>
            <w:noWrap/>
          </w:tcPr>
          <w:p w14:paraId="5814FDAD" w14:textId="77777777" w:rsidR="0098534A" w:rsidRPr="0082759A" w:rsidRDefault="0098534A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Name</w:t>
            </w:r>
          </w:p>
        </w:tc>
        <w:tc>
          <w:tcPr>
            <w:tcW w:w="6660" w:type="dxa"/>
            <w:gridSpan w:val="3"/>
            <w:tcBorders>
              <w:bottom w:val="single" w:sz="4" w:space="0" w:color="auto"/>
            </w:tcBorders>
            <w:noWrap/>
          </w:tcPr>
          <w:p w14:paraId="3854BD79" w14:textId="331F00ED" w:rsidR="0098534A" w:rsidRPr="002C27D5" w:rsidRDefault="00EB2FA5" w:rsidP="0026797B">
            <w:pPr>
              <w:pStyle w:val="TableParagraph"/>
              <w:tabs>
                <w:tab w:val="left" w:pos="2145"/>
              </w:tabs>
              <w:spacing w:before="120" w:after="40"/>
              <w:ind w:left="180"/>
              <w:rPr>
                <w:rFonts w:ascii="Arial" w:hAnsi="Arial" w:cs="Arial"/>
              </w:rPr>
            </w:pPr>
            <w:r w:rsidRPr="002C27D5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681033956"/>
                <w:placeholder>
                  <w:docPart w:val="4CAB33F06B8E45CBA208F02582B74F0D"/>
                </w:placeholder>
                <w:showingPlcHdr/>
                <w:text/>
              </w:sdtPr>
              <w:sdtEndPr/>
              <w:sdtContent>
                <w:r w:rsidR="002C27D5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98534A" w:rsidRPr="0082759A" w14:paraId="41C25948" w14:textId="77777777" w:rsidTr="0026797B">
        <w:trPr>
          <w:trHeight w:hRule="exact" w:val="432"/>
        </w:trPr>
        <w:tc>
          <w:tcPr>
            <w:tcW w:w="2357" w:type="dxa"/>
            <w:noWrap/>
          </w:tcPr>
          <w:p w14:paraId="5CF389F1" w14:textId="77777777" w:rsidR="0098534A" w:rsidRPr="0082759A" w:rsidRDefault="0098534A" w:rsidP="0026797B">
            <w:pPr>
              <w:pStyle w:val="TableParagraph"/>
              <w:spacing w:before="120" w:after="40" w:line="239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Address: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5FFCF5A" w14:textId="1FC21BC6" w:rsidR="0098534A" w:rsidRPr="0082759A" w:rsidRDefault="00EB2FA5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383756213"/>
                <w:placeholder>
                  <w:docPart w:val="EB9E545781A24CFABF9EAE6E19EBDD11"/>
                </w:placeholder>
                <w:showingPlcHdr/>
                <w:text/>
              </w:sdtPr>
              <w:sdtEndPr/>
              <w:sdtContent>
                <w:r w:rsidR="001A42E0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98534A" w:rsidRPr="0082759A" w14:paraId="165E30B2" w14:textId="77777777" w:rsidTr="0026797B">
        <w:trPr>
          <w:trHeight w:hRule="exact" w:val="432"/>
        </w:trPr>
        <w:tc>
          <w:tcPr>
            <w:tcW w:w="2357" w:type="dxa"/>
            <w:noWrap/>
          </w:tcPr>
          <w:p w14:paraId="57E7F1BA" w14:textId="77777777" w:rsidR="0098534A" w:rsidRPr="0082759A" w:rsidRDefault="0098534A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City: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8314CDA" w14:textId="237A6600" w:rsidR="0098534A" w:rsidRPr="0082759A" w:rsidRDefault="00CB683F" w:rsidP="00185A41">
            <w:pPr>
              <w:pStyle w:val="TableParagraph"/>
              <w:spacing w:before="120" w:after="40" w:line="360" w:lineRule="auto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2105611436"/>
                <w:placeholder>
                  <w:docPart w:val="449EB8FF3E3E4843A4D338885EF01552"/>
                </w:placeholder>
                <w:showingPlcHdr/>
                <w:text/>
              </w:sdtPr>
              <w:sdtEndPr/>
              <w:sdtContent>
                <w:r w:rsidR="000F5ED9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278B6328" w14:textId="77777777" w:rsidTr="0026797B">
        <w:trPr>
          <w:trHeight w:hRule="exact" w:val="432"/>
        </w:trPr>
        <w:tc>
          <w:tcPr>
            <w:tcW w:w="2357" w:type="dxa"/>
            <w:noWrap/>
          </w:tcPr>
          <w:p w14:paraId="367EECEA" w14:textId="77777777" w:rsidR="0098534A" w:rsidRPr="0082759A" w:rsidRDefault="0098534A" w:rsidP="0026797B">
            <w:pPr>
              <w:pStyle w:val="TableParagraph"/>
              <w:spacing w:before="120" w:after="40" w:line="239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Province/State: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E539517" w14:textId="23FB1BCC" w:rsidR="0098534A" w:rsidRPr="0082759A" w:rsidRDefault="00185A41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008368307"/>
                <w:placeholder>
                  <w:docPart w:val="89C865B5AAFA4F96B3C88C0B8746F9D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27797268" w14:textId="77777777" w:rsidTr="0026797B">
        <w:trPr>
          <w:trHeight w:hRule="exact" w:val="432"/>
        </w:trPr>
        <w:tc>
          <w:tcPr>
            <w:tcW w:w="2357" w:type="dxa"/>
            <w:tcBorders>
              <w:bottom w:val="nil"/>
            </w:tcBorders>
            <w:noWrap/>
          </w:tcPr>
          <w:p w14:paraId="2967BA2B" w14:textId="77777777" w:rsidR="0098534A" w:rsidRPr="0082759A" w:rsidRDefault="0098534A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Postal</w:t>
            </w:r>
            <w:r w:rsidRPr="0082759A">
              <w:rPr>
                <w:rFonts w:ascii="Arial" w:hAnsi="Arial" w:cs="Arial"/>
                <w:spacing w:val="-3"/>
              </w:rPr>
              <w:t xml:space="preserve"> </w:t>
            </w:r>
            <w:r w:rsidRPr="0082759A">
              <w:rPr>
                <w:rFonts w:ascii="Arial" w:hAnsi="Arial" w:cs="Arial"/>
              </w:rPr>
              <w:t>Code: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B5DC5C9" w14:textId="65C2026A" w:rsidR="0098534A" w:rsidRPr="0082759A" w:rsidRDefault="00365E03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819458879"/>
                <w:placeholder>
                  <w:docPart w:val="067FBDD0A25C4CAF98C0890FAD87D4E9"/>
                </w:placeholder>
                <w:showingPlcHdr/>
                <w:text/>
              </w:sdtPr>
              <w:sdtEndPr/>
              <w:sdtContent>
                <w:r w:rsidR="000F5ED9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349E581D" w14:textId="77777777" w:rsidTr="0026797B">
        <w:trPr>
          <w:trHeight w:hRule="exact" w:val="432"/>
        </w:trPr>
        <w:tc>
          <w:tcPr>
            <w:tcW w:w="2357" w:type="dxa"/>
            <w:tcBorders>
              <w:bottom w:val="nil"/>
            </w:tcBorders>
            <w:noWrap/>
          </w:tcPr>
          <w:p w14:paraId="7926D712" w14:textId="77777777" w:rsidR="0098534A" w:rsidRPr="0082759A" w:rsidRDefault="0098534A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Home</w:t>
            </w:r>
            <w:r w:rsidRPr="0082759A">
              <w:rPr>
                <w:rFonts w:ascii="Arial" w:hAnsi="Arial" w:cs="Arial"/>
                <w:spacing w:val="-2"/>
              </w:rPr>
              <w:t xml:space="preserve"> </w:t>
            </w:r>
            <w:r w:rsidRPr="0082759A">
              <w:rPr>
                <w:rFonts w:ascii="Arial" w:hAnsi="Arial" w:cs="Arial"/>
              </w:rPr>
              <w:t>Telephone:</w:t>
            </w:r>
          </w:p>
        </w:tc>
        <w:tc>
          <w:tcPr>
            <w:tcW w:w="217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215BED4" w14:textId="16F5D074" w:rsidR="0098534A" w:rsidRPr="0082759A" w:rsidRDefault="000D700B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56369353"/>
                <w:placeholder>
                  <w:docPart w:val="8088F362775F4793B6AE86DAF5B9E72F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  <w:tc>
          <w:tcPr>
            <w:tcW w:w="1944" w:type="dxa"/>
            <w:tcBorders>
              <w:top w:val="single" w:sz="4" w:space="0" w:color="auto"/>
              <w:bottom w:val="nil"/>
            </w:tcBorders>
            <w:noWrap/>
          </w:tcPr>
          <w:p w14:paraId="7746BD6E" w14:textId="77777777" w:rsidR="0098534A" w:rsidRPr="0082759A" w:rsidRDefault="0098534A" w:rsidP="0026797B">
            <w:pPr>
              <w:pStyle w:val="TableParagraph"/>
              <w:spacing w:before="120" w:after="40" w:line="234" w:lineRule="exact"/>
              <w:ind w:left="213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Cell Phone:</w:t>
            </w:r>
          </w:p>
        </w:tc>
        <w:tc>
          <w:tcPr>
            <w:tcW w:w="253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FDE0CCF" w14:textId="32D4BB87" w:rsidR="0098534A" w:rsidRPr="0082759A" w:rsidRDefault="000D700B" w:rsidP="0026797B">
            <w:pPr>
              <w:pStyle w:val="TableParagraph"/>
              <w:spacing w:before="120" w:after="40"/>
              <w:ind w:left="19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458531115"/>
                <w:placeholder>
                  <w:docPart w:val="B4FC2AF5AC8A4C558CF3B62756F3CEF8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0A922B5D" w14:textId="77777777" w:rsidTr="0026797B">
        <w:trPr>
          <w:trHeight w:hRule="exact" w:val="432"/>
        </w:trPr>
        <w:tc>
          <w:tcPr>
            <w:tcW w:w="2357" w:type="dxa"/>
            <w:tcBorders>
              <w:top w:val="nil"/>
              <w:bottom w:val="nil"/>
            </w:tcBorders>
            <w:noWrap/>
          </w:tcPr>
          <w:p w14:paraId="39A70E34" w14:textId="77777777" w:rsidR="0098534A" w:rsidRPr="0082759A" w:rsidRDefault="0098534A" w:rsidP="0026797B">
            <w:pPr>
              <w:pStyle w:val="TableParagraph"/>
              <w:spacing w:before="120" w:after="40" w:line="239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Email</w:t>
            </w:r>
            <w:r w:rsidRPr="0082759A">
              <w:rPr>
                <w:rFonts w:ascii="Arial" w:hAnsi="Arial" w:cs="Arial"/>
                <w:spacing w:val="-3"/>
              </w:rPr>
              <w:t xml:space="preserve"> </w:t>
            </w:r>
            <w:r w:rsidRPr="0082759A">
              <w:rPr>
                <w:rFonts w:ascii="Arial" w:hAnsi="Arial" w:cs="Arial"/>
              </w:rPr>
              <w:t>Address: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8D8A72C" w14:textId="6ABE05EA" w:rsidR="0098534A" w:rsidRPr="0082759A" w:rsidRDefault="000D700B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57472052"/>
                <w:placeholder>
                  <w:docPart w:val="09FFA85F2CE84380A0EB9C55CDD40EEE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7BB44C31" w14:textId="77777777" w:rsidTr="0026797B">
        <w:trPr>
          <w:trHeight w:hRule="exact" w:val="432"/>
        </w:trPr>
        <w:tc>
          <w:tcPr>
            <w:tcW w:w="2357" w:type="dxa"/>
            <w:tcBorders>
              <w:top w:val="nil"/>
              <w:bottom w:val="nil"/>
            </w:tcBorders>
            <w:noWrap/>
          </w:tcPr>
          <w:p w14:paraId="2496433D" w14:textId="77777777" w:rsidR="0098534A" w:rsidRPr="0082759A" w:rsidRDefault="0098534A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Date</w:t>
            </w:r>
            <w:r w:rsidRPr="0082759A">
              <w:rPr>
                <w:rFonts w:ascii="Arial" w:hAnsi="Arial" w:cs="Arial"/>
                <w:spacing w:val="-3"/>
              </w:rPr>
              <w:t xml:space="preserve"> </w:t>
            </w:r>
            <w:r w:rsidRPr="0082759A">
              <w:rPr>
                <w:rFonts w:ascii="Arial" w:hAnsi="Arial" w:cs="Arial"/>
              </w:rPr>
              <w:t>of</w:t>
            </w:r>
            <w:r w:rsidRPr="0082759A">
              <w:rPr>
                <w:rFonts w:ascii="Arial" w:hAnsi="Arial" w:cs="Arial"/>
                <w:spacing w:val="-3"/>
              </w:rPr>
              <w:t xml:space="preserve"> </w:t>
            </w:r>
            <w:r w:rsidRPr="0082759A">
              <w:rPr>
                <w:rFonts w:ascii="Arial" w:hAnsi="Arial" w:cs="Arial"/>
              </w:rPr>
              <w:t>Birth:</w:t>
            </w:r>
          </w:p>
        </w:tc>
        <w:tc>
          <w:tcPr>
            <w:tcW w:w="217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39E3455" w14:textId="5C37FBA6" w:rsidR="0098534A" w:rsidRPr="0082759A" w:rsidRDefault="000D700B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40393597"/>
                <w:placeholder>
                  <w:docPart w:val="3D180AA6656F42B583FF51F9EAE5FEFF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  <w:tc>
          <w:tcPr>
            <w:tcW w:w="1944" w:type="dxa"/>
            <w:tcBorders>
              <w:top w:val="single" w:sz="4" w:space="0" w:color="auto"/>
              <w:bottom w:val="nil"/>
            </w:tcBorders>
            <w:noWrap/>
          </w:tcPr>
          <w:p w14:paraId="574A6B0F" w14:textId="77777777" w:rsidR="0098534A" w:rsidRPr="0082759A" w:rsidRDefault="0098534A" w:rsidP="0026797B">
            <w:pPr>
              <w:pStyle w:val="TableParagraph"/>
              <w:spacing w:before="120" w:after="40" w:line="234" w:lineRule="exact"/>
              <w:ind w:left="213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Years in Calgary:</w:t>
            </w:r>
          </w:p>
        </w:tc>
        <w:tc>
          <w:tcPr>
            <w:tcW w:w="253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CF9F18B" w14:textId="04C2737A" w:rsidR="0098534A" w:rsidRPr="0082759A" w:rsidRDefault="000D700B" w:rsidP="0026797B">
            <w:pPr>
              <w:pStyle w:val="TableParagraph"/>
              <w:spacing w:before="120" w:after="40"/>
              <w:ind w:left="19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965395528"/>
                <w:placeholder>
                  <w:docPart w:val="3316696F9D7043B9A7C08C5F2F1C8FCF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6504F1C5" w14:textId="77777777" w:rsidTr="0026797B">
        <w:trPr>
          <w:trHeight w:hRule="exact" w:val="432"/>
        </w:trPr>
        <w:tc>
          <w:tcPr>
            <w:tcW w:w="2357" w:type="dxa"/>
            <w:tcBorders>
              <w:bottom w:val="nil"/>
            </w:tcBorders>
            <w:noWrap/>
          </w:tcPr>
          <w:p w14:paraId="4EDBE6D1" w14:textId="77777777" w:rsidR="0098534A" w:rsidRPr="0082759A" w:rsidRDefault="0098534A" w:rsidP="0026797B">
            <w:pPr>
              <w:pStyle w:val="TableParagraph"/>
              <w:spacing w:before="120" w:after="40" w:line="239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Place of Birth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532B2DF" w14:textId="262B0A54" w:rsidR="0098534A" w:rsidRPr="0082759A" w:rsidRDefault="000D700B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371263702"/>
                <w:placeholder>
                  <w:docPart w:val="9E40BB758DCE41C5A93392652A00CB5C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09BC0DD4" w14:textId="77777777" w:rsidR="0098534A" w:rsidRPr="0082759A" w:rsidRDefault="0098534A" w:rsidP="0098534A">
      <w:pPr>
        <w:pStyle w:val="BodyText"/>
        <w:spacing w:before="120" w:after="120"/>
        <w:rPr>
          <w:rFonts w:ascii="Trebuchet MS"/>
          <w:b/>
          <w:sz w:val="24"/>
          <w:szCs w:val="24"/>
        </w:rPr>
      </w:pPr>
    </w:p>
    <w:p w14:paraId="0E6B29C7" w14:textId="77777777" w:rsidR="0098534A" w:rsidRPr="0082759A" w:rsidRDefault="0098534A" w:rsidP="0098534A">
      <w:pPr>
        <w:pStyle w:val="BodyText"/>
        <w:spacing w:after="120"/>
        <w:ind w:left="202"/>
        <w:rPr>
          <w:rFonts w:ascii="Arial" w:hAnsi="Arial" w:cs="Arial"/>
        </w:rPr>
      </w:pPr>
      <w:r w:rsidRPr="0082759A">
        <w:rPr>
          <w:rFonts w:ascii="Arial" w:hAnsi="Arial" w:cs="Arial"/>
        </w:rPr>
        <w:t>Educational/Professional</w:t>
      </w:r>
      <w:r w:rsidRPr="0082759A">
        <w:rPr>
          <w:rFonts w:ascii="Arial" w:hAnsi="Arial" w:cs="Arial"/>
          <w:spacing w:val="-14"/>
        </w:rPr>
        <w:t xml:space="preserve"> </w:t>
      </w:r>
      <w:r w:rsidRPr="0082759A">
        <w:rPr>
          <w:rFonts w:ascii="Arial" w:hAnsi="Arial" w:cs="Arial"/>
        </w:rPr>
        <w:t>Qualifications:</w:t>
      </w:r>
    </w:p>
    <w:tbl>
      <w:tblPr>
        <w:tblStyle w:val="TableGrid"/>
        <w:tblW w:w="0" w:type="auto"/>
        <w:tblInd w:w="20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534A" w:rsidRPr="0082759A" w14:paraId="5035D411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402E6DC4" w14:textId="6698F80D" w:rsidR="0098534A" w:rsidRPr="0082759A" w:rsidRDefault="003300BF" w:rsidP="0026797B">
            <w:pPr>
              <w:pStyle w:val="BodyText"/>
              <w:spacing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98932450"/>
                <w:placeholder>
                  <w:docPart w:val="C5AD1EDDC9964BC5B6A2CFE8FDAC909A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3C155E2D" w14:textId="77777777" w:rsidR="0098534A" w:rsidRPr="0082759A" w:rsidRDefault="0098534A" w:rsidP="0098534A">
      <w:pPr>
        <w:pStyle w:val="BodyText"/>
        <w:spacing w:before="120" w:after="120"/>
        <w:rPr>
          <w:rFonts w:ascii="Arial" w:hAnsi="Arial" w:cs="Arial"/>
          <w:b/>
          <w:sz w:val="24"/>
          <w:szCs w:val="24"/>
        </w:rPr>
      </w:pPr>
    </w:p>
    <w:p w14:paraId="1ACAC190" w14:textId="77777777" w:rsidR="0098534A" w:rsidRPr="0082759A" w:rsidRDefault="0098534A" w:rsidP="0098534A">
      <w:pPr>
        <w:pStyle w:val="BodyText"/>
        <w:spacing w:after="120"/>
        <w:ind w:left="202"/>
        <w:rPr>
          <w:rFonts w:ascii="Arial" w:hAnsi="Arial" w:cs="Arial"/>
        </w:rPr>
      </w:pPr>
      <w:r w:rsidRPr="0082759A">
        <w:rPr>
          <w:rFonts w:ascii="Arial" w:hAnsi="Arial" w:cs="Arial"/>
        </w:rPr>
        <w:t>Trade Associations and Community Involvement:</w:t>
      </w:r>
    </w:p>
    <w:tbl>
      <w:tblPr>
        <w:tblStyle w:val="TableGrid"/>
        <w:tblW w:w="0" w:type="auto"/>
        <w:tblInd w:w="203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534A" w:rsidRPr="0082759A" w14:paraId="459DEDA4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6F706349" w14:textId="493368B8" w:rsidR="0098534A" w:rsidRPr="0082759A" w:rsidRDefault="003300BF" w:rsidP="0026797B">
            <w:pPr>
              <w:pStyle w:val="BodyText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817687887"/>
                <w:placeholder>
                  <w:docPart w:val="95FCEB6E4F5247D0AD83FAE7FC6C79C2"/>
                </w:placeholder>
                <w:showingPlcHdr/>
                <w:text/>
              </w:sdtPr>
              <w:sdtEndPr/>
              <w:sdtContent>
                <w:r w:rsidR="001B3958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56B28BD0" w14:textId="77777777" w:rsidR="0098534A" w:rsidRPr="0082759A" w:rsidRDefault="0098534A" w:rsidP="0098534A">
      <w:pPr>
        <w:pStyle w:val="BodyText"/>
        <w:spacing w:before="120" w:after="120"/>
        <w:rPr>
          <w:rFonts w:ascii="Arial" w:hAnsi="Arial" w:cs="Arial"/>
          <w:b/>
          <w:sz w:val="24"/>
          <w:szCs w:val="24"/>
        </w:rPr>
      </w:pPr>
    </w:p>
    <w:p w14:paraId="1AAA7F3C" w14:textId="77777777" w:rsidR="0098534A" w:rsidRPr="0082759A" w:rsidRDefault="0098534A" w:rsidP="0098534A">
      <w:pPr>
        <w:pStyle w:val="BodyText"/>
        <w:spacing w:after="120"/>
        <w:ind w:left="202"/>
        <w:rPr>
          <w:rFonts w:ascii="Arial" w:hAnsi="Arial" w:cs="Arial"/>
        </w:rPr>
      </w:pPr>
      <w:r w:rsidRPr="0082759A">
        <w:rPr>
          <w:rFonts w:ascii="Arial" w:hAnsi="Arial" w:cs="Arial"/>
        </w:rPr>
        <w:t>Tell Us About Yourself:</w:t>
      </w:r>
    </w:p>
    <w:tbl>
      <w:tblPr>
        <w:tblStyle w:val="TableGrid"/>
        <w:tblW w:w="0" w:type="auto"/>
        <w:tblInd w:w="203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534A" w:rsidRPr="0082759A" w14:paraId="3C55024A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19DFDE04" w14:textId="58987677" w:rsidR="0098534A" w:rsidRPr="0082759A" w:rsidRDefault="003300BF" w:rsidP="0026797B">
            <w:pPr>
              <w:pStyle w:val="BodyText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91636068"/>
                <w:placeholder>
                  <w:docPart w:val="846577E4FC52450F9DCC9AFBDA07E549"/>
                </w:placeholder>
                <w:showingPlcHdr/>
                <w:text/>
              </w:sdtPr>
              <w:sdtEndPr/>
              <w:sdtContent>
                <w:r w:rsidR="00D8017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2445AB9F" w14:textId="77777777" w:rsidR="0098534A" w:rsidRPr="0082759A" w:rsidRDefault="0098534A" w:rsidP="0098534A">
      <w:pPr>
        <w:pStyle w:val="Heading1"/>
        <w:ind w:left="0"/>
        <w:rPr>
          <w:rFonts w:ascii="Arial" w:hAnsi="Arial" w:cs="Arial"/>
          <w:spacing w:val="-1"/>
          <w:w w:val="85"/>
        </w:rPr>
      </w:pPr>
    </w:p>
    <w:p w14:paraId="1FD5CB54" w14:textId="36EAD8E5" w:rsidR="0098534A" w:rsidRPr="0082759A" w:rsidRDefault="0098534A" w:rsidP="0098534A">
      <w:pPr>
        <w:pStyle w:val="Heading1"/>
        <w:spacing w:after="360"/>
        <w:ind w:left="0"/>
        <w:rPr>
          <w:rFonts w:ascii="Arial" w:hAnsi="Arial" w:cs="Arial"/>
        </w:rPr>
      </w:pPr>
      <w:r w:rsidRPr="0082759A">
        <w:rPr>
          <w:rFonts w:ascii="Arial" w:hAnsi="Arial" w:cs="Arial"/>
          <w:spacing w:val="-1"/>
          <w:w w:val="85"/>
        </w:rPr>
        <w:t>Professional</w:t>
      </w:r>
      <w:r w:rsidRPr="0082759A">
        <w:rPr>
          <w:rFonts w:ascii="Arial" w:hAnsi="Arial" w:cs="Arial"/>
          <w:spacing w:val="-28"/>
          <w:w w:val="85"/>
        </w:rPr>
        <w:t xml:space="preserve"> </w:t>
      </w:r>
      <w:r w:rsidRPr="0082759A">
        <w:rPr>
          <w:rFonts w:ascii="Arial" w:hAnsi="Arial" w:cs="Arial"/>
          <w:w w:val="85"/>
        </w:rPr>
        <w:t>Information:</w:t>
      </w:r>
      <w:r w:rsidR="00823047" w:rsidRPr="0082759A">
        <w:rPr>
          <w:rFonts w:ascii="Arial" w:hAnsi="Arial" w:cs="Arial"/>
          <w:w w:val="85"/>
        </w:rPr>
        <w:t xml:space="preserve"> First Joint Member</w:t>
      </w:r>
    </w:p>
    <w:p w14:paraId="67E623D0" w14:textId="77777777" w:rsidR="0098534A" w:rsidRPr="0082759A" w:rsidRDefault="0098534A" w:rsidP="0098534A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Employment/Business:</w:t>
      </w:r>
    </w:p>
    <w:tbl>
      <w:tblPr>
        <w:tblStyle w:val="TableGrid"/>
        <w:tblW w:w="0" w:type="auto"/>
        <w:tblInd w:w="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11"/>
        <w:gridCol w:w="6755"/>
      </w:tblGrid>
      <w:tr w:rsidR="0098534A" w:rsidRPr="0082759A" w14:paraId="02C40128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02F8DBA7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Name</w:t>
            </w:r>
          </w:p>
        </w:tc>
        <w:tc>
          <w:tcPr>
            <w:tcW w:w="6755" w:type="dxa"/>
            <w:tcBorders>
              <w:bottom w:val="single" w:sz="4" w:space="0" w:color="auto"/>
            </w:tcBorders>
            <w:noWrap/>
          </w:tcPr>
          <w:p w14:paraId="200F372A" w14:textId="4EED9EFC" w:rsidR="0098534A" w:rsidRPr="0082759A" w:rsidRDefault="003244ED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1702824100"/>
                <w:placeholder>
                  <w:docPart w:val="13BA7F8E22E6496E97DD560587B0C758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2A0413C9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346D1D2B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Address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904D8F5" w14:textId="12D52964" w:rsidR="0098534A" w:rsidRPr="0082759A" w:rsidRDefault="003244ED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1638559919"/>
                <w:placeholder>
                  <w:docPart w:val="29062484A0D4488EBD0E453FD00C538C"/>
                </w:placeholder>
                <w:showingPlcHdr/>
                <w:text/>
              </w:sdtPr>
              <w:sdtEndPr/>
              <w:sdtContent>
                <w:r w:rsidR="004E4F0A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98534A" w:rsidRPr="0082759A" w14:paraId="1AB7E580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7977C541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City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2D75A82" w14:textId="0415D42B" w:rsidR="0098534A" w:rsidRPr="0082759A" w:rsidRDefault="00D726E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2016257024"/>
                <w:placeholder>
                  <w:docPart w:val="33136153C709456DA7E6067D025D5E16"/>
                </w:placeholder>
                <w:showingPlcHdr/>
                <w:text/>
              </w:sdtPr>
              <w:sdtEndPr/>
              <w:sdtContent>
                <w:r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98534A" w:rsidRPr="0082759A" w14:paraId="7E33C463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1BEC22CA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Province/Stat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CFF6E35" w14:textId="78D36598" w:rsidR="0098534A" w:rsidRPr="00A1619B" w:rsidRDefault="00D726E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705252197"/>
                <w:placeholder>
                  <w:docPart w:val="39BC8F55DD544178BD107F3961444B1D"/>
                </w:placeholder>
                <w:showingPlcHdr/>
                <w:text/>
              </w:sdtPr>
              <w:sdtEndPr/>
              <w:sdtContent>
                <w:r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98534A" w:rsidRPr="0082759A" w14:paraId="13F649BC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230201B4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Postal Cod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F08140F" w14:textId="7F8E215B" w:rsidR="0098534A" w:rsidRPr="0082759A" w:rsidRDefault="00D726E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1773657846"/>
                <w:placeholder>
                  <w:docPart w:val="299D086A96404BE697336884BD98992D"/>
                </w:placeholder>
                <w:showingPlcHdr/>
                <w:text/>
              </w:sdtPr>
              <w:sdtEndPr/>
              <w:sdtContent>
                <w:r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98534A" w:rsidRPr="0082759A" w14:paraId="320F1920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6A77734E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Job Titl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38F7884" w14:textId="380E0A3B" w:rsidR="0098534A" w:rsidRPr="0082759A" w:rsidRDefault="0080256B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668997195"/>
                <w:placeholder>
                  <w:docPart w:val="0566366BF3D940EE961C0D93BA7C94F5"/>
                </w:placeholder>
                <w:showingPlcHdr/>
                <w:text/>
              </w:sdtPr>
              <w:sdtEndPr/>
              <w:sdtContent>
                <w:r w:rsidR="004E4F0A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98534A" w:rsidRPr="0082759A" w14:paraId="3DF85C29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0843AACF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Email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6FC73EF" w14:textId="7D004021" w:rsidR="0098534A" w:rsidRPr="0082759A" w:rsidRDefault="0080256B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1788241871"/>
                <w:placeholder>
                  <w:docPart w:val="890BC60192074578B81CCC48A3AFAEC3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196459E1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7BF45D8B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Phon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8B596BA" w14:textId="09A92F43" w:rsidR="0098534A" w:rsidRPr="0082759A" w:rsidRDefault="0080256B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1926947361"/>
                <w:placeholder>
                  <w:docPart w:val="2709C708C276424A899C159A8BCA4FC5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  <w:tr w:rsidR="0098534A" w:rsidRPr="0082759A" w14:paraId="251775ED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39D8CD54" w14:textId="77777777" w:rsidR="0098534A" w:rsidRPr="0082759A" w:rsidRDefault="0098534A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Focus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D49D905" w14:textId="518D9546" w:rsidR="0098534A" w:rsidRPr="0082759A" w:rsidRDefault="0080256B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128706215"/>
                <w:placeholder>
                  <w:docPart w:val="5AC6042B8C3044E1A76CA90F42129E5E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1013C829" w14:textId="77777777" w:rsidR="0098534A" w:rsidRPr="0082759A" w:rsidRDefault="0098534A" w:rsidP="0098534A">
      <w:pPr>
        <w:tabs>
          <w:tab w:val="left" w:pos="2743"/>
        </w:tabs>
        <w:spacing w:before="120" w:after="120"/>
        <w:rPr>
          <w:rFonts w:ascii="Arial" w:hAnsi="Arial" w:cs="Arial"/>
          <w:b/>
          <w:sz w:val="20"/>
        </w:rPr>
      </w:pPr>
    </w:p>
    <w:p w14:paraId="61F2962C" w14:textId="77777777" w:rsidR="0098534A" w:rsidRPr="0082759A" w:rsidRDefault="0098534A" w:rsidP="0098534A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Professional</w:t>
      </w:r>
      <w:r w:rsidRPr="0082759A">
        <w:rPr>
          <w:b w:val="0"/>
          <w:bCs w:val="0"/>
          <w:spacing w:val="-2"/>
        </w:rPr>
        <w:t xml:space="preserve"> </w:t>
      </w:r>
      <w:r w:rsidRPr="0082759A">
        <w:rPr>
          <w:b w:val="0"/>
          <w:bCs w:val="0"/>
        </w:rPr>
        <w:t>Duties:</w:t>
      </w:r>
    </w:p>
    <w:tbl>
      <w:tblPr>
        <w:tblStyle w:val="TableGrid"/>
        <w:tblW w:w="0" w:type="auto"/>
        <w:tblInd w:w="204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534A" w:rsidRPr="0082759A" w14:paraId="41ECD8A6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3278088D" w14:textId="6C05ABA3" w:rsidR="0098534A" w:rsidRPr="0082759A" w:rsidRDefault="003300BF" w:rsidP="0026797B">
            <w:pPr>
              <w:pStyle w:val="Heading2"/>
              <w:spacing w:before="1"/>
              <w:ind w:left="0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319046978"/>
                <w:placeholder>
                  <w:docPart w:val="902BC4D7A78F47E6987BBC57F7814F91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36402076" w14:textId="77777777" w:rsidR="0098534A" w:rsidRPr="0082759A" w:rsidRDefault="0098534A" w:rsidP="0098534A">
      <w:pPr>
        <w:tabs>
          <w:tab w:val="left" w:pos="2743"/>
        </w:tabs>
        <w:spacing w:before="120" w:after="120"/>
        <w:rPr>
          <w:rFonts w:ascii="Arial" w:hAnsi="Arial" w:cs="Arial"/>
          <w:b/>
          <w:sz w:val="20"/>
        </w:rPr>
      </w:pPr>
    </w:p>
    <w:p w14:paraId="552A25A2" w14:textId="77777777" w:rsidR="0098534A" w:rsidRPr="0082759A" w:rsidRDefault="0098534A" w:rsidP="0098534A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Work Experience:</w:t>
      </w:r>
    </w:p>
    <w:tbl>
      <w:tblPr>
        <w:tblStyle w:val="TableGrid"/>
        <w:tblW w:w="0" w:type="auto"/>
        <w:tblInd w:w="175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534A" w:rsidRPr="0082759A" w14:paraId="12C02E79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4CF29EBA" w14:textId="30968872" w:rsidR="0098534A" w:rsidRPr="0082759A" w:rsidRDefault="003300BF" w:rsidP="0026797B">
            <w:pPr>
              <w:pStyle w:val="Heading2"/>
              <w:spacing w:before="1"/>
              <w:ind w:left="0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495108550"/>
                <w:placeholder>
                  <w:docPart w:val="C449B5E40AD44913880ACF58DBD4D087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71C396D2" w14:textId="77777777" w:rsidR="0098534A" w:rsidRPr="0082759A" w:rsidRDefault="0098534A" w:rsidP="0098534A">
      <w:pPr>
        <w:rPr>
          <w:rFonts w:ascii="Arial" w:hAnsi="Arial" w:cs="Arial"/>
          <w:b/>
          <w:sz w:val="20"/>
        </w:rPr>
      </w:pPr>
      <w:r w:rsidRPr="0082759A">
        <w:rPr>
          <w:rFonts w:ascii="Arial" w:hAnsi="Arial" w:cs="Arial"/>
          <w:bCs/>
          <w:sz w:val="20"/>
        </w:rPr>
        <w:br w:type="page"/>
      </w:r>
    </w:p>
    <w:p w14:paraId="2348DD43" w14:textId="77777777" w:rsidR="00823047" w:rsidRPr="0082759A" w:rsidRDefault="00823047" w:rsidP="00823047">
      <w:pPr>
        <w:pStyle w:val="Heading1"/>
        <w:ind w:left="0"/>
        <w:rPr>
          <w:rFonts w:ascii="Arial" w:hAnsi="Arial" w:cs="Arial"/>
          <w:spacing w:val="-1"/>
          <w:w w:val="85"/>
        </w:rPr>
      </w:pPr>
    </w:p>
    <w:p w14:paraId="39366A74" w14:textId="37E18952" w:rsidR="00823047" w:rsidRPr="0082759A" w:rsidRDefault="00823047" w:rsidP="00823047">
      <w:pPr>
        <w:pStyle w:val="Heading1"/>
        <w:spacing w:after="360"/>
        <w:ind w:left="0"/>
        <w:rPr>
          <w:rFonts w:ascii="Arial" w:hAnsi="Arial" w:cs="Arial"/>
        </w:rPr>
      </w:pPr>
      <w:r w:rsidRPr="0082759A">
        <w:rPr>
          <w:rFonts w:ascii="Arial" w:hAnsi="Arial" w:cs="Arial"/>
          <w:spacing w:val="-1"/>
          <w:w w:val="85"/>
        </w:rPr>
        <w:t>Personal</w:t>
      </w:r>
      <w:r w:rsidRPr="0082759A">
        <w:rPr>
          <w:rFonts w:ascii="Arial" w:hAnsi="Arial" w:cs="Arial"/>
          <w:spacing w:val="-37"/>
          <w:w w:val="85"/>
        </w:rPr>
        <w:t xml:space="preserve"> </w:t>
      </w:r>
      <w:r w:rsidRPr="0082759A">
        <w:rPr>
          <w:rFonts w:ascii="Arial" w:hAnsi="Arial" w:cs="Arial"/>
          <w:spacing w:val="-1"/>
          <w:w w:val="85"/>
        </w:rPr>
        <w:t>Information: Second Joint Member</w:t>
      </w:r>
    </w:p>
    <w:tbl>
      <w:tblPr>
        <w:tblW w:w="0" w:type="auto"/>
        <w:tblInd w:w="253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2177"/>
        <w:gridCol w:w="1944"/>
        <w:gridCol w:w="2539"/>
      </w:tblGrid>
      <w:tr w:rsidR="00823047" w:rsidRPr="0082759A" w14:paraId="0DB4CAC0" w14:textId="77777777" w:rsidTr="0026797B">
        <w:trPr>
          <w:trHeight w:hRule="exact" w:val="432"/>
        </w:trPr>
        <w:tc>
          <w:tcPr>
            <w:tcW w:w="2357" w:type="dxa"/>
            <w:noWrap/>
          </w:tcPr>
          <w:p w14:paraId="779EA8EC" w14:textId="77777777" w:rsidR="00823047" w:rsidRPr="0082759A" w:rsidRDefault="00823047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Name</w:t>
            </w:r>
          </w:p>
        </w:tc>
        <w:tc>
          <w:tcPr>
            <w:tcW w:w="6660" w:type="dxa"/>
            <w:gridSpan w:val="3"/>
            <w:tcBorders>
              <w:bottom w:val="single" w:sz="4" w:space="0" w:color="auto"/>
            </w:tcBorders>
            <w:noWrap/>
          </w:tcPr>
          <w:p w14:paraId="1CC35C33" w14:textId="1EFFD6A8" w:rsidR="00823047" w:rsidRPr="007C74D3" w:rsidRDefault="00E6749A" w:rsidP="0026797B">
            <w:pPr>
              <w:pStyle w:val="TableParagraph"/>
              <w:tabs>
                <w:tab w:val="left" w:pos="2145"/>
              </w:tabs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617296618"/>
                <w:placeholder>
                  <w:docPart w:val="D75437D09D1F46FF9991B718D43B9F40"/>
                </w:placeholder>
                <w:showingPlcHdr/>
                <w:text/>
              </w:sdtPr>
              <w:sdtEndPr/>
              <w:sdtContent>
                <w:r w:rsidR="007C74D3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C04724" w:rsidRPr="0082759A" w14:paraId="53A6006B" w14:textId="77777777" w:rsidTr="0002412A">
        <w:trPr>
          <w:trHeight w:hRule="exact" w:val="432"/>
        </w:trPr>
        <w:tc>
          <w:tcPr>
            <w:tcW w:w="2357" w:type="dxa"/>
            <w:tcBorders>
              <w:bottom w:val="nil"/>
            </w:tcBorders>
            <w:noWrap/>
          </w:tcPr>
          <w:p w14:paraId="2D5B52DC" w14:textId="083A0CA2" w:rsidR="00C04724" w:rsidRPr="0082759A" w:rsidRDefault="00A32295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Cell Phone</w:t>
            </w:r>
            <w:r w:rsidR="00C04724" w:rsidRPr="0082759A">
              <w:rPr>
                <w:rFonts w:ascii="Arial" w:hAnsi="Arial" w:cs="Arial"/>
              </w:rPr>
              <w:t>: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8064585" w14:textId="3A057467" w:rsidR="00C04724" w:rsidRPr="0082759A" w:rsidRDefault="00E6749A" w:rsidP="0026797B">
            <w:pPr>
              <w:pStyle w:val="TableParagraph"/>
              <w:spacing w:before="120" w:after="40"/>
              <w:ind w:left="19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2018373423"/>
                <w:placeholder>
                  <w:docPart w:val="46E2FB7F4C274998AA2ECAD7703A95E9"/>
                </w:placeholder>
                <w:showingPlcHdr/>
                <w:text/>
              </w:sdtPr>
              <w:sdtEndPr/>
              <w:sdtContent>
                <w:r w:rsidR="007C74D3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823047" w:rsidRPr="0082759A" w14:paraId="263DE3A2" w14:textId="77777777" w:rsidTr="0026797B">
        <w:trPr>
          <w:trHeight w:hRule="exact" w:val="432"/>
        </w:trPr>
        <w:tc>
          <w:tcPr>
            <w:tcW w:w="2357" w:type="dxa"/>
            <w:tcBorders>
              <w:top w:val="nil"/>
              <w:bottom w:val="nil"/>
            </w:tcBorders>
            <w:noWrap/>
          </w:tcPr>
          <w:p w14:paraId="226AE170" w14:textId="77777777" w:rsidR="00823047" w:rsidRPr="0082759A" w:rsidRDefault="00823047" w:rsidP="0026797B">
            <w:pPr>
              <w:pStyle w:val="TableParagraph"/>
              <w:spacing w:before="120" w:after="40" w:line="239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Email</w:t>
            </w:r>
            <w:r w:rsidRPr="0082759A">
              <w:rPr>
                <w:rFonts w:ascii="Arial" w:hAnsi="Arial" w:cs="Arial"/>
                <w:spacing w:val="-3"/>
              </w:rPr>
              <w:t xml:space="preserve"> </w:t>
            </w:r>
            <w:r w:rsidRPr="0082759A">
              <w:rPr>
                <w:rFonts w:ascii="Arial" w:hAnsi="Arial" w:cs="Arial"/>
              </w:rPr>
              <w:t>Address: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95753FC" w14:textId="63916ED6" w:rsidR="00823047" w:rsidRPr="0082759A" w:rsidRDefault="00E6749A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61917465"/>
                <w:placeholder>
                  <w:docPart w:val="918F4713DB3D4C1E8B787A48F31AE8A5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823047" w:rsidRPr="0082759A" w14:paraId="2DA074A5" w14:textId="77777777" w:rsidTr="0026797B">
        <w:trPr>
          <w:trHeight w:hRule="exact" w:val="432"/>
        </w:trPr>
        <w:tc>
          <w:tcPr>
            <w:tcW w:w="2357" w:type="dxa"/>
            <w:tcBorders>
              <w:top w:val="nil"/>
              <w:bottom w:val="nil"/>
            </w:tcBorders>
            <w:noWrap/>
          </w:tcPr>
          <w:p w14:paraId="2F5285B6" w14:textId="77777777" w:rsidR="00823047" w:rsidRPr="0082759A" w:rsidRDefault="00823047" w:rsidP="0026797B">
            <w:pPr>
              <w:pStyle w:val="TableParagraph"/>
              <w:spacing w:before="120" w:after="40" w:line="234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Date</w:t>
            </w:r>
            <w:r w:rsidRPr="0082759A">
              <w:rPr>
                <w:rFonts w:ascii="Arial" w:hAnsi="Arial" w:cs="Arial"/>
                <w:spacing w:val="-3"/>
              </w:rPr>
              <w:t xml:space="preserve"> </w:t>
            </w:r>
            <w:r w:rsidRPr="0082759A">
              <w:rPr>
                <w:rFonts w:ascii="Arial" w:hAnsi="Arial" w:cs="Arial"/>
              </w:rPr>
              <w:t>of</w:t>
            </w:r>
            <w:r w:rsidRPr="0082759A">
              <w:rPr>
                <w:rFonts w:ascii="Arial" w:hAnsi="Arial" w:cs="Arial"/>
                <w:spacing w:val="-3"/>
              </w:rPr>
              <w:t xml:space="preserve"> </w:t>
            </w:r>
            <w:r w:rsidRPr="0082759A">
              <w:rPr>
                <w:rFonts w:ascii="Arial" w:hAnsi="Arial" w:cs="Arial"/>
              </w:rPr>
              <w:t>Birth:</w:t>
            </w:r>
          </w:p>
        </w:tc>
        <w:tc>
          <w:tcPr>
            <w:tcW w:w="217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BE05204" w14:textId="79122FE3" w:rsidR="00823047" w:rsidRPr="0082759A" w:rsidRDefault="00E6749A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944349057"/>
                <w:placeholder>
                  <w:docPart w:val="981E5E2850184F35A30F2954EFCEB13E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  <w:tc>
          <w:tcPr>
            <w:tcW w:w="1944" w:type="dxa"/>
            <w:tcBorders>
              <w:top w:val="single" w:sz="4" w:space="0" w:color="auto"/>
              <w:bottom w:val="nil"/>
            </w:tcBorders>
            <w:noWrap/>
          </w:tcPr>
          <w:p w14:paraId="37B70E17" w14:textId="77777777" w:rsidR="00823047" w:rsidRPr="0082759A" w:rsidRDefault="00823047" w:rsidP="0026797B">
            <w:pPr>
              <w:pStyle w:val="TableParagraph"/>
              <w:spacing w:before="120" w:after="40" w:line="234" w:lineRule="exact"/>
              <w:ind w:left="213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Years in Calgary:</w:t>
            </w:r>
          </w:p>
        </w:tc>
        <w:tc>
          <w:tcPr>
            <w:tcW w:w="253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4A44966" w14:textId="3609C4E2" w:rsidR="00823047" w:rsidRPr="0082759A" w:rsidRDefault="00E6749A" w:rsidP="0026797B">
            <w:pPr>
              <w:pStyle w:val="TableParagraph"/>
              <w:spacing w:before="120" w:after="40"/>
              <w:ind w:left="19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987852397"/>
                <w:placeholder>
                  <w:docPart w:val="CE765E885FB64F999C0AA241A72DC4B8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  <w:tr w:rsidR="00823047" w:rsidRPr="0082759A" w14:paraId="0B542076" w14:textId="77777777" w:rsidTr="0026797B">
        <w:trPr>
          <w:trHeight w:hRule="exact" w:val="432"/>
        </w:trPr>
        <w:tc>
          <w:tcPr>
            <w:tcW w:w="2357" w:type="dxa"/>
            <w:tcBorders>
              <w:bottom w:val="nil"/>
            </w:tcBorders>
            <w:noWrap/>
          </w:tcPr>
          <w:p w14:paraId="7FA7A652" w14:textId="77777777" w:rsidR="00823047" w:rsidRPr="0082759A" w:rsidRDefault="00823047" w:rsidP="0026797B">
            <w:pPr>
              <w:pStyle w:val="TableParagraph"/>
              <w:spacing w:before="120" w:after="40" w:line="239" w:lineRule="exact"/>
              <w:ind w:left="25"/>
              <w:rPr>
                <w:rFonts w:ascii="Arial" w:hAnsi="Arial" w:cs="Arial"/>
              </w:rPr>
            </w:pPr>
            <w:r w:rsidRPr="0082759A">
              <w:rPr>
                <w:rFonts w:ascii="Arial" w:hAnsi="Arial" w:cs="Arial"/>
              </w:rPr>
              <w:t>Place of Birth</w:t>
            </w: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DA48376" w14:textId="673BB0B1" w:rsidR="00823047" w:rsidRPr="0082759A" w:rsidRDefault="00E6749A" w:rsidP="0026797B">
            <w:pPr>
              <w:pStyle w:val="TableParagraph"/>
              <w:spacing w:before="120" w:after="40"/>
              <w:ind w:lef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056394173"/>
                <w:placeholder>
                  <w:docPart w:val="C040D8A05A374A14AC0C68B06DE02C1C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356DF322" w14:textId="77777777" w:rsidR="00823047" w:rsidRPr="0082759A" w:rsidRDefault="00823047" w:rsidP="00823047">
      <w:pPr>
        <w:pStyle w:val="BodyText"/>
        <w:spacing w:before="120" w:after="120"/>
        <w:rPr>
          <w:rFonts w:ascii="Arial" w:hAnsi="Arial" w:cs="Arial"/>
          <w:b/>
          <w:sz w:val="24"/>
          <w:szCs w:val="24"/>
        </w:rPr>
      </w:pPr>
    </w:p>
    <w:p w14:paraId="561535E5" w14:textId="77777777" w:rsidR="00823047" w:rsidRPr="0082759A" w:rsidRDefault="00823047" w:rsidP="00823047">
      <w:pPr>
        <w:pStyle w:val="BodyText"/>
        <w:spacing w:after="120"/>
        <w:ind w:left="202"/>
        <w:rPr>
          <w:rFonts w:ascii="Arial" w:hAnsi="Arial" w:cs="Arial"/>
        </w:rPr>
      </w:pPr>
      <w:r w:rsidRPr="0082759A">
        <w:rPr>
          <w:rFonts w:ascii="Arial" w:hAnsi="Arial" w:cs="Arial"/>
        </w:rPr>
        <w:t>Educational/Professional</w:t>
      </w:r>
      <w:r w:rsidRPr="0082759A">
        <w:rPr>
          <w:rFonts w:ascii="Arial" w:hAnsi="Arial" w:cs="Arial"/>
          <w:spacing w:val="-14"/>
        </w:rPr>
        <w:t xml:space="preserve"> </w:t>
      </w:r>
      <w:r w:rsidRPr="0082759A">
        <w:rPr>
          <w:rFonts w:ascii="Arial" w:hAnsi="Arial" w:cs="Arial"/>
        </w:rPr>
        <w:t>Qualifications:</w:t>
      </w:r>
    </w:p>
    <w:tbl>
      <w:tblPr>
        <w:tblStyle w:val="TableGrid"/>
        <w:tblW w:w="0" w:type="auto"/>
        <w:tblInd w:w="20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823047" w:rsidRPr="0082759A" w14:paraId="442C6E28" w14:textId="77777777" w:rsidTr="0026797B">
        <w:trPr>
          <w:cantSplit/>
          <w:trHeight w:hRule="exact" w:val="1728"/>
        </w:trPr>
        <w:sdt>
          <w:sdtPr>
            <w:rPr>
              <w:rFonts w:ascii="Arial" w:hAnsi="Arial" w:cs="Arial"/>
            </w:rPr>
            <w:id w:val="-881945107"/>
            <w:placeholder>
              <w:docPart w:val="487BACB0D126436C8DC22AFCA3358A56"/>
            </w:placeholder>
            <w:text/>
          </w:sdtPr>
          <w:sdtEndPr/>
          <w:sdtContent>
            <w:tc>
              <w:tcPr>
                <w:tcW w:w="9072" w:type="dxa"/>
                <w:noWrap/>
              </w:tcPr>
              <w:p w14:paraId="06C1642B" w14:textId="2A91CA47" w:rsidR="00823047" w:rsidRPr="0082759A" w:rsidRDefault="00E6749A" w:rsidP="0026797B">
                <w:pPr>
                  <w:pStyle w:val="BodyText"/>
                  <w:spacing w:after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 xml:space="preserve"> </w:t>
                </w:r>
              </w:p>
            </w:tc>
          </w:sdtContent>
        </w:sdt>
      </w:tr>
    </w:tbl>
    <w:p w14:paraId="778AD8A2" w14:textId="77777777" w:rsidR="00823047" w:rsidRPr="0082759A" w:rsidRDefault="00823047" w:rsidP="00823047">
      <w:pPr>
        <w:pStyle w:val="BodyText"/>
        <w:spacing w:before="120" w:after="120"/>
        <w:rPr>
          <w:rFonts w:ascii="Arial" w:hAnsi="Arial" w:cs="Arial"/>
          <w:b/>
          <w:sz w:val="24"/>
          <w:szCs w:val="24"/>
        </w:rPr>
      </w:pPr>
    </w:p>
    <w:p w14:paraId="24A5B278" w14:textId="77777777" w:rsidR="00823047" w:rsidRPr="0082759A" w:rsidRDefault="00823047" w:rsidP="00823047">
      <w:pPr>
        <w:pStyle w:val="BodyText"/>
        <w:spacing w:after="120"/>
        <w:ind w:left="202"/>
        <w:rPr>
          <w:rFonts w:ascii="Arial" w:hAnsi="Arial" w:cs="Arial"/>
        </w:rPr>
      </w:pPr>
      <w:r w:rsidRPr="0082759A">
        <w:rPr>
          <w:rFonts w:ascii="Arial" w:hAnsi="Arial" w:cs="Arial"/>
        </w:rPr>
        <w:t>Trade Associations and Community Involvement:</w:t>
      </w:r>
    </w:p>
    <w:tbl>
      <w:tblPr>
        <w:tblStyle w:val="TableGrid"/>
        <w:tblW w:w="0" w:type="auto"/>
        <w:tblInd w:w="203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823047" w:rsidRPr="0082759A" w14:paraId="6D44471A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03BC6390" w14:textId="06CCB0DA" w:rsidR="00823047" w:rsidRPr="0082759A" w:rsidRDefault="003300BF" w:rsidP="0026797B">
            <w:pPr>
              <w:pStyle w:val="BodyText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4006766"/>
                <w:placeholder>
                  <w:docPart w:val="CA9A39CE611A47D585561CE7CE76A8E0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6F68AEB2" w14:textId="77777777" w:rsidR="00823047" w:rsidRPr="0082759A" w:rsidRDefault="00823047" w:rsidP="00823047">
      <w:pPr>
        <w:pStyle w:val="BodyText"/>
        <w:spacing w:before="120" w:after="120"/>
        <w:rPr>
          <w:rFonts w:ascii="Arial" w:hAnsi="Arial" w:cs="Arial"/>
          <w:b/>
          <w:sz w:val="24"/>
          <w:szCs w:val="24"/>
        </w:rPr>
      </w:pPr>
    </w:p>
    <w:p w14:paraId="1E02E56B" w14:textId="77777777" w:rsidR="00823047" w:rsidRPr="0082759A" w:rsidRDefault="00823047" w:rsidP="00823047">
      <w:pPr>
        <w:pStyle w:val="BodyText"/>
        <w:spacing w:after="120"/>
        <w:ind w:left="202"/>
        <w:rPr>
          <w:rFonts w:ascii="Arial" w:hAnsi="Arial" w:cs="Arial"/>
        </w:rPr>
      </w:pPr>
      <w:r w:rsidRPr="0082759A">
        <w:rPr>
          <w:rFonts w:ascii="Arial" w:hAnsi="Arial" w:cs="Arial"/>
        </w:rPr>
        <w:t>Tell Us About Yourself:</w:t>
      </w:r>
    </w:p>
    <w:tbl>
      <w:tblPr>
        <w:tblStyle w:val="TableGrid"/>
        <w:tblW w:w="0" w:type="auto"/>
        <w:tblInd w:w="203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823047" w:rsidRPr="0082759A" w14:paraId="46958355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7027EBFF" w14:textId="75A95855" w:rsidR="00823047" w:rsidRPr="0082759A" w:rsidRDefault="003300BF" w:rsidP="0026797B">
            <w:pPr>
              <w:pStyle w:val="BodyText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79416114"/>
                <w:placeholder>
                  <w:docPart w:val="389DFD5989104A8DBA3D8BD6F7886AC5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rFonts w:ascii="Arial" w:hAnsi="Arial" w:cs="Arial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3400F909" w14:textId="0F9D2ACD" w:rsidR="006A15D0" w:rsidRPr="0082759A" w:rsidRDefault="006A15D0" w:rsidP="00823047">
      <w:pPr>
        <w:pStyle w:val="Heading1"/>
        <w:ind w:left="0"/>
        <w:rPr>
          <w:rFonts w:ascii="Arial" w:hAnsi="Arial" w:cs="Arial"/>
          <w:spacing w:val="-1"/>
          <w:w w:val="85"/>
        </w:rPr>
      </w:pPr>
    </w:p>
    <w:p w14:paraId="1B7FB2AC" w14:textId="77777777" w:rsidR="006A15D0" w:rsidRPr="0082759A" w:rsidRDefault="006A15D0">
      <w:pPr>
        <w:rPr>
          <w:rFonts w:ascii="Arial" w:eastAsia="Trebuchet MS" w:hAnsi="Arial" w:cs="Arial"/>
          <w:b/>
          <w:bCs/>
          <w:spacing w:val="-1"/>
          <w:w w:val="85"/>
          <w:sz w:val="32"/>
          <w:szCs w:val="32"/>
        </w:rPr>
      </w:pPr>
      <w:r w:rsidRPr="0082759A">
        <w:rPr>
          <w:rFonts w:ascii="Arial" w:hAnsi="Arial" w:cs="Arial"/>
          <w:spacing w:val="-1"/>
          <w:w w:val="85"/>
        </w:rPr>
        <w:br w:type="page"/>
      </w:r>
    </w:p>
    <w:p w14:paraId="5A83DC09" w14:textId="77777777" w:rsidR="006A15D0" w:rsidRPr="0082759A" w:rsidRDefault="006A15D0" w:rsidP="00823047">
      <w:pPr>
        <w:pStyle w:val="Heading1"/>
        <w:ind w:left="0"/>
        <w:rPr>
          <w:rFonts w:ascii="Arial" w:hAnsi="Arial" w:cs="Arial"/>
          <w:spacing w:val="-1"/>
          <w:w w:val="85"/>
        </w:rPr>
      </w:pPr>
    </w:p>
    <w:p w14:paraId="495FC2B0" w14:textId="2693DC62" w:rsidR="00823047" w:rsidRPr="0082759A" w:rsidRDefault="00823047" w:rsidP="00823047">
      <w:pPr>
        <w:pStyle w:val="Heading1"/>
        <w:spacing w:after="360"/>
        <w:ind w:left="0"/>
        <w:rPr>
          <w:rFonts w:ascii="Arial" w:hAnsi="Arial" w:cs="Arial"/>
        </w:rPr>
      </w:pPr>
      <w:r w:rsidRPr="0082759A">
        <w:rPr>
          <w:rFonts w:ascii="Arial" w:hAnsi="Arial" w:cs="Arial"/>
          <w:spacing w:val="-1"/>
          <w:w w:val="85"/>
        </w:rPr>
        <w:t>Professional</w:t>
      </w:r>
      <w:r w:rsidRPr="0082759A">
        <w:rPr>
          <w:rFonts w:ascii="Arial" w:hAnsi="Arial" w:cs="Arial"/>
          <w:spacing w:val="-28"/>
          <w:w w:val="85"/>
        </w:rPr>
        <w:t xml:space="preserve"> </w:t>
      </w:r>
      <w:r w:rsidRPr="0082759A">
        <w:rPr>
          <w:rFonts w:ascii="Arial" w:hAnsi="Arial" w:cs="Arial"/>
          <w:w w:val="85"/>
        </w:rPr>
        <w:t>Information: Second Joint Member</w:t>
      </w:r>
    </w:p>
    <w:p w14:paraId="79BCBEDD" w14:textId="77777777" w:rsidR="00823047" w:rsidRPr="0082759A" w:rsidRDefault="00823047" w:rsidP="00823047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Employment/Business:</w:t>
      </w:r>
    </w:p>
    <w:tbl>
      <w:tblPr>
        <w:tblStyle w:val="TableGrid"/>
        <w:tblW w:w="0" w:type="auto"/>
        <w:tblInd w:w="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11"/>
        <w:gridCol w:w="6755"/>
      </w:tblGrid>
      <w:tr w:rsidR="00823047" w:rsidRPr="0082759A" w14:paraId="0C79543E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58F317D3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Name</w:t>
            </w:r>
          </w:p>
        </w:tc>
        <w:tc>
          <w:tcPr>
            <w:tcW w:w="6755" w:type="dxa"/>
            <w:tcBorders>
              <w:bottom w:val="single" w:sz="4" w:space="0" w:color="auto"/>
            </w:tcBorders>
            <w:noWrap/>
          </w:tcPr>
          <w:p w14:paraId="00E5D718" w14:textId="51BCFDE5" w:rsidR="00823047" w:rsidRPr="0082759A" w:rsidRDefault="00C75ECD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1296838850"/>
                <w:placeholder>
                  <w:docPart w:val="8C95880BE2F8408596F5769D1E05B0B4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  <w:tr w:rsidR="00823047" w:rsidRPr="0082759A" w14:paraId="12AF486E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25A17B8F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Address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F0DE24C" w14:textId="2BB25764" w:rsidR="00823047" w:rsidRPr="0082759A" w:rsidRDefault="00C75ECD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633639040"/>
                <w:placeholder>
                  <w:docPart w:val="71865B2520D94F9BAB5B724A00999676"/>
                </w:placeholder>
                <w:showingPlcHdr/>
                <w:text/>
              </w:sdtPr>
              <w:sdtEndPr/>
              <w:sdtContent>
                <w:r w:rsidR="004E4F0A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823047" w:rsidRPr="0082759A" w14:paraId="09932D24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697A526A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City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4B89E07" w14:textId="7677C456" w:rsidR="00823047" w:rsidRPr="0082759A" w:rsidRDefault="00334AAD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238485576"/>
                <w:placeholder>
                  <w:docPart w:val="556AF4AC02EA48199210497CA433B420"/>
                </w:placeholder>
                <w:showingPlcHdr/>
                <w:text/>
              </w:sdtPr>
              <w:sdtEndPr/>
              <w:sdtContent>
                <w:r w:rsidR="004E4F0A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823047" w:rsidRPr="0082759A" w14:paraId="4731A4F6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6E377333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Province/Stat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04B6369" w14:textId="5F3125FE" w:rsidR="00823047" w:rsidRPr="0082759A" w:rsidRDefault="00DB2DA8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1896428662"/>
                <w:placeholder>
                  <w:docPart w:val="2F2B581AE59D4F25800FCA0402924930"/>
                </w:placeholder>
                <w:showingPlcHdr/>
                <w:text/>
              </w:sdtPr>
              <w:sdtEndPr/>
              <w:sdtContent>
                <w:r w:rsidR="004E4F0A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823047" w:rsidRPr="0082759A" w14:paraId="13621D69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569247D5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Postal Cod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4DAA7BF" w14:textId="5D68655A" w:rsidR="00823047" w:rsidRPr="0082759A" w:rsidRDefault="00C75ECD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412171353"/>
                <w:placeholder>
                  <w:docPart w:val="01F44EE92600495F973C51A445C039FF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  <w:tr w:rsidR="00823047" w:rsidRPr="0082759A" w14:paraId="4B12BE48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360F0283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Job Titl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8E02C5C" w14:textId="40BBF33E" w:rsidR="00823047" w:rsidRPr="0082759A" w:rsidRDefault="00035EE2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970783785"/>
                <w:placeholder>
                  <w:docPart w:val="C60E86C9ED744C00B8A9BAD9FA160CB0"/>
                </w:placeholder>
                <w:showingPlcHdr/>
                <w:text/>
              </w:sdtPr>
              <w:sdtEndPr/>
              <w:sdtContent>
                <w:r w:rsidR="004E4F0A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823047" w:rsidRPr="0082759A" w14:paraId="05DFCDC0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291AA98C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Email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EE72E15" w14:textId="1D79ABD7" w:rsidR="00823047" w:rsidRPr="0082759A" w:rsidRDefault="00497B63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812527897"/>
                <w:placeholder>
                  <w:docPart w:val="BE15116E4884420293867167F5630475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  <w:tr w:rsidR="00823047" w:rsidRPr="0082759A" w14:paraId="061572AF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75E4E470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Phone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91C8489" w14:textId="2F98C481" w:rsidR="00823047" w:rsidRPr="0082759A" w:rsidRDefault="00035EE2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352494375"/>
                <w:placeholder>
                  <w:docPart w:val="FDB9D4380B0140308C862DC026934FE8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  <w:tr w:rsidR="00823047" w:rsidRPr="0082759A" w14:paraId="7EB75664" w14:textId="77777777" w:rsidTr="0026797B">
        <w:trPr>
          <w:trHeight w:hRule="exact" w:val="432"/>
        </w:trPr>
        <w:tc>
          <w:tcPr>
            <w:tcW w:w="2311" w:type="dxa"/>
            <w:noWrap/>
          </w:tcPr>
          <w:p w14:paraId="7FDD6129" w14:textId="77777777" w:rsidR="00823047" w:rsidRPr="0082759A" w:rsidRDefault="00823047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Business Focus</w:t>
            </w:r>
          </w:p>
        </w:tc>
        <w:tc>
          <w:tcPr>
            <w:tcW w:w="675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AE56DEF" w14:textId="028E6034" w:rsidR="00823047" w:rsidRPr="0082759A" w:rsidRDefault="00084ECE" w:rsidP="0026797B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1027519592"/>
                <w:placeholder>
                  <w:docPart w:val="7C84407E62ED47CCA1632CAFB12D0BC0"/>
                </w:placeholder>
                <w:showingPlcHdr/>
                <w:text/>
              </w:sdtPr>
              <w:sdtEndPr/>
              <w:sdtContent>
                <w:r w:rsidR="004E4F0A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5A7A422C" w14:textId="77777777" w:rsidR="00823047" w:rsidRPr="0082759A" w:rsidRDefault="00823047" w:rsidP="00823047">
      <w:pPr>
        <w:tabs>
          <w:tab w:val="left" w:pos="2743"/>
        </w:tabs>
        <w:spacing w:before="120" w:after="120"/>
        <w:rPr>
          <w:rFonts w:ascii="Arial" w:hAnsi="Arial" w:cs="Arial"/>
          <w:b/>
          <w:sz w:val="20"/>
        </w:rPr>
      </w:pPr>
    </w:p>
    <w:p w14:paraId="1F4977F7" w14:textId="77777777" w:rsidR="00823047" w:rsidRPr="0082759A" w:rsidRDefault="00823047" w:rsidP="00823047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Professional</w:t>
      </w:r>
      <w:r w:rsidRPr="0082759A">
        <w:rPr>
          <w:b w:val="0"/>
          <w:bCs w:val="0"/>
          <w:spacing w:val="-2"/>
        </w:rPr>
        <w:t xml:space="preserve"> </w:t>
      </w:r>
      <w:r w:rsidRPr="0082759A">
        <w:rPr>
          <w:b w:val="0"/>
          <w:bCs w:val="0"/>
        </w:rPr>
        <w:t>Duties:</w:t>
      </w:r>
    </w:p>
    <w:tbl>
      <w:tblPr>
        <w:tblStyle w:val="TableGrid"/>
        <w:tblW w:w="0" w:type="auto"/>
        <w:tblInd w:w="204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823047" w:rsidRPr="0082759A" w14:paraId="7510FED4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608BFA5F" w14:textId="7CAEBD78" w:rsidR="00823047" w:rsidRPr="0082759A" w:rsidRDefault="003300BF" w:rsidP="0026797B">
            <w:pPr>
              <w:pStyle w:val="Heading2"/>
              <w:spacing w:before="1"/>
              <w:ind w:left="0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1821001364"/>
                <w:placeholder>
                  <w:docPart w:val="00B90EE802D44CAEA0CF02DFE2E6DAED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280CEF92" w14:textId="77777777" w:rsidR="00823047" w:rsidRPr="0082759A" w:rsidRDefault="00823047" w:rsidP="00823047">
      <w:pPr>
        <w:tabs>
          <w:tab w:val="left" w:pos="2743"/>
        </w:tabs>
        <w:spacing w:before="120" w:after="120"/>
        <w:rPr>
          <w:rFonts w:ascii="Arial" w:hAnsi="Arial" w:cs="Arial"/>
          <w:b/>
          <w:sz w:val="20"/>
        </w:rPr>
      </w:pPr>
    </w:p>
    <w:p w14:paraId="134F84E4" w14:textId="77777777" w:rsidR="00823047" w:rsidRPr="0082759A" w:rsidRDefault="00823047" w:rsidP="00823047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Work Experience:</w:t>
      </w:r>
    </w:p>
    <w:tbl>
      <w:tblPr>
        <w:tblStyle w:val="TableGrid"/>
        <w:tblW w:w="0" w:type="auto"/>
        <w:tblInd w:w="175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823047" w:rsidRPr="0082759A" w14:paraId="49E76CA7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6CA9D1ED" w14:textId="56A7A9E4" w:rsidR="00823047" w:rsidRPr="0082759A" w:rsidRDefault="003300BF" w:rsidP="0026797B">
            <w:pPr>
              <w:pStyle w:val="Heading2"/>
              <w:spacing w:before="1"/>
              <w:ind w:left="0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294371109"/>
                <w:placeholder>
                  <w:docPart w:val="9598AE61C8C04F86A9A22DD082B779AA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4E4030BD" w14:textId="77777777" w:rsidR="00823047" w:rsidRPr="0082759A" w:rsidRDefault="00823047" w:rsidP="00823047">
      <w:pPr>
        <w:rPr>
          <w:rFonts w:ascii="Arial" w:hAnsi="Arial" w:cs="Arial"/>
          <w:b/>
          <w:sz w:val="20"/>
        </w:rPr>
      </w:pPr>
      <w:r w:rsidRPr="0082759A">
        <w:rPr>
          <w:rFonts w:ascii="Arial" w:hAnsi="Arial" w:cs="Arial"/>
          <w:bCs/>
          <w:sz w:val="20"/>
        </w:rPr>
        <w:br w:type="page"/>
      </w:r>
    </w:p>
    <w:p w14:paraId="3711981F" w14:textId="77777777" w:rsidR="00823047" w:rsidRPr="0082759A" w:rsidRDefault="00823047" w:rsidP="00823047">
      <w:pPr>
        <w:pStyle w:val="Heading1"/>
        <w:ind w:left="0"/>
        <w:rPr>
          <w:rFonts w:ascii="Arial" w:hAnsi="Arial" w:cs="Arial"/>
          <w:spacing w:val="-1"/>
          <w:w w:val="85"/>
        </w:rPr>
      </w:pPr>
    </w:p>
    <w:p w14:paraId="06A30E1A" w14:textId="6A8FA20E" w:rsidR="004A7B4B" w:rsidRPr="0082759A" w:rsidRDefault="00D63C0F" w:rsidP="004A7B4B">
      <w:pPr>
        <w:pStyle w:val="Heading1"/>
        <w:spacing w:after="360"/>
        <w:ind w:left="0"/>
        <w:rPr>
          <w:rFonts w:ascii="Arial" w:hAnsi="Arial" w:cs="Arial"/>
          <w:spacing w:val="-1"/>
          <w:w w:val="85"/>
        </w:rPr>
      </w:pPr>
      <w:r w:rsidRPr="0082759A">
        <w:rPr>
          <w:rFonts w:ascii="Arial" w:hAnsi="Arial" w:cs="Arial"/>
          <w:spacing w:val="-1"/>
          <w:w w:val="85"/>
        </w:rPr>
        <w:t>Rotary Information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4500"/>
        <w:gridCol w:w="2795"/>
      </w:tblGrid>
      <w:tr w:rsidR="008D10B5" w:rsidRPr="0082759A" w14:paraId="615A7F91" w14:textId="77777777" w:rsidTr="0026797B">
        <w:tc>
          <w:tcPr>
            <w:tcW w:w="9090" w:type="dxa"/>
            <w:gridSpan w:val="3"/>
            <w:noWrap/>
          </w:tcPr>
          <w:p w14:paraId="1F42D10C" w14:textId="77777777" w:rsidR="008D10B5" w:rsidRPr="0082759A" w:rsidRDefault="008D10B5" w:rsidP="0026797B">
            <w:pPr>
              <w:pStyle w:val="Heading1"/>
              <w:spacing w:before="120" w:after="120"/>
              <w:ind w:left="0"/>
              <w:rPr>
                <w:rFonts w:ascii="Arial" w:hAnsi="Arial" w:cs="Arial"/>
                <w:sz w:val="22"/>
                <w:szCs w:val="22"/>
              </w:rPr>
            </w:pPr>
            <w:r w:rsidRPr="0082759A">
              <w:rPr>
                <w:rFonts w:ascii="Arial" w:hAnsi="Arial" w:cs="Arial"/>
                <w:sz w:val="22"/>
                <w:szCs w:val="22"/>
              </w:rPr>
              <w:t>Please provide the names of two club members who will sponsor your membership.</w:t>
            </w:r>
          </w:p>
        </w:tc>
      </w:tr>
      <w:tr w:rsidR="008D10B5" w:rsidRPr="0082759A" w14:paraId="0BC395A9" w14:textId="77777777" w:rsidTr="0026797B">
        <w:trPr>
          <w:trHeight w:hRule="exact" w:val="432"/>
        </w:trPr>
        <w:tc>
          <w:tcPr>
            <w:tcW w:w="1795" w:type="dxa"/>
            <w:tcBorders>
              <w:right w:val="nil"/>
            </w:tcBorders>
            <w:noWrap/>
            <w:vAlign w:val="center"/>
          </w:tcPr>
          <w:p w14:paraId="67DCBF15" w14:textId="77777777" w:rsidR="008D10B5" w:rsidRPr="0082759A" w:rsidRDefault="008D10B5" w:rsidP="0026797B">
            <w:pPr>
              <w:pStyle w:val="Heading1"/>
              <w:spacing w:before="120" w:after="40"/>
              <w:ind w:left="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82759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ember Name:</w:t>
            </w:r>
          </w:p>
        </w:tc>
        <w:tc>
          <w:tcPr>
            <w:tcW w:w="450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9B6791" w14:textId="42A213DF" w:rsidR="008D10B5" w:rsidRPr="0082759A" w:rsidRDefault="00497B63" w:rsidP="0026797B">
            <w:pPr>
              <w:pStyle w:val="Heading1"/>
              <w:spacing w:before="120" w:after="40"/>
              <w:ind w:left="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 w:val="0"/>
                  <w:bCs w:val="0"/>
                  <w:sz w:val="22"/>
                  <w:szCs w:val="22"/>
                </w:rPr>
                <w:id w:val="2056034937"/>
                <w:placeholder>
                  <w:docPart w:val="48BDFA6F6D0A40738935236CF9FE81BB"/>
                </w:placeholder>
                <w:showingPlcHdr/>
                <w:text/>
              </w:sdtPr>
              <w:sdtEndPr/>
              <w:sdtContent>
                <w:r w:rsidR="00F417C0">
                  <w:rPr>
                    <w:rFonts w:ascii="Arial" w:hAnsi="Arial" w:cs="Arial"/>
                    <w:b w:val="0"/>
                    <w:bCs w:val="0"/>
                    <w:sz w:val="22"/>
                    <w:szCs w:val="22"/>
                  </w:rPr>
                  <w:t xml:space="preserve"> </w:t>
                </w:r>
              </w:sdtContent>
            </w:sdt>
          </w:p>
        </w:tc>
        <w:tc>
          <w:tcPr>
            <w:tcW w:w="2795" w:type="dxa"/>
            <w:tcBorders>
              <w:left w:val="nil"/>
              <w:bottom w:val="single" w:sz="4" w:space="0" w:color="auto"/>
            </w:tcBorders>
            <w:noWrap/>
            <w:vAlign w:val="center"/>
          </w:tcPr>
          <w:p w14:paraId="56E0DE78" w14:textId="7E8D252D" w:rsidR="008D10B5" w:rsidRPr="0082759A" w:rsidRDefault="008D10B5" w:rsidP="0026797B">
            <w:pPr>
              <w:pStyle w:val="Heading1"/>
              <w:spacing w:before="120" w:after="40"/>
              <w:ind w:left="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82759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Phone:</w:t>
            </w:r>
            <w:r w:rsidR="00497B63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 w:val="0"/>
                  <w:bCs w:val="0"/>
                  <w:sz w:val="22"/>
                  <w:szCs w:val="22"/>
                </w:rPr>
                <w:id w:val="1187635305"/>
                <w:placeholder>
                  <w:docPart w:val="260621FD5FDC46959024E10D0377555D"/>
                </w:placeholder>
                <w:showingPlcHdr/>
                <w:text/>
              </w:sdtPr>
              <w:sdtEndPr/>
              <w:sdtContent>
                <w:r w:rsidR="00F417C0">
                  <w:rPr>
                    <w:rFonts w:ascii="Arial" w:hAnsi="Arial" w:cs="Arial"/>
                    <w:b w:val="0"/>
                    <w:bCs w:val="0"/>
                    <w:sz w:val="22"/>
                    <w:szCs w:val="22"/>
                  </w:rPr>
                  <w:t xml:space="preserve"> </w:t>
                </w:r>
              </w:sdtContent>
            </w:sdt>
          </w:p>
        </w:tc>
      </w:tr>
      <w:tr w:rsidR="008D10B5" w:rsidRPr="0082759A" w14:paraId="7EDC309D" w14:textId="77777777" w:rsidTr="002573EC">
        <w:trPr>
          <w:trHeight w:hRule="exact" w:val="432"/>
        </w:trPr>
        <w:tc>
          <w:tcPr>
            <w:tcW w:w="1795" w:type="dxa"/>
            <w:tcBorders>
              <w:right w:val="nil"/>
            </w:tcBorders>
            <w:noWrap/>
          </w:tcPr>
          <w:p w14:paraId="695135BB" w14:textId="77777777" w:rsidR="008D10B5" w:rsidRPr="0082759A" w:rsidRDefault="008D10B5" w:rsidP="0026797B">
            <w:pPr>
              <w:pStyle w:val="Heading1"/>
              <w:spacing w:before="120" w:after="40"/>
              <w:ind w:left="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82759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ember Name: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6B872FC2" w14:textId="5EE12674" w:rsidR="008D10B5" w:rsidRPr="0082759A" w:rsidRDefault="00497B63" w:rsidP="0026797B">
            <w:pPr>
              <w:pStyle w:val="Heading1"/>
              <w:spacing w:before="120" w:after="40"/>
              <w:ind w:left="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 w:val="0"/>
                  <w:bCs w:val="0"/>
                  <w:sz w:val="22"/>
                  <w:szCs w:val="22"/>
                </w:rPr>
                <w:id w:val="-437064050"/>
                <w:placeholder>
                  <w:docPart w:val="C1E3E62938394BDD869E4C5DFB7238FA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rFonts w:ascii="Arial" w:hAnsi="Arial" w:cs="Arial"/>
                    <w:b w:val="0"/>
                    <w:bCs w:val="0"/>
                    <w:color w:val="auto"/>
                    <w:sz w:val="22"/>
                    <w:szCs w:val="22"/>
                  </w:rPr>
                  <w:t xml:space="preserve"> </w:t>
                </w:r>
              </w:sdtContent>
            </w:sdt>
          </w:p>
        </w:tc>
        <w:tc>
          <w:tcPr>
            <w:tcW w:w="2795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</w:tcPr>
          <w:p w14:paraId="3C4003BD" w14:textId="07D824EA" w:rsidR="008D10B5" w:rsidRPr="0082759A" w:rsidRDefault="008D10B5" w:rsidP="0026797B">
            <w:pPr>
              <w:pStyle w:val="Heading1"/>
              <w:spacing w:before="120" w:after="40"/>
              <w:ind w:left="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82759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Phone:</w:t>
            </w:r>
            <w:r w:rsidR="00497B63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 w:val="0"/>
                  <w:bCs w:val="0"/>
                  <w:sz w:val="22"/>
                  <w:szCs w:val="22"/>
                </w:rPr>
                <w:id w:val="871953941"/>
                <w:placeholder>
                  <w:docPart w:val="B1DAB074743945A680DCCEEC79E2A177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rFonts w:ascii="Arial" w:hAnsi="Arial" w:cs="Arial"/>
                    <w:b w:val="0"/>
                    <w:bCs w:val="0"/>
                    <w:color w:val="auto"/>
                    <w:sz w:val="22"/>
                    <w:szCs w:val="22"/>
                  </w:rPr>
                  <w:t xml:space="preserve"> </w:t>
                </w:r>
              </w:sdtContent>
            </w:sdt>
          </w:p>
        </w:tc>
      </w:tr>
    </w:tbl>
    <w:p w14:paraId="6B6866F6" w14:textId="77777777" w:rsidR="008D10B5" w:rsidRPr="0082759A" w:rsidRDefault="008D10B5" w:rsidP="00D63C0F">
      <w:pPr>
        <w:tabs>
          <w:tab w:val="left" w:pos="2743"/>
        </w:tabs>
        <w:spacing w:before="120" w:after="120"/>
        <w:rPr>
          <w:rFonts w:ascii="Arial" w:hAnsi="Arial" w:cs="Arial"/>
          <w:b/>
          <w:sz w:val="20"/>
        </w:rPr>
      </w:pPr>
    </w:p>
    <w:p w14:paraId="01E3F706" w14:textId="58703953" w:rsidR="00D63C0F" w:rsidRPr="0082759A" w:rsidRDefault="002347A0" w:rsidP="00D63C0F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Are</w:t>
      </w:r>
      <w:r w:rsidR="009674A8" w:rsidRPr="0082759A">
        <w:rPr>
          <w:b w:val="0"/>
          <w:bCs w:val="0"/>
        </w:rPr>
        <w:t xml:space="preserve"> either of the joint applicants a current or past member</w:t>
      </w:r>
      <w:r w:rsidR="00D63C0F" w:rsidRPr="0082759A">
        <w:rPr>
          <w:b w:val="0"/>
          <w:bCs w:val="0"/>
        </w:rPr>
        <w:t xml:space="preserve"> of </w:t>
      </w:r>
      <w:r w:rsidR="00E70440" w:rsidRPr="0082759A">
        <w:rPr>
          <w:b w:val="0"/>
          <w:bCs w:val="0"/>
        </w:rPr>
        <w:t>another</w:t>
      </w:r>
      <w:r w:rsidR="00D63C0F" w:rsidRPr="0082759A">
        <w:rPr>
          <w:b w:val="0"/>
          <w:bCs w:val="0"/>
        </w:rPr>
        <w:t xml:space="preserve"> Rotary </w:t>
      </w:r>
      <w:r w:rsidR="00E70440" w:rsidRPr="0082759A">
        <w:rPr>
          <w:b w:val="0"/>
          <w:bCs w:val="0"/>
        </w:rPr>
        <w:t>c</w:t>
      </w:r>
      <w:r w:rsidR="00D63C0F" w:rsidRPr="0082759A">
        <w:rPr>
          <w:b w:val="0"/>
          <w:bCs w:val="0"/>
        </w:rPr>
        <w:t>lub</w:t>
      </w:r>
      <w:r w:rsidR="00B76837" w:rsidRPr="0082759A">
        <w:rPr>
          <w:b w:val="0"/>
          <w:bCs w:val="0"/>
        </w:rPr>
        <w:t>?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6210"/>
      </w:tblGrid>
      <w:tr w:rsidR="00D63C0F" w:rsidRPr="0082759A" w14:paraId="0B889664" w14:textId="77777777" w:rsidTr="009263C3">
        <w:tc>
          <w:tcPr>
            <w:tcW w:w="2880" w:type="dxa"/>
          </w:tcPr>
          <w:p w14:paraId="2DB94FB5" w14:textId="35E214F5" w:rsidR="00D63C0F" w:rsidRPr="0082759A" w:rsidRDefault="00D63C0F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Club Name</w:t>
            </w:r>
          </w:p>
        </w:tc>
        <w:tc>
          <w:tcPr>
            <w:tcW w:w="6210" w:type="dxa"/>
            <w:tcBorders>
              <w:bottom w:val="single" w:sz="4" w:space="0" w:color="auto"/>
            </w:tcBorders>
          </w:tcPr>
          <w:p w14:paraId="39339930" w14:textId="5FE6E9DA" w:rsidR="00D63C0F" w:rsidRPr="00497B63" w:rsidRDefault="00A94EC5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497B63"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2016796614"/>
                <w:placeholder>
                  <w:docPart w:val="2DBB4EE4B3794678B1F1B3045CA082B3"/>
                </w:placeholder>
                <w:showingPlcHdr/>
                <w:text/>
              </w:sdtPr>
              <w:sdtEndPr/>
              <w:sdtContent>
                <w:r w:rsidR="00F417C0" w:rsidRPr="00497B63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D63C0F" w:rsidRPr="0082759A" w14:paraId="083B7A3A" w14:textId="77777777" w:rsidTr="009263C3">
        <w:tc>
          <w:tcPr>
            <w:tcW w:w="2880" w:type="dxa"/>
          </w:tcPr>
          <w:p w14:paraId="11FE268A" w14:textId="3DD8E9CE" w:rsidR="00D63C0F" w:rsidRPr="0082759A" w:rsidRDefault="00D63C0F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Location/District</w:t>
            </w:r>
          </w:p>
        </w:tc>
        <w:tc>
          <w:tcPr>
            <w:tcW w:w="6210" w:type="dxa"/>
            <w:tcBorders>
              <w:top w:val="single" w:sz="4" w:space="0" w:color="auto"/>
              <w:bottom w:val="single" w:sz="4" w:space="0" w:color="auto"/>
            </w:tcBorders>
          </w:tcPr>
          <w:p w14:paraId="5E19360D" w14:textId="38A63FB0" w:rsidR="00D63C0F" w:rsidRPr="00497B63" w:rsidRDefault="00A94EC5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497B63"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2125331766"/>
                <w:placeholder>
                  <w:docPart w:val="DCCFDBD5C7F84E86A3AC53CFB1A769F3"/>
                </w:placeholder>
                <w:showingPlcHdr/>
                <w:text/>
              </w:sdtPr>
              <w:sdtEndPr/>
              <w:sdtContent>
                <w:r w:rsidR="00F417C0" w:rsidRPr="00497B63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D63C0F" w:rsidRPr="0082759A" w14:paraId="30944AF1" w14:textId="77777777" w:rsidTr="009263C3">
        <w:tc>
          <w:tcPr>
            <w:tcW w:w="2880" w:type="dxa"/>
          </w:tcPr>
          <w:p w14:paraId="6CCCACF4" w14:textId="68DAC904" w:rsidR="00D63C0F" w:rsidRPr="0082759A" w:rsidRDefault="00D63C0F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Years/Dates</w:t>
            </w:r>
          </w:p>
        </w:tc>
        <w:tc>
          <w:tcPr>
            <w:tcW w:w="6210" w:type="dxa"/>
            <w:tcBorders>
              <w:top w:val="single" w:sz="4" w:space="0" w:color="auto"/>
              <w:bottom w:val="single" w:sz="4" w:space="0" w:color="auto"/>
            </w:tcBorders>
          </w:tcPr>
          <w:p w14:paraId="0313FB17" w14:textId="53B180DC" w:rsidR="00D63C0F" w:rsidRPr="00497B63" w:rsidRDefault="00497B63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497B63"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756277408"/>
                <w:placeholder>
                  <w:docPart w:val="0EF32DBC117741B99EE81C39936E8F2E"/>
                </w:placeholder>
                <w:text/>
              </w:sdtPr>
              <w:sdtEndPr/>
              <w:sdtContent>
                <w:r w:rsidR="00A94EC5" w:rsidRPr="00497B63">
                  <w:rPr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D63C0F" w:rsidRPr="0082759A" w14:paraId="3A1492F1" w14:textId="77777777" w:rsidTr="009263C3">
        <w:tc>
          <w:tcPr>
            <w:tcW w:w="2880" w:type="dxa"/>
          </w:tcPr>
          <w:p w14:paraId="48313351" w14:textId="0A83ED74" w:rsidR="00D63C0F" w:rsidRPr="0082759A" w:rsidRDefault="002A419D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Club Positions Held:</w:t>
            </w:r>
          </w:p>
        </w:tc>
        <w:tc>
          <w:tcPr>
            <w:tcW w:w="6210" w:type="dxa"/>
            <w:tcBorders>
              <w:top w:val="single" w:sz="4" w:space="0" w:color="auto"/>
              <w:bottom w:val="single" w:sz="4" w:space="0" w:color="auto"/>
            </w:tcBorders>
          </w:tcPr>
          <w:p w14:paraId="228A98CC" w14:textId="04E8D639" w:rsidR="00D63C0F" w:rsidRPr="00497B63" w:rsidRDefault="00A94EC5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497B63"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208726072"/>
                <w:placeholder>
                  <w:docPart w:val="443C7F2CAA0A4074B2F0322E144A587D"/>
                </w:placeholder>
                <w:showingPlcHdr/>
                <w:text/>
              </w:sdtPr>
              <w:sdtEndPr/>
              <w:sdtContent>
                <w:r w:rsidR="00F417C0" w:rsidRPr="00497B63">
                  <w:rPr>
                    <w:rStyle w:val="PlaceholderText"/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  <w:tr w:rsidR="00D63C0F" w:rsidRPr="0082759A" w14:paraId="31482952" w14:textId="77777777" w:rsidTr="009263C3">
        <w:tc>
          <w:tcPr>
            <w:tcW w:w="2880" w:type="dxa"/>
          </w:tcPr>
          <w:p w14:paraId="4255F04E" w14:textId="33BB1691" w:rsidR="00D63C0F" w:rsidRPr="0082759A" w:rsidRDefault="002A419D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82759A">
              <w:rPr>
                <w:b w:val="0"/>
                <w:bCs w:val="0"/>
              </w:rPr>
              <w:t>RI Membership Numbers:</w:t>
            </w:r>
          </w:p>
        </w:tc>
        <w:tc>
          <w:tcPr>
            <w:tcW w:w="6210" w:type="dxa"/>
            <w:tcBorders>
              <w:top w:val="single" w:sz="4" w:space="0" w:color="auto"/>
              <w:bottom w:val="single" w:sz="4" w:space="0" w:color="auto"/>
            </w:tcBorders>
          </w:tcPr>
          <w:p w14:paraId="75F0C87C" w14:textId="6C8C1BA1" w:rsidR="00D63C0F" w:rsidRPr="00497B63" w:rsidRDefault="00A94EC5" w:rsidP="00B05077">
            <w:pPr>
              <w:pStyle w:val="Heading2"/>
              <w:spacing w:before="120" w:after="40"/>
              <w:ind w:left="0"/>
              <w:rPr>
                <w:b w:val="0"/>
                <w:bCs w:val="0"/>
              </w:rPr>
            </w:pPr>
            <w:r w:rsidRPr="00497B63">
              <w:rPr>
                <w:b w:val="0"/>
                <w:bCs w:val="0"/>
              </w:rPr>
              <w:t xml:space="preserve"> </w:t>
            </w:r>
            <w:sdt>
              <w:sdtPr>
                <w:rPr>
                  <w:b w:val="0"/>
                  <w:bCs w:val="0"/>
                </w:rPr>
                <w:id w:val="-2100173673"/>
                <w:placeholder>
                  <w:docPart w:val="8C9A10E87B73476DB090030D7A7504F8"/>
                </w:placeholder>
                <w:showingPlcHdr/>
                <w:text/>
              </w:sdtPr>
              <w:sdtEndPr/>
              <w:sdtContent>
                <w:r w:rsidR="00F417C0" w:rsidRPr="00497B63">
                  <w:rPr>
                    <w:rStyle w:val="PlaceholderText"/>
                    <w:b w:val="0"/>
                    <w:bCs w:val="0"/>
                  </w:rPr>
                  <w:t xml:space="preserve"> </w:t>
                </w:r>
              </w:sdtContent>
            </w:sdt>
          </w:p>
        </w:tc>
      </w:tr>
    </w:tbl>
    <w:p w14:paraId="0E731BD2" w14:textId="77777777" w:rsidR="00D63C0F" w:rsidRPr="0082759A" w:rsidRDefault="00D63C0F" w:rsidP="002A419D">
      <w:pPr>
        <w:tabs>
          <w:tab w:val="left" w:pos="2743"/>
        </w:tabs>
        <w:spacing w:before="120" w:after="120"/>
        <w:rPr>
          <w:rFonts w:ascii="Arial" w:hAnsi="Arial" w:cs="Arial"/>
          <w:b/>
          <w:sz w:val="20"/>
        </w:rPr>
      </w:pPr>
    </w:p>
    <w:p w14:paraId="05FAB8EC" w14:textId="77777777" w:rsidR="004F0429" w:rsidRPr="0082759A" w:rsidRDefault="004F0429" w:rsidP="004F0429">
      <w:pPr>
        <w:pStyle w:val="Heading2"/>
        <w:spacing w:after="120"/>
        <w:ind w:left="202"/>
        <w:rPr>
          <w:b w:val="0"/>
          <w:bCs w:val="0"/>
        </w:rPr>
      </w:pPr>
      <w:r w:rsidRPr="0082759A">
        <w:rPr>
          <w:b w:val="0"/>
          <w:bCs w:val="0"/>
        </w:rPr>
        <w:t>Tell us about your interests in Rotary:</w:t>
      </w:r>
    </w:p>
    <w:tbl>
      <w:tblPr>
        <w:tblStyle w:val="TableGrid"/>
        <w:tblW w:w="0" w:type="auto"/>
        <w:tblInd w:w="20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4F0429" w:rsidRPr="0082759A" w14:paraId="33BA97A8" w14:textId="77777777" w:rsidTr="0026797B">
        <w:trPr>
          <w:cantSplit/>
          <w:trHeight w:hRule="exact" w:val="1728"/>
        </w:trPr>
        <w:tc>
          <w:tcPr>
            <w:tcW w:w="9072" w:type="dxa"/>
            <w:noWrap/>
          </w:tcPr>
          <w:p w14:paraId="7E94F652" w14:textId="792D6F0F" w:rsidR="004F0429" w:rsidRPr="0082759A" w:rsidRDefault="003300BF" w:rsidP="0026797B">
            <w:pPr>
              <w:pStyle w:val="Heading2"/>
              <w:spacing w:after="120"/>
              <w:ind w:left="0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386801352"/>
                <w:placeholder>
                  <w:docPart w:val="59C3FF11853D4CA38AAD12ED850DCFC9"/>
                </w:placeholder>
                <w:showingPlcHdr/>
                <w:text/>
              </w:sdtPr>
              <w:sdtEndPr/>
              <w:sdtContent>
                <w:r w:rsidR="00F417C0">
                  <w:rPr>
                    <w:rStyle w:val="PlaceholderText"/>
                    <w:b w:val="0"/>
                    <w:bCs w:val="0"/>
                    <w:color w:val="auto"/>
                  </w:rPr>
                  <w:t xml:space="preserve"> </w:t>
                </w:r>
              </w:sdtContent>
            </w:sdt>
          </w:p>
        </w:tc>
      </w:tr>
    </w:tbl>
    <w:p w14:paraId="3E96E9D4" w14:textId="77777777" w:rsidR="00574241" w:rsidRPr="00E4147D" w:rsidRDefault="00574241" w:rsidP="00574241">
      <w:pPr>
        <w:spacing w:before="480" w:after="240"/>
        <w:ind w:left="180" w:right="600"/>
        <w:rPr>
          <w:rFonts w:ascii="Arial"/>
          <w:b/>
          <w:i/>
          <w:color w:val="FF0000"/>
          <w:w w:val="85"/>
        </w:rPr>
      </w:pPr>
      <w:bookmarkStart w:id="10" w:name="Within_3_months_of_your_membership_appli"/>
      <w:bookmarkEnd w:id="10"/>
      <w:r w:rsidRPr="006A53AA">
        <w:rPr>
          <w:rFonts w:ascii="Arial"/>
          <w:b/>
          <w:i/>
          <w:color w:val="FF0000"/>
          <w:w w:val="85"/>
        </w:rPr>
        <w:t>By</w:t>
      </w:r>
      <w:r w:rsidRPr="00E4147D">
        <w:rPr>
          <w:rFonts w:ascii="Arial"/>
          <w:b/>
          <w:i/>
          <w:color w:val="FF0000"/>
          <w:w w:val="85"/>
        </w:rPr>
        <w:t xml:space="preserve"> </w:t>
      </w:r>
      <w:r w:rsidRPr="006A53AA">
        <w:rPr>
          <w:rFonts w:ascii="Arial"/>
          <w:b/>
          <w:i/>
          <w:color w:val="FF0000"/>
          <w:w w:val="85"/>
        </w:rPr>
        <w:t>signing</w:t>
      </w:r>
      <w:r w:rsidRPr="00E4147D">
        <w:rPr>
          <w:rFonts w:ascii="Arial"/>
          <w:b/>
          <w:i/>
          <w:color w:val="FF0000"/>
          <w:w w:val="85"/>
        </w:rPr>
        <w:t xml:space="preserve"> </w:t>
      </w:r>
      <w:r w:rsidRPr="006A53AA">
        <w:rPr>
          <w:rFonts w:ascii="Arial"/>
          <w:b/>
          <w:i/>
          <w:color w:val="FF0000"/>
          <w:w w:val="85"/>
        </w:rPr>
        <w:t>this</w:t>
      </w:r>
      <w:r w:rsidRPr="00E4147D">
        <w:rPr>
          <w:rFonts w:ascii="Arial"/>
          <w:b/>
          <w:i/>
          <w:color w:val="FF0000"/>
          <w:w w:val="85"/>
        </w:rPr>
        <w:t xml:space="preserve"> </w:t>
      </w:r>
      <w:r w:rsidRPr="006A53AA">
        <w:rPr>
          <w:rFonts w:ascii="Arial"/>
          <w:b/>
          <w:i/>
          <w:color w:val="FF0000"/>
          <w:w w:val="85"/>
        </w:rPr>
        <w:t>form,</w:t>
      </w:r>
      <w:r w:rsidRPr="00E4147D">
        <w:rPr>
          <w:rFonts w:ascii="Arial"/>
          <w:b/>
          <w:i/>
          <w:color w:val="FF0000"/>
          <w:w w:val="85"/>
        </w:rPr>
        <w:t xml:space="preserve"> </w:t>
      </w:r>
      <w:r w:rsidRPr="006A53AA">
        <w:rPr>
          <w:rFonts w:ascii="Arial"/>
          <w:b/>
          <w:i/>
          <w:color w:val="FF0000"/>
          <w:w w:val="85"/>
        </w:rPr>
        <w:t>I</w:t>
      </w:r>
      <w:r w:rsidRPr="00E4147D">
        <w:rPr>
          <w:rFonts w:ascii="Arial"/>
          <w:b/>
          <w:i/>
          <w:color w:val="FF0000"/>
          <w:w w:val="85"/>
        </w:rPr>
        <w:t xml:space="preserve"> </w:t>
      </w:r>
      <w:r w:rsidRPr="006A53AA">
        <w:rPr>
          <w:rFonts w:ascii="Arial"/>
          <w:b/>
          <w:i/>
          <w:color w:val="FF0000"/>
          <w:w w:val="85"/>
        </w:rPr>
        <w:t>agree</w:t>
      </w:r>
      <w:r>
        <w:rPr>
          <w:rFonts w:ascii="Arial"/>
          <w:b/>
          <w:i/>
          <w:color w:val="FF0000"/>
          <w:w w:val="85"/>
        </w:rPr>
        <w:t xml:space="preserve"> that</w:t>
      </w:r>
      <w:r w:rsidRPr="00E4147D">
        <w:rPr>
          <w:rFonts w:ascii="Arial"/>
          <w:b/>
          <w:i/>
          <w:color w:val="FF0000"/>
          <w:w w:val="85"/>
        </w:rPr>
        <w:t xml:space="preserve"> </w:t>
      </w:r>
      <w:r>
        <w:rPr>
          <w:rFonts w:ascii="Arial"/>
          <w:b/>
          <w:i/>
          <w:color w:val="FF0000"/>
          <w:w w:val="85"/>
        </w:rPr>
        <w:t>the Rotary Club of Calgary Downtown will use the information I have provided exclusively to assess my membership application.</w:t>
      </w:r>
    </w:p>
    <w:tbl>
      <w:tblPr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7"/>
        <w:gridCol w:w="5274"/>
      </w:tblGrid>
      <w:tr w:rsidR="00D13BBC" w:rsidRPr="0082759A" w14:paraId="2C2A1A62" w14:textId="77777777" w:rsidTr="009263C3">
        <w:trPr>
          <w:trHeight w:val="748"/>
        </w:trPr>
        <w:tc>
          <w:tcPr>
            <w:tcW w:w="3787" w:type="dxa"/>
          </w:tcPr>
          <w:p w14:paraId="7E6996EE" w14:textId="41CCB887" w:rsidR="00D13BBC" w:rsidRPr="0082759A" w:rsidRDefault="003472CE" w:rsidP="002A419D">
            <w:pPr>
              <w:pStyle w:val="TableParagraph"/>
              <w:spacing w:before="600" w:after="60"/>
              <w:ind w:left="150"/>
            </w:pPr>
            <w:r w:rsidRPr="0082759A">
              <w:t>Signature</w:t>
            </w:r>
            <w:r w:rsidR="002A419D" w:rsidRPr="0082759A">
              <w:t>: First Joint Member</w:t>
            </w:r>
          </w:p>
        </w:tc>
        <w:tc>
          <w:tcPr>
            <w:tcW w:w="5274" w:type="dxa"/>
          </w:tcPr>
          <w:p w14:paraId="520886D9" w14:textId="77777777" w:rsidR="00D13BBC" w:rsidRPr="0082759A" w:rsidRDefault="003472CE" w:rsidP="002A419D">
            <w:pPr>
              <w:pStyle w:val="TableParagraph"/>
              <w:spacing w:before="600" w:after="60"/>
              <w:ind w:left="60"/>
            </w:pPr>
            <w:r w:rsidRPr="0082759A">
              <w:t>Date</w:t>
            </w:r>
          </w:p>
        </w:tc>
      </w:tr>
      <w:tr w:rsidR="002A419D" w:rsidRPr="0082759A" w14:paraId="236823E3" w14:textId="77777777" w:rsidTr="009263C3">
        <w:trPr>
          <w:trHeight w:val="748"/>
        </w:trPr>
        <w:tc>
          <w:tcPr>
            <w:tcW w:w="3787" w:type="dxa"/>
          </w:tcPr>
          <w:p w14:paraId="2938959C" w14:textId="68C890C3" w:rsidR="002A419D" w:rsidRPr="0082759A" w:rsidRDefault="002A419D" w:rsidP="002A419D">
            <w:pPr>
              <w:pStyle w:val="TableParagraph"/>
              <w:spacing w:before="600" w:after="60"/>
              <w:ind w:left="150"/>
            </w:pPr>
            <w:r w:rsidRPr="0082759A">
              <w:t>Signature: Second Joint Member</w:t>
            </w:r>
          </w:p>
        </w:tc>
        <w:tc>
          <w:tcPr>
            <w:tcW w:w="5274" w:type="dxa"/>
          </w:tcPr>
          <w:p w14:paraId="7AD04807" w14:textId="24B3B580" w:rsidR="002A419D" w:rsidRPr="0082759A" w:rsidRDefault="002A419D" w:rsidP="002A419D">
            <w:pPr>
              <w:pStyle w:val="TableParagraph"/>
              <w:spacing w:before="600" w:after="60"/>
              <w:ind w:left="60"/>
            </w:pPr>
            <w:r w:rsidRPr="0082759A">
              <w:t>Date</w:t>
            </w:r>
          </w:p>
        </w:tc>
      </w:tr>
    </w:tbl>
    <w:p w14:paraId="6A373010" w14:textId="757AE1BF" w:rsidR="00D13BBC" w:rsidRPr="0082759A" w:rsidRDefault="003472CE" w:rsidP="00362FDD">
      <w:pPr>
        <w:pStyle w:val="Heading3"/>
        <w:spacing w:before="360"/>
        <w:ind w:left="180" w:right="562"/>
      </w:pPr>
      <w:bookmarkStart w:id="11" w:name="Please_note:_Upon_successful_completion_"/>
      <w:bookmarkEnd w:id="11"/>
      <w:r w:rsidRPr="0082759A">
        <w:rPr>
          <w:w w:val="90"/>
        </w:rPr>
        <w:t>Please note:</w:t>
      </w:r>
      <w:r w:rsidR="002A419D" w:rsidRPr="0082759A">
        <w:rPr>
          <w:w w:val="90"/>
        </w:rPr>
        <w:t xml:space="preserve"> O</w:t>
      </w:r>
      <w:r w:rsidRPr="0082759A">
        <w:rPr>
          <w:w w:val="90"/>
        </w:rPr>
        <w:t xml:space="preserve">n successful completion of </w:t>
      </w:r>
      <w:r w:rsidR="00520919" w:rsidRPr="0082759A">
        <w:rPr>
          <w:w w:val="90"/>
        </w:rPr>
        <w:t>t</w:t>
      </w:r>
      <w:r w:rsidRPr="0082759A">
        <w:rPr>
          <w:w w:val="90"/>
        </w:rPr>
        <w:t xml:space="preserve">he </w:t>
      </w:r>
      <w:r w:rsidR="00905160" w:rsidRPr="0082759A">
        <w:rPr>
          <w:w w:val="90"/>
        </w:rPr>
        <w:t>a</w:t>
      </w:r>
      <w:r w:rsidRPr="0082759A">
        <w:rPr>
          <w:w w:val="90"/>
        </w:rPr>
        <w:t>pplication</w:t>
      </w:r>
      <w:r w:rsidRPr="0082759A">
        <w:rPr>
          <w:spacing w:val="-4"/>
          <w:w w:val="90"/>
        </w:rPr>
        <w:t xml:space="preserve"> </w:t>
      </w:r>
      <w:r w:rsidRPr="0082759A">
        <w:rPr>
          <w:w w:val="90"/>
        </w:rPr>
        <w:t>process,</w:t>
      </w:r>
      <w:r w:rsidRPr="0082759A">
        <w:rPr>
          <w:spacing w:val="-5"/>
          <w:w w:val="90"/>
        </w:rPr>
        <w:t xml:space="preserve"> </w:t>
      </w:r>
      <w:r w:rsidRPr="0082759A">
        <w:rPr>
          <w:w w:val="90"/>
        </w:rPr>
        <w:t>you</w:t>
      </w:r>
      <w:r w:rsidRPr="0082759A">
        <w:rPr>
          <w:spacing w:val="-3"/>
          <w:w w:val="90"/>
        </w:rPr>
        <w:t xml:space="preserve"> </w:t>
      </w:r>
      <w:r w:rsidRPr="0082759A">
        <w:rPr>
          <w:w w:val="90"/>
        </w:rPr>
        <w:t>will be</w:t>
      </w:r>
      <w:r w:rsidRPr="0082759A">
        <w:rPr>
          <w:spacing w:val="-6"/>
          <w:w w:val="90"/>
        </w:rPr>
        <w:t xml:space="preserve"> </w:t>
      </w:r>
      <w:r w:rsidRPr="0082759A">
        <w:rPr>
          <w:w w:val="90"/>
        </w:rPr>
        <w:t>invoiced</w:t>
      </w:r>
      <w:r w:rsidRPr="0082759A">
        <w:rPr>
          <w:spacing w:val="-3"/>
          <w:w w:val="90"/>
        </w:rPr>
        <w:t xml:space="preserve"> </w:t>
      </w:r>
      <w:r w:rsidRPr="0082759A">
        <w:rPr>
          <w:w w:val="90"/>
        </w:rPr>
        <w:t>for</w:t>
      </w:r>
      <w:r w:rsidRPr="0082759A">
        <w:rPr>
          <w:spacing w:val="1"/>
          <w:w w:val="90"/>
        </w:rPr>
        <w:t xml:space="preserve"> </w:t>
      </w:r>
      <w:r w:rsidRPr="0082759A">
        <w:rPr>
          <w:w w:val="90"/>
        </w:rPr>
        <w:t>your</w:t>
      </w:r>
      <w:r w:rsidRPr="0082759A">
        <w:rPr>
          <w:spacing w:val="-2"/>
          <w:w w:val="90"/>
        </w:rPr>
        <w:t xml:space="preserve"> </w:t>
      </w:r>
      <w:r w:rsidRPr="0082759A">
        <w:rPr>
          <w:w w:val="90"/>
        </w:rPr>
        <w:t>pro-rated</w:t>
      </w:r>
      <w:r w:rsidRPr="0082759A">
        <w:rPr>
          <w:spacing w:val="-7"/>
          <w:w w:val="90"/>
        </w:rPr>
        <w:t xml:space="preserve"> </w:t>
      </w:r>
      <w:r w:rsidRPr="0082759A">
        <w:rPr>
          <w:w w:val="90"/>
        </w:rPr>
        <w:t>annual membership</w:t>
      </w:r>
      <w:r w:rsidRPr="0082759A">
        <w:rPr>
          <w:spacing w:val="-7"/>
          <w:w w:val="90"/>
        </w:rPr>
        <w:t xml:space="preserve"> </w:t>
      </w:r>
      <w:r w:rsidRPr="0082759A">
        <w:rPr>
          <w:w w:val="90"/>
        </w:rPr>
        <w:t>dues.</w:t>
      </w:r>
      <w:r w:rsidRPr="0082759A">
        <w:rPr>
          <w:spacing w:val="-5"/>
          <w:w w:val="90"/>
        </w:rPr>
        <w:t xml:space="preserve"> </w:t>
      </w:r>
      <w:r w:rsidRPr="0082759A">
        <w:rPr>
          <w:w w:val="90"/>
        </w:rPr>
        <w:t>Payment</w:t>
      </w:r>
      <w:r w:rsidR="000057C2" w:rsidRPr="0082759A">
        <w:rPr>
          <w:w w:val="90"/>
        </w:rPr>
        <w:t xml:space="preserve"> </w:t>
      </w:r>
      <w:r w:rsidRPr="0082759A">
        <w:rPr>
          <w:w w:val="90"/>
        </w:rPr>
        <w:t xml:space="preserve">of </w:t>
      </w:r>
      <w:r w:rsidR="00905160" w:rsidRPr="0082759A">
        <w:rPr>
          <w:w w:val="90"/>
        </w:rPr>
        <w:t>membership</w:t>
      </w:r>
      <w:r w:rsidRPr="0082759A">
        <w:rPr>
          <w:w w:val="90"/>
        </w:rPr>
        <w:t xml:space="preserve"> </w:t>
      </w:r>
      <w:r w:rsidR="00B76837" w:rsidRPr="0082759A">
        <w:rPr>
          <w:w w:val="90"/>
        </w:rPr>
        <w:t xml:space="preserve">dues </w:t>
      </w:r>
      <w:r w:rsidRPr="0082759A">
        <w:rPr>
          <w:w w:val="90"/>
        </w:rPr>
        <w:t xml:space="preserve">must be received </w:t>
      </w:r>
      <w:r w:rsidR="002A419D" w:rsidRPr="0082759A">
        <w:rPr>
          <w:w w:val="90"/>
        </w:rPr>
        <w:t>before members are</w:t>
      </w:r>
      <w:r w:rsidRPr="0082759A">
        <w:rPr>
          <w:w w:val="90"/>
        </w:rPr>
        <w:t xml:space="preserve"> </w:t>
      </w:r>
      <w:r w:rsidRPr="0082759A">
        <w:t>introduced</w:t>
      </w:r>
      <w:r w:rsidRPr="0082759A">
        <w:rPr>
          <w:spacing w:val="-6"/>
        </w:rPr>
        <w:t xml:space="preserve"> </w:t>
      </w:r>
      <w:r w:rsidRPr="0082759A">
        <w:t>to</w:t>
      </w:r>
      <w:r w:rsidRPr="0082759A">
        <w:rPr>
          <w:spacing w:val="-6"/>
        </w:rPr>
        <w:t xml:space="preserve"> </w:t>
      </w:r>
      <w:r w:rsidRPr="0082759A">
        <w:t>the</w:t>
      </w:r>
      <w:r w:rsidRPr="0082759A">
        <w:rPr>
          <w:spacing w:val="-9"/>
        </w:rPr>
        <w:t xml:space="preserve"> </w:t>
      </w:r>
      <w:r w:rsidRPr="0082759A">
        <w:t>club.</w:t>
      </w:r>
    </w:p>
    <w:sectPr w:rsidR="00D13BBC" w:rsidRPr="0082759A">
      <w:pgSz w:w="12240" w:h="15840"/>
      <w:pgMar w:top="1740" w:right="780" w:bottom="900" w:left="1500" w:header="480" w:footer="70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3FDAC" w14:textId="77777777" w:rsidR="003300BF" w:rsidRDefault="003300BF">
      <w:r>
        <w:separator/>
      </w:r>
    </w:p>
  </w:endnote>
  <w:endnote w:type="continuationSeparator" w:id="0">
    <w:p w14:paraId="27EDA152" w14:textId="77777777" w:rsidR="003300BF" w:rsidRDefault="00330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DDB3F" w14:textId="5B7969E7" w:rsidR="00D13BBC" w:rsidRDefault="00DB15A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83040" behindDoc="1" locked="0" layoutInCell="1" allowOverlap="1" wp14:anchorId="3FEF635C" wp14:editId="2A02D2A7">
              <wp:simplePos x="0" y="0"/>
              <wp:positionH relativeFrom="page">
                <wp:posOffset>3088005</wp:posOffset>
              </wp:positionH>
              <wp:positionV relativeFrom="page">
                <wp:posOffset>9448800</wp:posOffset>
              </wp:positionV>
              <wp:extent cx="1819275" cy="228600"/>
              <wp:effectExtent l="0" t="0" r="9525" b="0"/>
              <wp:wrapNone/>
              <wp:docPr id="187438997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9275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C48182" w14:textId="43C4E44A" w:rsidR="00D13BBC" w:rsidRPr="0063002B" w:rsidRDefault="0063002B">
                          <w:pPr>
                            <w:spacing w:before="15"/>
                            <w:ind w:left="20"/>
                            <w:rPr>
                              <w:sz w:val="20"/>
                              <w:lang w:val="en-CA"/>
                            </w:rPr>
                          </w:pPr>
                          <w:r>
                            <w:rPr>
                              <w:w w:val="95"/>
                              <w:sz w:val="20"/>
                              <w:lang w:val="en-CA"/>
                            </w:rPr>
                            <w:t>Application for Joint Membershi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EF635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43.15pt;margin-top:744pt;width:143.25pt;height:18pt;z-index:-1593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" filled="f" stroked="f">
              <v:textbox inset="0,0,0,0">
                <w:txbxContent>
                  <w:p w14:paraId="22C48182" w14:textId="43C4E44A" w:rsidR="00D13BBC" w:rsidRPr="0063002B" w:rsidRDefault="0063002B">
                    <w:pPr>
                      <w:spacing w:before="15"/>
                      <w:ind w:left="20"/>
                      <w:rPr>
                        <w:sz w:val="20"/>
                        <w:lang w:val="en-CA"/>
                      </w:rPr>
                    </w:pPr>
                    <w:r>
                      <w:rPr>
                        <w:w w:val="95"/>
                        <w:sz w:val="20"/>
                        <w:lang w:val="en-CA"/>
                      </w:rPr>
                      <w:t>Application for Joint Membershi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472CE">
      <w:rPr>
        <w:noProof/>
      </w:rPr>
      <mc:AlternateContent>
        <mc:Choice Requires="wps">
          <w:drawing>
            <wp:anchor distT="0" distB="0" distL="114300" distR="114300" simplePos="0" relativeHeight="487382016" behindDoc="1" locked="0" layoutInCell="1" allowOverlap="1" wp14:anchorId="17BA5819" wp14:editId="70AB05EA">
              <wp:simplePos x="0" y="0"/>
              <wp:positionH relativeFrom="page">
                <wp:posOffset>1125220</wp:posOffset>
              </wp:positionH>
              <wp:positionV relativeFrom="page">
                <wp:posOffset>9438005</wp:posOffset>
              </wp:positionV>
              <wp:extent cx="5752465" cy="0"/>
              <wp:effectExtent l="0" t="0" r="0" b="0"/>
              <wp:wrapNone/>
              <wp:docPr id="2095490782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2465" cy="0"/>
                      </a:xfrm>
                      <a:prstGeom prst="line">
                        <a:avLst/>
                      </a:prstGeom>
                      <a:noFill/>
                      <a:ln w="12192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1B134E" id="Line 4" o:spid="_x0000_s1026" style="position:absolute;z-index:-15934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8.6pt,743.15pt" to="541.55pt,74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" strokeweight=".96pt">
              <w10:wrap anchorx="page" anchory="page"/>
            </v:line>
          </w:pict>
        </mc:Fallback>
      </mc:AlternateContent>
    </w:r>
    <w:r w:rsidR="003472CE">
      <w:rPr>
        <w:noProof/>
      </w:rPr>
      <mc:AlternateContent>
        <mc:Choice Requires="wps">
          <w:drawing>
            <wp:anchor distT="0" distB="0" distL="114300" distR="114300" simplePos="0" relativeHeight="487382528" behindDoc="1" locked="0" layoutInCell="1" allowOverlap="1" wp14:anchorId="62D27C17" wp14:editId="6F1F5247">
              <wp:simplePos x="0" y="0"/>
              <wp:positionH relativeFrom="page">
                <wp:posOffset>1127125</wp:posOffset>
              </wp:positionH>
              <wp:positionV relativeFrom="page">
                <wp:posOffset>9448165</wp:posOffset>
              </wp:positionV>
              <wp:extent cx="729615" cy="168910"/>
              <wp:effectExtent l="0" t="0" r="13335" b="2540"/>
              <wp:wrapNone/>
              <wp:docPr id="108507236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961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C7A169" w14:textId="2594DCE2" w:rsidR="00D13BBC" w:rsidRDefault="005718C4">
                          <w:pPr>
                            <w:spacing w:before="15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May</w:t>
                          </w:r>
                          <w:r w:rsidR="003472CE">
                            <w:rPr>
                              <w:spacing w:val="-12"/>
                              <w:sz w:val="20"/>
                            </w:rPr>
                            <w:t xml:space="preserve"> </w:t>
                          </w:r>
                          <w:r w:rsidR="003472CE">
                            <w:rPr>
                              <w:sz w:val="20"/>
                            </w:rPr>
                            <w:t>202</w:t>
                          </w:r>
                          <w:r>
                            <w:rPr>
                              <w:sz w:val="20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D27C17" id="Text Box 3" o:spid="_x0000_s1028" type="#_x0000_t202" style="position:absolute;margin-left:88.75pt;margin-top:743.95pt;width:57.45pt;height:13.3pt;z-index:-1593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" filled="f" stroked="f">
              <v:textbox inset="0,0,0,0">
                <w:txbxContent>
                  <w:p w14:paraId="03C7A169" w14:textId="2594DCE2" w:rsidR="00D13BBC" w:rsidRDefault="005718C4">
                    <w:pPr>
                      <w:spacing w:before="15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May</w:t>
                    </w:r>
                    <w:r w:rsidR="003472CE">
                      <w:rPr>
                        <w:spacing w:val="-12"/>
                        <w:sz w:val="20"/>
                      </w:rPr>
                      <w:t xml:space="preserve"> </w:t>
                    </w:r>
                    <w:r w:rsidR="003472CE">
                      <w:rPr>
                        <w:sz w:val="20"/>
                      </w:rPr>
                      <w:t>202</w:t>
                    </w:r>
                    <w:r>
                      <w:rPr>
                        <w:sz w:val="20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472CE">
      <w:rPr>
        <w:noProof/>
      </w:rPr>
      <mc:AlternateContent>
        <mc:Choice Requires="wps">
          <w:drawing>
            <wp:anchor distT="0" distB="0" distL="114300" distR="114300" simplePos="0" relativeHeight="487383552" behindDoc="1" locked="0" layoutInCell="1" allowOverlap="1" wp14:anchorId="5DC39491" wp14:editId="7F39E2B1">
              <wp:simplePos x="0" y="0"/>
              <wp:positionH relativeFrom="page">
                <wp:posOffset>6463665</wp:posOffset>
              </wp:positionH>
              <wp:positionV relativeFrom="page">
                <wp:posOffset>9449435</wp:posOffset>
              </wp:positionV>
              <wp:extent cx="417195" cy="154940"/>
              <wp:effectExtent l="0" t="0" r="1905" b="16510"/>
              <wp:wrapNone/>
              <wp:docPr id="199763091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7195" cy="1549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D0606B" w14:textId="77777777" w:rsidR="00D13BBC" w:rsidRDefault="003472CE">
                          <w:pPr>
                            <w:spacing w:before="16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Page</w:t>
                          </w:r>
                          <w:r>
                            <w:rPr>
                              <w:spacing w:val="3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C39491" id="Text Box 1" o:spid="_x0000_s1029" type="#_x0000_t202" style="position:absolute;margin-left:508.95pt;margin-top:744.05pt;width:32.85pt;height:12.2pt;z-index:-1593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" filled="f" stroked="f">
              <v:textbox inset="0,0,0,0">
                <w:txbxContent>
                  <w:p w14:paraId="5ED0606B" w14:textId="77777777" w:rsidR="00D13BBC" w:rsidRDefault="003472CE">
                    <w:pPr>
                      <w:spacing w:before="16"/>
                      <w:ind w:left="2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Page</w:t>
                    </w:r>
                    <w:r>
                      <w:rPr>
                        <w:spacing w:val="3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7DBA8" w14:textId="77777777" w:rsidR="003300BF" w:rsidRDefault="003300BF">
      <w:r>
        <w:separator/>
      </w:r>
    </w:p>
  </w:footnote>
  <w:footnote w:type="continuationSeparator" w:id="0">
    <w:p w14:paraId="5D0D46F3" w14:textId="77777777" w:rsidR="003300BF" w:rsidRDefault="00330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AD872" w14:textId="0A0C3B7A" w:rsidR="00D13BBC" w:rsidRDefault="00DB15A9" w:rsidP="00DB15A9">
    <w:pPr>
      <w:pStyle w:val="BodyText"/>
      <w:spacing w:line="14" w:lineRule="auto"/>
      <w:jc w:val="both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81504" behindDoc="1" locked="0" layoutInCell="1" allowOverlap="1" wp14:anchorId="3F5AC167" wp14:editId="00AC7D67">
              <wp:simplePos x="0" y="0"/>
              <wp:positionH relativeFrom="page">
                <wp:posOffset>3276600</wp:posOffset>
              </wp:positionH>
              <wp:positionV relativeFrom="page">
                <wp:posOffset>495300</wp:posOffset>
              </wp:positionV>
              <wp:extent cx="3867150" cy="379730"/>
              <wp:effectExtent l="0" t="0" r="0" b="1270"/>
              <wp:wrapNone/>
              <wp:docPr id="10379240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67150" cy="379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77B054" w14:textId="390AB147" w:rsidR="00D13BBC" w:rsidRPr="0063002B" w:rsidRDefault="0063002B" w:rsidP="00DB15A9">
                          <w:pPr>
                            <w:spacing w:before="20"/>
                            <w:ind w:left="20"/>
                            <w:rPr>
                              <w:rFonts w:ascii="Trebuchet MS"/>
                              <w:b/>
                              <w:sz w:val="48"/>
                              <w:lang w:val="en-CA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80"/>
                              <w:sz w:val="48"/>
                              <w:lang w:val="en-CA"/>
                            </w:rPr>
                            <w:t>Application for Joint Membershi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5AC16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258pt;margin-top:39pt;width:304.5pt;height:29.9pt;z-index:-1593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" filled="f" stroked="f">
              <v:textbox inset="0,0,0,0">
                <w:txbxContent>
                  <w:p w14:paraId="4077B054" w14:textId="390AB147" w:rsidR="00D13BBC" w:rsidRPr="0063002B" w:rsidRDefault="0063002B" w:rsidP="00DB15A9">
                    <w:pPr>
                      <w:spacing w:before="20"/>
                      <w:ind w:left="20"/>
                      <w:rPr>
                        <w:rFonts w:ascii="Trebuchet MS"/>
                        <w:b/>
                        <w:sz w:val="48"/>
                        <w:lang w:val="en-CA"/>
                      </w:rPr>
                    </w:pPr>
                    <w:r>
                      <w:rPr>
                        <w:rFonts w:ascii="Trebuchet MS"/>
                        <w:b/>
                        <w:w w:val="80"/>
                        <w:sz w:val="48"/>
                        <w:lang w:val="en-CA"/>
                      </w:rPr>
                      <w:t>Application for Joint Membershi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472CE">
      <w:rPr>
        <w:noProof/>
      </w:rPr>
      <w:drawing>
        <wp:anchor distT="0" distB="0" distL="0" distR="0" simplePos="0" relativeHeight="487380992" behindDoc="1" locked="0" layoutInCell="1" allowOverlap="1" wp14:anchorId="22587E1B" wp14:editId="2DA0A1E9">
          <wp:simplePos x="0" y="0"/>
          <wp:positionH relativeFrom="page">
            <wp:posOffset>1057275</wp:posOffset>
          </wp:positionH>
          <wp:positionV relativeFrom="page">
            <wp:posOffset>304800</wp:posOffset>
          </wp:positionV>
          <wp:extent cx="1733549" cy="811529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33549" cy="8115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DF6A82"/>
    <w:multiLevelType w:val="hybridMultilevel"/>
    <w:tmpl w:val="78CA4634"/>
    <w:lvl w:ilvl="0" w:tplc="BF1876CE">
      <w:start w:val="1"/>
      <w:numFmt w:val="decimal"/>
      <w:lvlText w:val="%1."/>
      <w:lvlJc w:val="left"/>
      <w:pPr>
        <w:ind w:left="880" w:hanging="360"/>
      </w:pPr>
      <w:rPr>
        <w:rFonts w:hint="default"/>
        <w:spacing w:val="0"/>
        <w:w w:val="100"/>
        <w:lang w:val="en-US" w:eastAsia="en-US" w:bidi="ar-SA"/>
      </w:rPr>
    </w:lvl>
    <w:lvl w:ilvl="1" w:tplc="5720DBA8">
      <w:numFmt w:val="bullet"/>
      <w:lvlText w:val=""/>
      <w:lvlJc w:val="left"/>
      <w:pPr>
        <w:ind w:left="1240" w:hanging="360"/>
      </w:pPr>
      <w:rPr>
        <w:rFonts w:ascii="Symbol" w:eastAsia="Symbol" w:hAnsi="Symbol" w:cs="Symbol" w:hint="default"/>
        <w:color w:val="212121"/>
        <w:w w:val="101"/>
        <w:sz w:val="18"/>
        <w:szCs w:val="18"/>
        <w:lang w:val="en-US" w:eastAsia="en-US" w:bidi="ar-SA"/>
      </w:rPr>
    </w:lvl>
    <w:lvl w:ilvl="2" w:tplc="7158A1C6">
      <w:numFmt w:val="bullet"/>
      <w:lvlText w:val="•"/>
      <w:lvlJc w:val="left"/>
      <w:pPr>
        <w:ind w:left="2208" w:hanging="360"/>
      </w:pPr>
      <w:rPr>
        <w:rFonts w:hint="default"/>
        <w:lang w:val="en-US" w:eastAsia="en-US" w:bidi="ar-SA"/>
      </w:rPr>
    </w:lvl>
    <w:lvl w:ilvl="3" w:tplc="D65ADE64">
      <w:numFmt w:val="bullet"/>
      <w:lvlText w:val="•"/>
      <w:lvlJc w:val="left"/>
      <w:pPr>
        <w:ind w:left="3177" w:hanging="360"/>
      </w:pPr>
      <w:rPr>
        <w:rFonts w:hint="default"/>
        <w:lang w:val="en-US" w:eastAsia="en-US" w:bidi="ar-SA"/>
      </w:rPr>
    </w:lvl>
    <w:lvl w:ilvl="4" w:tplc="305805E0">
      <w:numFmt w:val="bullet"/>
      <w:lvlText w:val="•"/>
      <w:lvlJc w:val="left"/>
      <w:pPr>
        <w:ind w:left="4146" w:hanging="360"/>
      </w:pPr>
      <w:rPr>
        <w:rFonts w:hint="default"/>
        <w:lang w:val="en-US" w:eastAsia="en-US" w:bidi="ar-SA"/>
      </w:rPr>
    </w:lvl>
    <w:lvl w:ilvl="5" w:tplc="CB4A73E2">
      <w:numFmt w:val="bullet"/>
      <w:lvlText w:val="•"/>
      <w:lvlJc w:val="left"/>
      <w:pPr>
        <w:ind w:left="5115" w:hanging="360"/>
      </w:pPr>
      <w:rPr>
        <w:rFonts w:hint="default"/>
        <w:lang w:val="en-US" w:eastAsia="en-US" w:bidi="ar-SA"/>
      </w:rPr>
    </w:lvl>
    <w:lvl w:ilvl="6" w:tplc="3D2C1C74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ar-SA"/>
      </w:rPr>
    </w:lvl>
    <w:lvl w:ilvl="7" w:tplc="141A732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ar-SA"/>
      </w:rPr>
    </w:lvl>
    <w:lvl w:ilvl="8" w:tplc="98B4D732">
      <w:numFmt w:val="bullet"/>
      <w:lvlText w:val="•"/>
      <w:lvlJc w:val="left"/>
      <w:pPr>
        <w:ind w:left="802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F007299"/>
    <w:multiLevelType w:val="hybridMultilevel"/>
    <w:tmpl w:val="38C66F8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760918">
    <w:abstractNumId w:val="0"/>
  </w:num>
  <w:num w:numId="2" w16cid:durableId="5553610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Tfcs0hqosmuy3R+oEu70j3rql6VnYwzkJtT+CwTLiswv/TcoNDdra0xgmXC2qLOZOo/Rttccq09tx8IekX0Tg==" w:salt="9DntaxvIHR3dnDYaOhgUK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2Nrc0NzSxMDK3sDRR0lEKTi0uzszPAykwrAUAeKpX5CwAAAA="/>
  </w:docVars>
  <w:rsids>
    <w:rsidRoot w:val="00D13BBC"/>
    <w:rsid w:val="000057C2"/>
    <w:rsid w:val="00021067"/>
    <w:rsid w:val="000329B8"/>
    <w:rsid w:val="00035EE2"/>
    <w:rsid w:val="00037E19"/>
    <w:rsid w:val="000455E7"/>
    <w:rsid w:val="000466CD"/>
    <w:rsid w:val="00050142"/>
    <w:rsid w:val="00072B8B"/>
    <w:rsid w:val="00075146"/>
    <w:rsid w:val="0007696E"/>
    <w:rsid w:val="00084ECE"/>
    <w:rsid w:val="00092888"/>
    <w:rsid w:val="000955F0"/>
    <w:rsid w:val="00097A7A"/>
    <w:rsid w:val="000B072F"/>
    <w:rsid w:val="000D39FF"/>
    <w:rsid w:val="000D700B"/>
    <w:rsid w:val="000F564D"/>
    <w:rsid w:val="000F5ED9"/>
    <w:rsid w:val="0010062E"/>
    <w:rsid w:val="0010564E"/>
    <w:rsid w:val="0011069B"/>
    <w:rsid w:val="001150E9"/>
    <w:rsid w:val="00116B28"/>
    <w:rsid w:val="0012307D"/>
    <w:rsid w:val="001832D0"/>
    <w:rsid w:val="00185A41"/>
    <w:rsid w:val="0018793B"/>
    <w:rsid w:val="00197327"/>
    <w:rsid w:val="001A42E0"/>
    <w:rsid w:val="001A6AE9"/>
    <w:rsid w:val="001B3958"/>
    <w:rsid w:val="001C7102"/>
    <w:rsid w:val="00205291"/>
    <w:rsid w:val="002347A0"/>
    <w:rsid w:val="00250D98"/>
    <w:rsid w:val="002573EC"/>
    <w:rsid w:val="00262934"/>
    <w:rsid w:val="00270AA8"/>
    <w:rsid w:val="00292D69"/>
    <w:rsid w:val="0029583B"/>
    <w:rsid w:val="002A0E0B"/>
    <w:rsid w:val="002A419D"/>
    <w:rsid w:val="002B50E8"/>
    <w:rsid w:val="002C27D5"/>
    <w:rsid w:val="002C37F2"/>
    <w:rsid w:val="002D50E7"/>
    <w:rsid w:val="002F1665"/>
    <w:rsid w:val="002F2F52"/>
    <w:rsid w:val="002F4C5C"/>
    <w:rsid w:val="00321B15"/>
    <w:rsid w:val="003244ED"/>
    <w:rsid w:val="003300BF"/>
    <w:rsid w:val="00332A03"/>
    <w:rsid w:val="00334AAD"/>
    <w:rsid w:val="003472CE"/>
    <w:rsid w:val="003579CA"/>
    <w:rsid w:val="00362FDD"/>
    <w:rsid w:val="00365E03"/>
    <w:rsid w:val="00377FD3"/>
    <w:rsid w:val="00392AFC"/>
    <w:rsid w:val="00395B2E"/>
    <w:rsid w:val="003A2F73"/>
    <w:rsid w:val="003A53AE"/>
    <w:rsid w:val="003B7DED"/>
    <w:rsid w:val="003D3215"/>
    <w:rsid w:val="00401594"/>
    <w:rsid w:val="00430AC5"/>
    <w:rsid w:val="004375D3"/>
    <w:rsid w:val="00445D91"/>
    <w:rsid w:val="004577ED"/>
    <w:rsid w:val="004629A4"/>
    <w:rsid w:val="00465913"/>
    <w:rsid w:val="0047235A"/>
    <w:rsid w:val="00473A49"/>
    <w:rsid w:val="00497B63"/>
    <w:rsid w:val="004A7B4B"/>
    <w:rsid w:val="004C283C"/>
    <w:rsid w:val="004C6BAD"/>
    <w:rsid w:val="004D630C"/>
    <w:rsid w:val="004E4F0A"/>
    <w:rsid w:val="004F0429"/>
    <w:rsid w:val="004F41D7"/>
    <w:rsid w:val="00520919"/>
    <w:rsid w:val="005269FD"/>
    <w:rsid w:val="00530149"/>
    <w:rsid w:val="00537101"/>
    <w:rsid w:val="00537FB6"/>
    <w:rsid w:val="00543096"/>
    <w:rsid w:val="00552CE3"/>
    <w:rsid w:val="005718C4"/>
    <w:rsid w:val="005730FB"/>
    <w:rsid w:val="00574241"/>
    <w:rsid w:val="005B179E"/>
    <w:rsid w:val="005C7B41"/>
    <w:rsid w:val="0060448D"/>
    <w:rsid w:val="0060761C"/>
    <w:rsid w:val="0060783B"/>
    <w:rsid w:val="0061468B"/>
    <w:rsid w:val="00622A10"/>
    <w:rsid w:val="00622DF8"/>
    <w:rsid w:val="0063002B"/>
    <w:rsid w:val="00637547"/>
    <w:rsid w:val="006473C3"/>
    <w:rsid w:val="00647849"/>
    <w:rsid w:val="006639E4"/>
    <w:rsid w:val="006667AF"/>
    <w:rsid w:val="006A15D0"/>
    <w:rsid w:val="006A53AA"/>
    <w:rsid w:val="006B5E29"/>
    <w:rsid w:val="006C4794"/>
    <w:rsid w:val="006F3E3F"/>
    <w:rsid w:val="00701B7D"/>
    <w:rsid w:val="007033F5"/>
    <w:rsid w:val="0070634D"/>
    <w:rsid w:val="00707747"/>
    <w:rsid w:val="007149DB"/>
    <w:rsid w:val="0071672F"/>
    <w:rsid w:val="007309C0"/>
    <w:rsid w:val="007327A8"/>
    <w:rsid w:val="007376F2"/>
    <w:rsid w:val="00753BAD"/>
    <w:rsid w:val="00755767"/>
    <w:rsid w:val="007568D0"/>
    <w:rsid w:val="0076351A"/>
    <w:rsid w:val="00772922"/>
    <w:rsid w:val="00787B22"/>
    <w:rsid w:val="007A744A"/>
    <w:rsid w:val="007B4AAC"/>
    <w:rsid w:val="007C74D3"/>
    <w:rsid w:val="007E0DBD"/>
    <w:rsid w:val="0080256B"/>
    <w:rsid w:val="0081339B"/>
    <w:rsid w:val="00823047"/>
    <w:rsid w:val="0082759A"/>
    <w:rsid w:val="00854836"/>
    <w:rsid w:val="00856D4D"/>
    <w:rsid w:val="00860D57"/>
    <w:rsid w:val="00862F44"/>
    <w:rsid w:val="00863327"/>
    <w:rsid w:val="00877A7F"/>
    <w:rsid w:val="008A48E1"/>
    <w:rsid w:val="008A5BBF"/>
    <w:rsid w:val="008A6F79"/>
    <w:rsid w:val="008A7551"/>
    <w:rsid w:val="008B41FE"/>
    <w:rsid w:val="008C21ED"/>
    <w:rsid w:val="008D10B5"/>
    <w:rsid w:val="008F571F"/>
    <w:rsid w:val="00905160"/>
    <w:rsid w:val="00917915"/>
    <w:rsid w:val="00921E49"/>
    <w:rsid w:val="009263C3"/>
    <w:rsid w:val="00937AAD"/>
    <w:rsid w:val="00955DD4"/>
    <w:rsid w:val="00963135"/>
    <w:rsid w:val="009674A8"/>
    <w:rsid w:val="00980E86"/>
    <w:rsid w:val="0098534A"/>
    <w:rsid w:val="00992529"/>
    <w:rsid w:val="00997740"/>
    <w:rsid w:val="009B22B2"/>
    <w:rsid w:val="009B771D"/>
    <w:rsid w:val="009B7CBC"/>
    <w:rsid w:val="009C0212"/>
    <w:rsid w:val="009C1120"/>
    <w:rsid w:val="009F0AFC"/>
    <w:rsid w:val="009F719C"/>
    <w:rsid w:val="00A04488"/>
    <w:rsid w:val="00A054F5"/>
    <w:rsid w:val="00A1619B"/>
    <w:rsid w:val="00A32295"/>
    <w:rsid w:val="00A37011"/>
    <w:rsid w:val="00A40426"/>
    <w:rsid w:val="00A45627"/>
    <w:rsid w:val="00A553F7"/>
    <w:rsid w:val="00A85B6A"/>
    <w:rsid w:val="00A870DB"/>
    <w:rsid w:val="00A94EC5"/>
    <w:rsid w:val="00B05077"/>
    <w:rsid w:val="00B168EB"/>
    <w:rsid w:val="00B3711A"/>
    <w:rsid w:val="00B44EFA"/>
    <w:rsid w:val="00B63458"/>
    <w:rsid w:val="00B76837"/>
    <w:rsid w:val="00B923D6"/>
    <w:rsid w:val="00BA0707"/>
    <w:rsid w:val="00BC3095"/>
    <w:rsid w:val="00BF7B2A"/>
    <w:rsid w:val="00C03559"/>
    <w:rsid w:val="00C04724"/>
    <w:rsid w:val="00C1246B"/>
    <w:rsid w:val="00C20C90"/>
    <w:rsid w:val="00C33267"/>
    <w:rsid w:val="00C75ECD"/>
    <w:rsid w:val="00C77AD3"/>
    <w:rsid w:val="00C925D4"/>
    <w:rsid w:val="00CA22E7"/>
    <w:rsid w:val="00CB54D2"/>
    <w:rsid w:val="00CB683F"/>
    <w:rsid w:val="00CE6428"/>
    <w:rsid w:val="00CF1F54"/>
    <w:rsid w:val="00D03BBE"/>
    <w:rsid w:val="00D13BBC"/>
    <w:rsid w:val="00D14CFF"/>
    <w:rsid w:val="00D452AF"/>
    <w:rsid w:val="00D46D95"/>
    <w:rsid w:val="00D63C0F"/>
    <w:rsid w:val="00D726E7"/>
    <w:rsid w:val="00D80170"/>
    <w:rsid w:val="00DA1CF5"/>
    <w:rsid w:val="00DB15A9"/>
    <w:rsid w:val="00DB2DA8"/>
    <w:rsid w:val="00DD551A"/>
    <w:rsid w:val="00DD7312"/>
    <w:rsid w:val="00E04B44"/>
    <w:rsid w:val="00E07B83"/>
    <w:rsid w:val="00E1608F"/>
    <w:rsid w:val="00E37D8E"/>
    <w:rsid w:val="00E6749A"/>
    <w:rsid w:val="00E701B6"/>
    <w:rsid w:val="00E70440"/>
    <w:rsid w:val="00E924D3"/>
    <w:rsid w:val="00E96EE7"/>
    <w:rsid w:val="00EA4A39"/>
    <w:rsid w:val="00EB2FA5"/>
    <w:rsid w:val="00EC7339"/>
    <w:rsid w:val="00EE540C"/>
    <w:rsid w:val="00EF01E4"/>
    <w:rsid w:val="00EF278F"/>
    <w:rsid w:val="00EF62ED"/>
    <w:rsid w:val="00EF6777"/>
    <w:rsid w:val="00F16430"/>
    <w:rsid w:val="00F37861"/>
    <w:rsid w:val="00F417C0"/>
    <w:rsid w:val="00F437BC"/>
    <w:rsid w:val="00F54047"/>
    <w:rsid w:val="00F57A27"/>
    <w:rsid w:val="00F725A3"/>
    <w:rsid w:val="00F92990"/>
    <w:rsid w:val="00F94FF4"/>
    <w:rsid w:val="00FA71A3"/>
    <w:rsid w:val="00FB3510"/>
    <w:rsid w:val="00FB6CBE"/>
    <w:rsid w:val="00FF5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71E243"/>
  <w15:docId w15:val="{D9365B4D-2EF7-43EE-B8F2-E10C6E1ED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300"/>
      <w:outlineLvl w:val="0"/>
    </w:pPr>
    <w:rPr>
      <w:rFonts w:ascii="Trebuchet MS" w:eastAsia="Trebuchet MS" w:hAnsi="Trebuchet MS" w:cs="Trebuchet MS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300"/>
      <w:outlineLvl w:val="1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uiPriority w:val="9"/>
    <w:unhideWhenUsed/>
    <w:qFormat/>
    <w:pPr>
      <w:ind w:left="299" w:right="10"/>
      <w:outlineLvl w:val="2"/>
    </w:pPr>
    <w:rPr>
      <w:rFonts w:ascii="Arial" w:eastAsia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0"/>
      <w:ind w:left="20"/>
    </w:pPr>
    <w:rPr>
      <w:rFonts w:ascii="Trebuchet MS" w:eastAsia="Trebuchet MS" w:hAnsi="Trebuchet MS" w:cs="Trebuchet MS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8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A2F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F73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3A2F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F73"/>
    <w:rPr>
      <w:rFonts w:ascii="Arial MT" w:eastAsia="Arial MT" w:hAnsi="Arial MT" w:cs="Arial MT"/>
    </w:rPr>
  </w:style>
  <w:style w:type="table" w:styleId="TableGrid">
    <w:name w:val="Table Grid"/>
    <w:basedOn w:val="TableNormal"/>
    <w:uiPriority w:val="39"/>
    <w:rsid w:val="000B0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8534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rotaryclubofcalgary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CAB33F06B8E45CBA208F02582B74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0840F-E605-4BB4-8555-C4C0664A4277}"/>
      </w:docPartPr>
      <w:docPartBody>
        <w:p w:rsidR="0065085B" w:rsidRDefault="00B83EDE" w:rsidP="00B83EDE">
          <w:pPr>
            <w:pStyle w:val="4CAB33F06B8E45CBA208F02582B74F0D"/>
          </w:pPr>
          <w:r>
            <w:rPr>
              <w:rStyle w:val="PlaceholderText"/>
              <w:rFonts w:ascii="Arial" w:hAnsi="Arial" w:cs="Arial"/>
            </w:rPr>
            <w:t xml:space="preserve"> </w:t>
          </w:r>
        </w:p>
      </w:docPartBody>
    </w:docPart>
    <w:docPart>
      <w:docPartPr>
        <w:name w:val="449EB8FF3E3E4843A4D338885EF01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A9E56-6B75-4203-AEB2-CB1FB2F73CBE}"/>
      </w:docPartPr>
      <w:docPartBody>
        <w:p w:rsidR="0065085B" w:rsidRDefault="00B83EDE" w:rsidP="00B83EDE">
          <w:pPr>
            <w:pStyle w:val="449EB8FF3E3E4843A4D338885EF01552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067FBDD0A25C4CAF98C0890FAD87D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E4B9-31A3-49B7-9B82-68C8FE57F0CE}"/>
      </w:docPartPr>
      <w:docPartBody>
        <w:p w:rsidR="0065085B" w:rsidRDefault="00B83EDE" w:rsidP="00B83EDE">
          <w:pPr>
            <w:pStyle w:val="067FBDD0A25C4CAF98C0890FAD87D4E9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8088F362775F4793B6AE86DAF5B9E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5BEC8-7DC2-4725-9104-905AEA509138}"/>
      </w:docPartPr>
      <w:docPartBody>
        <w:p w:rsidR="0065085B" w:rsidRDefault="00B83EDE" w:rsidP="00B83EDE">
          <w:pPr>
            <w:pStyle w:val="8088F362775F4793B6AE86DAF5B9E72F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B4FC2AF5AC8A4C558CF3B62756F3C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5BF4-8DCF-42CD-A37C-A92B383AAA50}"/>
      </w:docPartPr>
      <w:docPartBody>
        <w:p w:rsidR="0065085B" w:rsidRDefault="00B83EDE" w:rsidP="00B83EDE">
          <w:pPr>
            <w:pStyle w:val="B4FC2AF5AC8A4C558CF3B62756F3CEF8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09FFA85F2CE84380A0EB9C55CDD40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7D9AC-9E17-4BDE-96BD-23CD4777494E}"/>
      </w:docPartPr>
      <w:docPartBody>
        <w:p w:rsidR="0065085B" w:rsidRDefault="00B83EDE" w:rsidP="00B83EDE">
          <w:pPr>
            <w:pStyle w:val="09FFA85F2CE84380A0EB9C55CDD40EEE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3D180AA6656F42B583FF51F9EAE5F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A65E8-952C-4D0F-BF17-FA6FEE845A5D}"/>
      </w:docPartPr>
      <w:docPartBody>
        <w:p w:rsidR="0065085B" w:rsidRDefault="00B83EDE" w:rsidP="00B83EDE">
          <w:pPr>
            <w:pStyle w:val="3D180AA6656F42B583FF51F9EAE5FEFF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3316696F9D7043B9A7C08C5F2F1C8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B2037-2C9B-4449-9B94-5D7CFA3A7F01}"/>
      </w:docPartPr>
      <w:docPartBody>
        <w:p w:rsidR="0065085B" w:rsidRDefault="00B83EDE" w:rsidP="00B83EDE">
          <w:pPr>
            <w:pStyle w:val="3316696F9D7043B9A7C08C5F2F1C8FCF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9E40BB758DCE41C5A93392652A00C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F68D9-8983-449D-91FE-0DA32CC3060D}"/>
      </w:docPartPr>
      <w:docPartBody>
        <w:p w:rsidR="0065085B" w:rsidRDefault="00B83EDE" w:rsidP="00B83EDE">
          <w:pPr>
            <w:pStyle w:val="9E40BB758DCE41C5A93392652A00CB5C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C5AD1EDDC9964BC5B6A2CFE8FDAC9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3413A-4D19-4A80-B337-27F8835ED9EA}"/>
      </w:docPartPr>
      <w:docPartBody>
        <w:p w:rsidR="0065085B" w:rsidRDefault="00B83EDE" w:rsidP="00B83EDE">
          <w:pPr>
            <w:pStyle w:val="C5AD1EDDC9964BC5B6A2CFE8FDAC909A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846577E4FC52450F9DCC9AFBDA07E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D31BC-27AD-4729-A65A-9EBB75D27570}"/>
      </w:docPartPr>
      <w:docPartBody>
        <w:p w:rsidR="0065085B" w:rsidRDefault="00B83EDE" w:rsidP="00B83EDE">
          <w:pPr>
            <w:pStyle w:val="846577E4FC52450F9DCC9AFBDA07E549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13BA7F8E22E6496E97DD560587B0C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67FAF-D703-473A-856B-65A71A73D2F0}"/>
      </w:docPartPr>
      <w:docPartBody>
        <w:p w:rsidR="0065085B" w:rsidRDefault="00B83EDE" w:rsidP="00B83EDE">
          <w:pPr>
            <w:pStyle w:val="13BA7F8E22E6496E97DD560587B0C758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29062484A0D4488EBD0E453FD00C5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4ECA4-7DED-4308-BB40-FF1CC3819243}"/>
      </w:docPartPr>
      <w:docPartBody>
        <w:p w:rsidR="0065085B" w:rsidRDefault="00B83EDE" w:rsidP="00B83EDE">
          <w:pPr>
            <w:pStyle w:val="29062484A0D4488EBD0E453FD00C538C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0566366BF3D940EE961C0D93BA7C9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AF01D-0D3A-49CE-9F0B-B435E876B07A}"/>
      </w:docPartPr>
      <w:docPartBody>
        <w:p w:rsidR="0065085B" w:rsidRDefault="00B83EDE" w:rsidP="00B83EDE">
          <w:pPr>
            <w:pStyle w:val="0566366BF3D940EE961C0D93BA7C94F5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890BC60192074578B81CCC48A3AFA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83C01-BD24-4996-9152-FF4B090AD223}"/>
      </w:docPartPr>
      <w:docPartBody>
        <w:p w:rsidR="0065085B" w:rsidRDefault="00B83EDE" w:rsidP="00B83EDE">
          <w:pPr>
            <w:pStyle w:val="890BC60192074578B81CCC48A3AFAEC3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2709C708C276424A899C159A8BCA4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E1D12-126B-49FD-B33B-F7C32B6A45A4}"/>
      </w:docPartPr>
      <w:docPartBody>
        <w:p w:rsidR="0065085B" w:rsidRDefault="00B83EDE" w:rsidP="00B83EDE">
          <w:pPr>
            <w:pStyle w:val="2709C708C276424A899C159A8BCA4FC5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5AC6042B8C3044E1A76CA90F42129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E45F7-1114-4FA5-A100-6ABFC0BB1C52}"/>
      </w:docPartPr>
      <w:docPartBody>
        <w:p w:rsidR="0065085B" w:rsidRDefault="00B83EDE" w:rsidP="00B83EDE">
          <w:pPr>
            <w:pStyle w:val="5AC6042B8C3044E1A76CA90F42129E5E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902BC4D7A78F47E6987BBC57F7814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2D9C3-BDE9-42CA-8C5B-6131C5FD479F}"/>
      </w:docPartPr>
      <w:docPartBody>
        <w:p w:rsidR="0065085B" w:rsidRDefault="00B83EDE" w:rsidP="00B83EDE">
          <w:pPr>
            <w:pStyle w:val="902BC4D7A78F47E6987BBC57F7814F91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C449B5E40AD44913880ACF58DBD4D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695FE-78EF-4EDB-847C-97CE057ACAB8}"/>
      </w:docPartPr>
      <w:docPartBody>
        <w:p w:rsidR="0065085B" w:rsidRDefault="00B83EDE" w:rsidP="00B83EDE">
          <w:pPr>
            <w:pStyle w:val="C449B5E40AD44913880ACF58DBD4D087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D75437D09D1F46FF9991B718D43B9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F6FCD-A969-4735-A7CB-F79DA08B0031}"/>
      </w:docPartPr>
      <w:docPartBody>
        <w:p w:rsidR="0065085B" w:rsidRDefault="00B83EDE" w:rsidP="00B83EDE">
          <w:pPr>
            <w:pStyle w:val="D75437D09D1F46FF9991B718D43B9F40"/>
          </w:pPr>
          <w:r>
            <w:rPr>
              <w:rStyle w:val="PlaceholderText"/>
              <w:rFonts w:ascii="Arial" w:hAnsi="Arial" w:cs="Arial"/>
            </w:rPr>
            <w:t xml:space="preserve"> </w:t>
          </w:r>
        </w:p>
      </w:docPartBody>
    </w:docPart>
    <w:docPart>
      <w:docPartPr>
        <w:name w:val="918F4713DB3D4C1E8B787A48F31AE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7F281-594B-4F36-9A76-1502D76DC900}"/>
      </w:docPartPr>
      <w:docPartBody>
        <w:p w:rsidR="0065085B" w:rsidRDefault="00B83EDE" w:rsidP="00B83EDE">
          <w:pPr>
            <w:pStyle w:val="918F4713DB3D4C1E8B787A48F31AE8A5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981E5E2850184F35A30F2954EFCEB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A5AE5-6326-47C9-BB8E-D428F3AB93C2}"/>
      </w:docPartPr>
      <w:docPartBody>
        <w:p w:rsidR="0065085B" w:rsidRDefault="00B83EDE" w:rsidP="00B83EDE">
          <w:pPr>
            <w:pStyle w:val="981E5E2850184F35A30F2954EFCEB13E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CE765E885FB64F999C0AA241A72DC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2C17A-C016-4D1B-B64E-92269D8757AB}"/>
      </w:docPartPr>
      <w:docPartBody>
        <w:p w:rsidR="0065085B" w:rsidRDefault="00B83EDE" w:rsidP="00B83EDE">
          <w:pPr>
            <w:pStyle w:val="CE765E885FB64F999C0AA241A72DC4B8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C040D8A05A374A14AC0C68B06DE02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7A97-E45A-49D7-9402-12EA6E94BFB2}"/>
      </w:docPartPr>
      <w:docPartBody>
        <w:p w:rsidR="0065085B" w:rsidRDefault="00B83EDE" w:rsidP="00B83EDE">
          <w:pPr>
            <w:pStyle w:val="C040D8A05A374A14AC0C68B06DE02C1C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487BACB0D126436C8DC22AFCA3358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DCEC1-079F-4A6B-B89A-B7B048A57667}"/>
      </w:docPartPr>
      <w:docPartBody>
        <w:p w:rsidR="0065085B" w:rsidRDefault="004C002F" w:rsidP="004C002F">
          <w:pPr>
            <w:pStyle w:val="487BACB0D126436C8DC22AFCA3358A563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CA9A39CE611A47D585561CE7CE76A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C030B-8A9B-43D7-8FFC-6A4369F62A24}"/>
      </w:docPartPr>
      <w:docPartBody>
        <w:p w:rsidR="0065085B" w:rsidRDefault="00B83EDE" w:rsidP="00B83EDE">
          <w:pPr>
            <w:pStyle w:val="CA9A39CE611A47D585561CE7CE76A8E0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389DFD5989104A8DBA3D8BD6F7886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F96D2-0010-4597-BF83-DBDA777F362A}"/>
      </w:docPartPr>
      <w:docPartBody>
        <w:p w:rsidR="0065085B" w:rsidRDefault="00B83EDE" w:rsidP="00B83EDE">
          <w:pPr>
            <w:pStyle w:val="389DFD5989104A8DBA3D8BD6F7886AC51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8C95880BE2F8408596F5769D1E05B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7363E-3B44-4459-A4BB-67181AB5962A}"/>
      </w:docPartPr>
      <w:docPartBody>
        <w:p w:rsidR="0065085B" w:rsidRDefault="00B83EDE" w:rsidP="00B83EDE">
          <w:pPr>
            <w:pStyle w:val="8C95880BE2F8408596F5769D1E05B0B4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71865B2520D94F9BAB5B724A00999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EE02E-1C28-409D-8E54-44BA14C286C0}"/>
      </w:docPartPr>
      <w:docPartBody>
        <w:p w:rsidR="0065085B" w:rsidRDefault="00B83EDE" w:rsidP="00B83EDE">
          <w:pPr>
            <w:pStyle w:val="71865B2520D94F9BAB5B724A00999676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01F44EE92600495F973C51A445C03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9EF22-C98E-4234-9E06-CFD79538102D}"/>
      </w:docPartPr>
      <w:docPartBody>
        <w:p w:rsidR="0065085B" w:rsidRDefault="00B83EDE" w:rsidP="00B83EDE">
          <w:pPr>
            <w:pStyle w:val="01F44EE92600495F973C51A445C039FF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C60E86C9ED744C00B8A9BAD9FA160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FED03-B213-40E1-9D0C-1CDFB1A421C8}"/>
      </w:docPartPr>
      <w:docPartBody>
        <w:p w:rsidR="0065085B" w:rsidRDefault="00B83EDE" w:rsidP="00B83EDE">
          <w:pPr>
            <w:pStyle w:val="C60E86C9ED744C00B8A9BAD9FA160CB0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BE15116E4884420293867167F5630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19203-C0F6-4D07-931E-A504F9E17687}"/>
      </w:docPartPr>
      <w:docPartBody>
        <w:p w:rsidR="0065085B" w:rsidRDefault="00B83EDE" w:rsidP="00B83EDE">
          <w:pPr>
            <w:pStyle w:val="BE15116E4884420293867167F5630475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FDB9D4380B0140308C862DC026934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CB284-B73F-439A-9474-5B8F4CE107CE}"/>
      </w:docPartPr>
      <w:docPartBody>
        <w:p w:rsidR="0065085B" w:rsidRDefault="00B83EDE" w:rsidP="00B83EDE">
          <w:pPr>
            <w:pStyle w:val="FDB9D4380B0140308C862DC026934FE8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7C84407E62ED47CCA1632CAFB12D0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01612-45F3-4F1A-BAE4-2574BBB3445A}"/>
      </w:docPartPr>
      <w:docPartBody>
        <w:p w:rsidR="0065085B" w:rsidRDefault="00B83EDE" w:rsidP="00B83EDE">
          <w:pPr>
            <w:pStyle w:val="7C84407E62ED47CCA1632CAFB12D0BC0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00B90EE802D44CAEA0CF02DFE2E6D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53E6B-DE2A-40BE-9438-2FFED791D2F8}"/>
      </w:docPartPr>
      <w:docPartBody>
        <w:p w:rsidR="0065085B" w:rsidRDefault="00B83EDE" w:rsidP="00B83EDE">
          <w:pPr>
            <w:pStyle w:val="00B90EE802D44CAEA0CF02DFE2E6DAED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9598AE61C8C04F86A9A22DD082B77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8E2CA-B9C0-485F-9A84-C8800BA7B042}"/>
      </w:docPartPr>
      <w:docPartBody>
        <w:p w:rsidR="0065085B" w:rsidRDefault="00B83EDE" w:rsidP="00B83EDE">
          <w:pPr>
            <w:pStyle w:val="9598AE61C8C04F86A9A22DD082B779AA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2DBB4EE4B3794678B1F1B3045CA08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7A619-9CEA-48D1-A835-09A01F71AFCE}"/>
      </w:docPartPr>
      <w:docPartBody>
        <w:p w:rsidR="0065085B" w:rsidRDefault="00B83EDE" w:rsidP="00B83EDE">
          <w:pPr>
            <w:pStyle w:val="2DBB4EE4B3794678B1F1B3045CA082B31"/>
          </w:pPr>
          <w:r w:rsidRPr="00497B63"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DCCFDBD5C7F84E86A3AC53CFB1A76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BFB3E-A758-42B6-A609-EDA58788095F}"/>
      </w:docPartPr>
      <w:docPartBody>
        <w:p w:rsidR="0065085B" w:rsidRDefault="00B83EDE" w:rsidP="00B83EDE">
          <w:pPr>
            <w:pStyle w:val="DCCFDBD5C7F84E86A3AC53CFB1A769F31"/>
          </w:pPr>
          <w:r w:rsidRPr="00497B63"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0EF32DBC117741B99EE81C39936E8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06DCA-144A-4931-97A4-5DAA4191371E}"/>
      </w:docPartPr>
      <w:docPartBody>
        <w:p w:rsidR="0065085B" w:rsidRDefault="004C002F" w:rsidP="004C002F">
          <w:pPr>
            <w:pStyle w:val="0EF32DBC117741B99EE81C39936E8F2E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43C7F2CAA0A4074B2F0322E144A5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5E7A7-793B-4C79-A23C-83151BCC03DA}"/>
      </w:docPartPr>
      <w:docPartBody>
        <w:p w:rsidR="0065085B" w:rsidRDefault="00B83EDE" w:rsidP="00B83EDE">
          <w:pPr>
            <w:pStyle w:val="443C7F2CAA0A4074B2F0322E144A587D1"/>
          </w:pPr>
          <w:r w:rsidRPr="00497B63">
            <w:rPr>
              <w:rStyle w:val="PlaceholderText"/>
              <w:b w:val="0"/>
              <w:bCs w:val="0"/>
            </w:rPr>
            <w:t xml:space="preserve"> </w:t>
          </w:r>
        </w:p>
      </w:docPartBody>
    </w:docPart>
    <w:docPart>
      <w:docPartPr>
        <w:name w:val="8C9A10E87B73476DB090030D7A750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205D-5ED2-4298-8356-D6C74776D8BD}"/>
      </w:docPartPr>
      <w:docPartBody>
        <w:p w:rsidR="0065085B" w:rsidRDefault="00B83EDE" w:rsidP="00B83EDE">
          <w:pPr>
            <w:pStyle w:val="8C9A10E87B73476DB090030D7A7504F81"/>
          </w:pPr>
          <w:r w:rsidRPr="00497B63">
            <w:rPr>
              <w:rStyle w:val="PlaceholderText"/>
              <w:b w:val="0"/>
              <w:bCs w:val="0"/>
            </w:rPr>
            <w:t xml:space="preserve"> </w:t>
          </w:r>
        </w:p>
      </w:docPartBody>
    </w:docPart>
    <w:docPart>
      <w:docPartPr>
        <w:name w:val="59C3FF11853D4CA38AAD12ED850DC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0D597-1642-49FB-8CD2-CF8E6B340422}"/>
      </w:docPartPr>
      <w:docPartBody>
        <w:p w:rsidR="0065085B" w:rsidRDefault="00B83EDE" w:rsidP="00B83EDE">
          <w:pPr>
            <w:pStyle w:val="59C3FF11853D4CA38AAD12ED850DCFC91"/>
          </w:pPr>
          <w:r>
            <w:rPr>
              <w:rStyle w:val="PlaceholderText"/>
              <w:b w:val="0"/>
              <w:bCs w:val="0"/>
              <w:color w:val="auto"/>
            </w:rPr>
            <w:t xml:space="preserve"> </w:t>
          </w:r>
        </w:p>
      </w:docPartBody>
    </w:docPart>
    <w:docPart>
      <w:docPartPr>
        <w:name w:val="48BDFA6F6D0A40738935236CF9FE8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0AE52-FBA4-4D34-9779-E4CEA8242D4C}"/>
      </w:docPartPr>
      <w:docPartBody>
        <w:p w:rsidR="0065085B" w:rsidRDefault="00B83EDE" w:rsidP="00B83EDE">
          <w:pPr>
            <w:pStyle w:val="48BDFA6F6D0A40738935236CF9FE81BB1"/>
          </w:pPr>
          <w:r>
            <w:rPr>
              <w:rFonts w:ascii="Arial" w:hAnsi="Arial" w:cs="Arial"/>
              <w:b w:val="0"/>
              <w:bCs w:val="0"/>
              <w:sz w:val="22"/>
              <w:szCs w:val="22"/>
            </w:rPr>
            <w:t xml:space="preserve"> </w:t>
          </w:r>
        </w:p>
      </w:docPartBody>
    </w:docPart>
    <w:docPart>
      <w:docPartPr>
        <w:name w:val="260621FD5FDC46959024E10D03775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6392F-90A2-4DED-AA10-527513A53687}"/>
      </w:docPartPr>
      <w:docPartBody>
        <w:p w:rsidR="0065085B" w:rsidRDefault="00B83EDE" w:rsidP="00B83EDE">
          <w:pPr>
            <w:pStyle w:val="260621FD5FDC46959024E10D0377555D1"/>
          </w:pPr>
          <w:r>
            <w:rPr>
              <w:rFonts w:ascii="Arial" w:hAnsi="Arial" w:cs="Arial"/>
              <w:b w:val="0"/>
              <w:bCs w:val="0"/>
              <w:sz w:val="22"/>
              <w:szCs w:val="22"/>
            </w:rPr>
            <w:t xml:space="preserve"> </w:t>
          </w:r>
        </w:p>
      </w:docPartBody>
    </w:docPart>
    <w:docPart>
      <w:docPartPr>
        <w:name w:val="C1E3E62938394BDD869E4C5DFB72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95BB-6AE0-473E-979E-50155361EF4C}"/>
      </w:docPartPr>
      <w:docPartBody>
        <w:p w:rsidR="0065085B" w:rsidRDefault="00B83EDE" w:rsidP="00B83EDE">
          <w:pPr>
            <w:pStyle w:val="C1E3E62938394BDD869E4C5DFB7238FA1"/>
          </w:pPr>
          <w:r>
            <w:rPr>
              <w:rStyle w:val="PlaceholderText"/>
              <w:rFonts w:ascii="Arial" w:hAnsi="Arial" w:cs="Arial"/>
              <w:b w:val="0"/>
              <w:bCs w:val="0"/>
              <w:color w:val="auto"/>
              <w:sz w:val="22"/>
              <w:szCs w:val="22"/>
            </w:rPr>
            <w:t xml:space="preserve"> </w:t>
          </w:r>
        </w:p>
      </w:docPartBody>
    </w:docPart>
    <w:docPart>
      <w:docPartPr>
        <w:name w:val="B1DAB074743945A680DCCEEC79E2A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89E65-CF5B-4414-A7E5-1DA083BF56EB}"/>
      </w:docPartPr>
      <w:docPartBody>
        <w:p w:rsidR="0065085B" w:rsidRDefault="00B83EDE" w:rsidP="00B83EDE">
          <w:pPr>
            <w:pStyle w:val="B1DAB074743945A680DCCEEC79E2A1771"/>
          </w:pPr>
          <w:r>
            <w:rPr>
              <w:rStyle w:val="PlaceholderText"/>
              <w:rFonts w:ascii="Arial" w:hAnsi="Arial" w:cs="Arial"/>
              <w:b w:val="0"/>
              <w:bCs w:val="0"/>
              <w:color w:val="auto"/>
              <w:sz w:val="22"/>
              <w:szCs w:val="22"/>
            </w:rPr>
            <w:t xml:space="preserve"> </w:t>
          </w:r>
        </w:p>
      </w:docPartBody>
    </w:docPart>
    <w:docPart>
      <w:docPartPr>
        <w:name w:val="46E2FB7F4C274998AA2ECAD7703A9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0FD52-5D6A-40CE-8850-B518CE6E56CF}"/>
      </w:docPartPr>
      <w:docPartBody>
        <w:p w:rsidR="00055E92" w:rsidRDefault="00B83EDE" w:rsidP="00B83EDE">
          <w:pPr>
            <w:pStyle w:val="46E2FB7F4C274998AA2ECAD7703A95E9"/>
          </w:pPr>
          <w:r>
            <w:rPr>
              <w:rStyle w:val="PlaceholderText"/>
              <w:rFonts w:ascii="Arial" w:hAnsi="Arial" w:cs="Arial"/>
            </w:rPr>
            <w:t xml:space="preserve"> </w:t>
          </w:r>
        </w:p>
      </w:docPartBody>
    </w:docPart>
    <w:docPart>
      <w:docPartPr>
        <w:name w:val="95FCEB6E4F5247D0AD83FAE7FC6C7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5869F-84FD-4160-910F-8A6D05740FD8}"/>
      </w:docPartPr>
      <w:docPartBody>
        <w:p w:rsidR="00C37968" w:rsidRDefault="00B83EDE" w:rsidP="00B83EDE">
          <w:pPr>
            <w:pStyle w:val="95FCEB6E4F5247D0AD83FAE7FC6C79C2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  <w:docPart>
      <w:docPartPr>
        <w:name w:val="556AF4AC02EA48199210497CA433B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D14BF-7369-475E-AEE5-02DB0C8AC3A1}"/>
      </w:docPartPr>
      <w:docPartBody>
        <w:p w:rsidR="00660FFE" w:rsidRDefault="00B83EDE" w:rsidP="00B83EDE">
          <w:pPr>
            <w:pStyle w:val="556AF4AC02EA48199210497CA433B420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2F2B581AE59D4F25800FCA040292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02F1B-CBC9-45A8-AEA9-EB64F3B9D229}"/>
      </w:docPartPr>
      <w:docPartBody>
        <w:p w:rsidR="00660FFE" w:rsidRDefault="00B83EDE" w:rsidP="00B83EDE">
          <w:pPr>
            <w:pStyle w:val="2F2B581AE59D4F25800FCA0402924930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EB9E545781A24CFABF9EAE6E19EBD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9B530-EA24-4704-8973-B527C0329BDF}"/>
      </w:docPartPr>
      <w:docPartBody>
        <w:p w:rsidR="00781DC8" w:rsidRDefault="00B83EDE" w:rsidP="00B83EDE">
          <w:pPr>
            <w:pStyle w:val="EB9E545781A24CFABF9EAE6E19EBDD11"/>
          </w:pPr>
          <w:r>
            <w:rPr>
              <w:rStyle w:val="PlaceholderText"/>
              <w:rFonts w:ascii="Arial" w:hAnsi="Arial" w:cs="Arial"/>
            </w:rPr>
            <w:t xml:space="preserve"> </w:t>
          </w:r>
        </w:p>
      </w:docPartBody>
    </w:docPart>
    <w:docPart>
      <w:docPartPr>
        <w:name w:val="33136153C709456DA7E6067D025D5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431F2-C010-4BD8-A5EC-C5546F092216}"/>
      </w:docPartPr>
      <w:docPartBody>
        <w:p w:rsidR="00C85A81" w:rsidRDefault="00B83EDE" w:rsidP="00B83EDE">
          <w:pPr>
            <w:pStyle w:val="33136153C709456DA7E6067D025D5E16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39BC8F55DD544178BD107F3961444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7C65C-CEA5-489D-8EDA-053B3713F9B5}"/>
      </w:docPartPr>
      <w:docPartBody>
        <w:p w:rsidR="00C85A81" w:rsidRDefault="00B83EDE" w:rsidP="00B83EDE">
          <w:pPr>
            <w:pStyle w:val="39BC8F55DD544178BD107F3961444B1D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299D086A96404BE697336884BD989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A38CE-7669-41F3-9164-ADF8BA5675B6}"/>
      </w:docPartPr>
      <w:docPartBody>
        <w:p w:rsidR="00C85A81" w:rsidRDefault="00B83EDE" w:rsidP="00B83EDE">
          <w:pPr>
            <w:pStyle w:val="299D086A96404BE697336884BD98992D1"/>
          </w:pPr>
          <w:r>
            <w:rPr>
              <w:b w:val="0"/>
              <w:bCs w:val="0"/>
            </w:rPr>
            <w:t xml:space="preserve"> </w:t>
          </w:r>
        </w:p>
      </w:docPartBody>
    </w:docPart>
    <w:docPart>
      <w:docPartPr>
        <w:name w:val="89C865B5AAFA4F96B3C88C0B8746F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1089A-3745-4424-B3EA-E089FCA056AA}"/>
      </w:docPartPr>
      <w:docPartBody>
        <w:p w:rsidR="00263A79" w:rsidRDefault="00C55C93" w:rsidP="00C55C93">
          <w:pPr>
            <w:pStyle w:val="89C865B5AAFA4F96B3C88C0B8746F9D5"/>
          </w:pPr>
          <w:r>
            <w:rPr>
              <w:rStyle w:val="PlaceholderText"/>
              <w:rFonts w:ascii="Arial" w:hAnsi="Arial" w:cs="Arial"/>
              <w:color w:val="auto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2ABA"/>
    <w:rsid w:val="000466CD"/>
    <w:rsid w:val="00050142"/>
    <w:rsid w:val="00055E92"/>
    <w:rsid w:val="0009263D"/>
    <w:rsid w:val="000955F0"/>
    <w:rsid w:val="0010062E"/>
    <w:rsid w:val="00101DDA"/>
    <w:rsid w:val="0013639D"/>
    <w:rsid w:val="0018793B"/>
    <w:rsid w:val="00202ABA"/>
    <w:rsid w:val="00256549"/>
    <w:rsid w:val="00263A79"/>
    <w:rsid w:val="002A59EA"/>
    <w:rsid w:val="002B50E8"/>
    <w:rsid w:val="002C1225"/>
    <w:rsid w:val="002F47D3"/>
    <w:rsid w:val="00332A03"/>
    <w:rsid w:val="00357CB9"/>
    <w:rsid w:val="003D5A05"/>
    <w:rsid w:val="004A375E"/>
    <w:rsid w:val="004C002F"/>
    <w:rsid w:val="00576CD3"/>
    <w:rsid w:val="00577C56"/>
    <w:rsid w:val="0058201C"/>
    <w:rsid w:val="005C7B41"/>
    <w:rsid w:val="00622DF8"/>
    <w:rsid w:val="00647849"/>
    <w:rsid w:val="0065085B"/>
    <w:rsid w:val="00651C19"/>
    <w:rsid w:val="00660FFE"/>
    <w:rsid w:val="006758BF"/>
    <w:rsid w:val="00695753"/>
    <w:rsid w:val="006B5E29"/>
    <w:rsid w:val="006D77CD"/>
    <w:rsid w:val="007023C7"/>
    <w:rsid w:val="007309C0"/>
    <w:rsid w:val="007568D0"/>
    <w:rsid w:val="00761B18"/>
    <w:rsid w:val="00781DC8"/>
    <w:rsid w:val="00822DFA"/>
    <w:rsid w:val="008A17BC"/>
    <w:rsid w:val="008F571F"/>
    <w:rsid w:val="009C0212"/>
    <w:rsid w:val="009C1120"/>
    <w:rsid w:val="009D1F83"/>
    <w:rsid w:val="009F239B"/>
    <w:rsid w:val="00A04488"/>
    <w:rsid w:val="00A060B7"/>
    <w:rsid w:val="00A26A71"/>
    <w:rsid w:val="00AB1A80"/>
    <w:rsid w:val="00AF0A51"/>
    <w:rsid w:val="00B63458"/>
    <w:rsid w:val="00B83EDE"/>
    <w:rsid w:val="00BC5D03"/>
    <w:rsid w:val="00C20C90"/>
    <w:rsid w:val="00C37968"/>
    <w:rsid w:val="00C55C93"/>
    <w:rsid w:val="00C85A81"/>
    <w:rsid w:val="00D14CFF"/>
    <w:rsid w:val="00E07B83"/>
    <w:rsid w:val="00EF3E94"/>
    <w:rsid w:val="00EF6777"/>
    <w:rsid w:val="00F94FF4"/>
    <w:rsid w:val="00FA71A3"/>
    <w:rsid w:val="00FB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C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5C93"/>
    <w:rPr>
      <w:color w:val="666666"/>
    </w:rPr>
  </w:style>
  <w:style w:type="paragraph" w:customStyle="1" w:styleId="89C865B5AAFA4F96B3C88C0B8746F9D5">
    <w:name w:val="89C865B5AAFA4F96B3C88C0B8746F9D5"/>
    <w:rsid w:val="00C55C93"/>
    <w:rPr>
      <w:lang w:val="en-US" w:eastAsia="en-US"/>
    </w:rPr>
  </w:style>
  <w:style w:type="paragraph" w:customStyle="1" w:styleId="4CAB33F06B8E45CBA208F02582B74F0D">
    <w:name w:val="4CAB33F06B8E45CBA208F02582B74F0D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EB9E545781A24CFABF9EAE6E19EBDD11">
    <w:name w:val="EB9E545781A24CFABF9EAE6E19EBDD1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487BACB0D126436C8DC22AFCA3358A563">
    <w:name w:val="487BACB0D126436C8DC22AFCA3358A563"/>
    <w:rsid w:val="004C002F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0EF32DBC117741B99EE81C39936E8F2E3">
    <w:name w:val="0EF32DBC117741B99EE81C39936E8F2E3"/>
    <w:rsid w:val="004C002F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449EB8FF3E3E4843A4D338885EF015521">
    <w:name w:val="449EB8FF3E3E4843A4D338885EF01552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067FBDD0A25C4CAF98C0890FAD87D4E91">
    <w:name w:val="067FBDD0A25C4CAF98C0890FAD87D4E9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8088F362775F4793B6AE86DAF5B9E72F1">
    <w:name w:val="8088F362775F4793B6AE86DAF5B9E72F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B4FC2AF5AC8A4C558CF3B62756F3CEF81">
    <w:name w:val="B4FC2AF5AC8A4C558CF3B62756F3CEF8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09FFA85F2CE84380A0EB9C55CDD40EEE1">
    <w:name w:val="09FFA85F2CE84380A0EB9C55CDD40EEE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3D180AA6656F42B583FF51F9EAE5FEFF1">
    <w:name w:val="3D180AA6656F42B583FF51F9EAE5FEFF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3316696F9D7043B9A7C08C5F2F1C8FCF1">
    <w:name w:val="3316696F9D7043B9A7C08C5F2F1C8FCF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9E40BB758DCE41C5A93392652A00CB5C1">
    <w:name w:val="9E40BB758DCE41C5A93392652A00CB5C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C5AD1EDDC9964BC5B6A2CFE8FDAC909A1">
    <w:name w:val="C5AD1EDDC9964BC5B6A2CFE8FDAC909A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95FCEB6E4F5247D0AD83FAE7FC6C79C2">
    <w:name w:val="95FCEB6E4F5247D0AD83FAE7FC6C79C2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846577E4FC52450F9DCC9AFBDA07E5491">
    <w:name w:val="846577E4FC52450F9DCC9AFBDA07E549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13BA7F8E22E6496E97DD560587B0C7581">
    <w:name w:val="13BA7F8E22E6496E97DD560587B0C758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29062484A0D4488EBD0E453FD00C538C1">
    <w:name w:val="29062484A0D4488EBD0E453FD00C538C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33136153C709456DA7E6067D025D5E161">
    <w:name w:val="33136153C709456DA7E6067D025D5E16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39BC8F55DD544178BD107F3961444B1D1">
    <w:name w:val="39BC8F55DD544178BD107F3961444B1D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299D086A96404BE697336884BD98992D1">
    <w:name w:val="299D086A96404BE697336884BD98992D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0566366BF3D940EE961C0D93BA7C94F51">
    <w:name w:val="0566366BF3D940EE961C0D93BA7C94F5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890BC60192074578B81CCC48A3AFAEC31">
    <w:name w:val="890BC60192074578B81CCC48A3AFAEC3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2709C708C276424A899C159A8BCA4FC51">
    <w:name w:val="2709C708C276424A899C159A8BCA4FC5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5AC6042B8C3044E1A76CA90F42129E5E1">
    <w:name w:val="5AC6042B8C3044E1A76CA90F42129E5E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902BC4D7A78F47E6987BBC57F7814F911">
    <w:name w:val="902BC4D7A78F47E6987BBC57F7814F91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C449B5E40AD44913880ACF58DBD4D0871">
    <w:name w:val="C449B5E40AD44913880ACF58DBD4D087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D75437D09D1F46FF9991B718D43B9F40">
    <w:name w:val="D75437D09D1F46FF9991B718D43B9F40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46E2FB7F4C274998AA2ECAD7703A95E9">
    <w:name w:val="46E2FB7F4C274998AA2ECAD7703A95E9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918F4713DB3D4C1E8B787A48F31AE8A51">
    <w:name w:val="918F4713DB3D4C1E8B787A48F31AE8A5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981E5E2850184F35A30F2954EFCEB13E1">
    <w:name w:val="981E5E2850184F35A30F2954EFCEB13E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CE765E885FB64F999C0AA241A72DC4B81">
    <w:name w:val="CE765E885FB64F999C0AA241A72DC4B8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C040D8A05A374A14AC0C68B06DE02C1C1">
    <w:name w:val="C040D8A05A374A14AC0C68B06DE02C1C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CA9A39CE611A47D585561CE7CE76A8E01">
    <w:name w:val="CA9A39CE611A47D585561CE7CE76A8E0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389DFD5989104A8DBA3D8BD6F7886AC51">
    <w:name w:val="389DFD5989104A8DBA3D8BD6F7886AC51"/>
    <w:rsid w:val="00B83ED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22"/>
      <w:szCs w:val="22"/>
      <w:lang w:val="en-US" w:eastAsia="en-US"/>
      <w14:ligatures w14:val="none"/>
    </w:rPr>
  </w:style>
  <w:style w:type="paragraph" w:customStyle="1" w:styleId="8C95880BE2F8408596F5769D1E05B0B41">
    <w:name w:val="8C95880BE2F8408596F5769D1E05B0B4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71865B2520D94F9BAB5B724A009996761">
    <w:name w:val="71865B2520D94F9BAB5B724A00999676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556AF4AC02EA48199210497CA433B4201">
    <w:name w:val="556AF4AC02EA48199210497CA433B420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2F2B581AE59D4F25800FCA04029249301">
    <w:name w:val="2F2B581AE59D4F25800FCA0402924930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01F44EE92600495F973C51A445C039FF1">
    <w:name w:val="01F44EE92600495F973C51A445C039FF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C60E86C9ED744C00B8A9BAD9FA160CB01">
    <w:name w:val="C60E86C9ED744C00B8A9BAD9FA160CB0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BE15116E4884420293867167F56304751">
    <w:name w:val="BE15116E4884420293867167F5630475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FDB9D4380B0140308C862DC026934FE81">
    <w:name w:val="FDB9D4380B0140308C862DC026934FE8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7C84407E62ED47CCA1632CAFB12D0BC01">
    <w:name w:val="7C84407E62ED47CCA1632CAFB12D0BC0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00B90EE802D44CAEA0CF02DFE2E6DAED1">
    <w:name w:val="00B90EE802D44CAEA0CF02DFE2E6DAED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9598AE61C8C04F86A9A22DD082B779AA1">
    <w:name w:val="9598AE61C8C04F86A9A22DD082B779AA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48BDFA6F6D0A40738935236CF9FE81BB1">
    <w:name w:val="48BDFA6F6D0A40738935236CF9FE81BB1"/>
    <w:rsid w:val="00B83EDE"/>
    <w:pPr>
      <w:widowControl w:val="0"/>
      <w:autoSpaceDE w:val="0"/>
      <w:autoSpaceDN w:val="0"/>
      <w:spacing w:after="0" w:line="240" w:lineRule="auto"/>
      <w:ind w:left="300"/>
      <w:outlineLvl w:val="0"/>
    </w:pPr>
    <w:rPr>
      <w:rFonts w:ascii="Trebuchet MS" w:eastAsia="Trebuchet MS" w:hAnsi="Trebuchet MS" w:cs="Trebuchet MS"/>
      <w:b/>
      <w:bCs/>
      <w:kern w:val="0"/>
      <w:sz w:val="32"/>
      <w:szCs w:val="32"/>
      <w:lang w:val="en-US" w:eastAsia="en-US"/>
      <w14:ligatures w14:val="none"/>
    </w:rPr>
  </w:style>
  <w:style w:type="paragraph" w:customStyle="1" w:styleId="260621FD5FDC46959024E10D0377555D1">
    <w:name w:val="260621FD5FDC46959024E10D0377555D1"/>
    <w:rsid w:val="00B83EDE"/>
    <w:pPr>
      <w:widowControl w:val="0"/>
      <w:autoSpaceDE w:val="0"/>
      <w:autoSpaceDN w:val="0"/>
      <w:spacing w:after="0" w:line="240" w:lineRule="auto"/>
      <w:ind w:left="300"/>
      <w:outlineLvl w:val="0"/>
    </w:pPr>
    <w:rPr>
      <w:rFonts w:ascii="Trebuchet MS" w:eastAsia="Trebuchet MS" w:hAnsi="Trebuchet MS" w:cs="Trebuchet MS"/>
      <w:b/>
      <w:bCs/>
      <w:kern w:val="0"/>
      <w:sz w:val="32"/>
      <w:szCs w:val="32"/>
      <w:lang w:val="en-US" w:eastAsia="en-US"/>
      <w14:ligatures w14:val="none"/>
    </w:rPr>
  </w:style>
  <w:style w:type="paragraph" w:customStyle="1" w:styleId="C1E3E62938394BDD869E4C5DFB7238FA1">
    <w:name w:val="C1E3E62938394BDD869E4C5DFB7238FA1"/>
    <w:rsid w:val="00B83EDE"/>
    <w:pPr>
      <w:widowControl w:val="0"/>
      <w:autoSpaceDE w:val="0"/>
      <w:autoSpaceDN w:val="0"/>
      <w:spacing w:after="0" w:line="240" w:lineRule="auto"/>
      <w:ind w:left="300"/>
      <w:outlineLvl w:val="0"/>
    </w:pPr>
    <w:rPr>
      <w:rFonts w:ascii="Trebuchet MS" w:eastAsia="Trebuchet MS" w:hAnsi="Trebuchet MS" w:cs="Trebuchet MS"/>
      <w:b/>
      <w:bCs/>
      <w:kern w:val="0"/>
      <w:sz w:val="32"/>
      <w:szCs w:val="32"/>
      <w:lang w:val="en-US" w:eastAsia="en-US"/>
      <w14:ligatures w14:val="none"/>
    </w:rPr>
  </w:style>
  <w:style w:type="paragraph" w:customStyle="1" w:styleId="B1DAB074743945A680DCCEEC79E2A1771">
    <w:name w:val="B1DAB074743945A680DCCEEC79E2A1771"/>
    <w:rsid w:val="00B83EDE"/>
    <w:pPr>
      <w:widowControl w:val="0"/>
      <w:autoSpaceDE w:val="0"/>
      <w:autoSpaceDN w:val="0"/>
      <w:spacing w:after="0" w:line="240" w:lineRule="auto"/>
      <w:ind w:left="300"/>
      <w:outlineLvl w:val="0"/>
    </w:pPr>
    <w:rPr>
      <w:rFonts w:ascii="Trebuchet MS" w:eastAsia="Trebuchet MS" w:hAnsi="Trebuchet MS" w:cs="Trebuchet MS"/>
      <w:b/>
      <w:bCs/>
      <w:kern w:val="0"/>
      <w:sz w:val="32"/>
      <w:szCs w:val="32"/>
      <w:lang w:val="en-US" w:eastAsia="en-US"/>
      <w14:ligatures w14:val="none"/>
    </w:rPr>
  </w:style>
  <w:style w:type="paragraph" w:customStyle="1" w:styleId="2DBB4EE4B3794678B1F1B3045CA082B31">
    <w:name w:val="2DBB4EE4B3794678B1F1B3045CA082B3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DCCFDBD5C7F84E86A3AC53CFB1A769F31">
    <w:name w:val="DCCFDBD5C7F84E86A3AC53CFB1A769F3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443C7F2CAA0A4074B2F0322E144A587D1">
    <w:name w:val="443C7F2CAA0A4074B2F0322E144A587D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8C9A10E87B73476DB090030D7A7504F81">
    <w:name w:val="8C9A10E87B73476DB090030D7A7504F8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  <w:style w:type="paragraph" w:customStyle="1" w:styleId="59C3FF11853D4CA38AAD12ED850DCFC91">
    <w:name w:val="59C3FF11853D4CA38AAD12ED850DCFC91"/>
    <w:rsid w:val="00B83EDE"/>
    <w:pPr>
      <w:widowControl w:val="0"/>
      <w:autoSpaceDE w:val="0"/>
      <w:autoSpaceDN w:val="0"/>
      <w:spacing w:after="0" w:line="240" w:lineRule="auto"/>
      <w:ind w:left="300"/>
      <w:outlineLvl w:val="1"/>
    </w:pPr>
    <w:rPr>
      <w:rFonts w:ascii="Arial" w:eastAsia="Arial" w:hAnsi="Arial" w:cs="Arial"/>
      <w:b/>
      <w:bCs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BAE9D5-F4C5-4CC6-81B4-A52962CBC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92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</vt:lpstr>
    </vt:vector>
  </TitlesOfParts>
  <Company/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</dc:title>
  <dc:creator>WRK</dc:creator>
  <cp:lastModifiedBy>Craig Henderson</cp:lastModifiedBy>
  <cp:revision>3</cp:revision>
  <cp:lastPrinted>2026-06-06T02:27:00Z</cp:lastPrinted>
  <dcterms:created xsi:type="dcterms:W3CDTF">2026-06-07T20:31:00Z</dcterms:created>
  <dcterms:modified xsi:type="dcterms:W3CDTF">2026-06-0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16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4-04-01T00:00:00Z</vt:filetime>
  </property>
  <property fmtid="{D5CDD505-2E9C-101B-9397-08002B2CF9AE}" pid="5" name="GrammarlyDocumentId">
    <vt:lpwstr>c747b815-94bf-4801-988b-16f864c1b98a</vt:lpwstr>
  </property>
</Properties>
</file>